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E268A" w14:textId="77777777" w:rsidR="00DE4E2D" w:rsidRPr="00E36A4D" w:rsidRDefault="008A6DCE">
      <w:pPr>
        <w:pStyle w:val="a4"/>
        <w:rPr>
          <w:sz w:val="24"/>
          <w:szCs w:val="24"/>
        </w:rPr>
      </w:pPr>
      <w:r w:rsidRPr="00E36A4D">
        <w:rPr>
          <w:sz w:val="24"/>
          <w:szCs w:val="24"/>
        </w:rPr>
        <w:t>HW6</w:t>
      </w:r>
    </w:p>
    <w:p w14:paraId="0CB94EEF" w14:textId="14337FE7" w:rsidR="00DE4E2D" w:rsidRPr="00E36A4D" w:rsidRDefault="00E36A4D">
      <w:pPr>
        <w:pStyle w:val="Author"/>
      </w:pPr>
      <w:r w:rsidRPr="00E36A4D">
        <w:rPr>
          <w:rFonts w:hint="eastAsia"/>
          <w:lang w:eastAsia="zh-TW"/>
        </w:rPr>
        <w:t>計財所</w:t>
      </w:r>
      <w:r w:rsidRPr="00E36A4D">
        <w:rPr>
          <w:rFonts w:hint="eastAsia"/>
          <w:lang w:eastAsia="zh-TW"/>
        </w:rPr>
        <w:t xml:space="preserve"> </w:t>
      </w:r>
      <w:r w:rsidRPr="00E36A4D">
        <w:t xml:space="preserve">108071601 </w:t>
      </w:r>
      <w:r w:rsidR="008A6DCE" w:rsidRPr="00E36A4D">
        <w:t>賴冠維</w:t>
      </w:r>
    </w:p>
    <w:p w14:paraId="3C15CF49" w14:textId="77777777" w:rsidR="00DE4E2D" w:rsidRPr="00E36A4D" w:rsidRDefault="008A6DCE">
      <w:pPr>
        <w:pStyle w:val="a6"/>
      </w:pPr>
      <w:r w:rsidRPr="00E36A4D">
        <w:t>2020/12/22</w:t>
      </w:r>
    </w:p>
    <w:p w14:paraId="2BBE00A8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Warning: package 'magrittr' was built under R version 4.0.3</w:t>
      </w:r>
    </w:p>
    <w:p w14:paraId="332BFE68" w14:textId="77777777" w:rsidR="00DE4E2D" w:rsidRPr="00E36A4D" w:rsidRDefault="008A6DCE">
      <w:pPr>
        <w:pStyle w:val="2"/>
        <w:rPr>
          <w:sz w:val="24"/>
          <w:szCs w:val="24"/>
        </w:rPr>
      </w:pPr>
      <w:bookmarkStart w:id="0" w:name="section"/>
      <w:r w:rsidRPr="00E36A4D">
        <w:rPr>
          <w:sz w:val="24"/>
          <w:szCs w:val="24"/>
        </w:rPr>
        <w:t>(8)</w:t>
      </w:r>
      <w:bookmarkEnd w:id="0"/>
    </w:p>
    <w:p w14:paraId="39CB994C" w14:textId="77777777" w:rsidR="00DE4E2D" w:rsidRPr="00E36A4D" w:rsidRDefault="008A6DCE">
      <w:pPr>
        <w:pStyle w:val="FirstParagraph"/>
      </w:pPr>
      <w:r w:rsidRPr="00E36A4D">
        <w:t>本題使用資料為</w:t>
      </w:r>
      <m:oMath>
        <m:r>
          <w:rPr>
            <w:rFonts w:ascii="Cambria Math" w:hAnsi="Cambria Math"/>
          </w:rPr>
          <m:t>ISLR</m:t>
        </m:r>
      </m:oMath>
      <w:r w:rsidRPr="00E36A4D">
        <w:t>裡的</w:t>
      </w:r>
      <m:oMath>
        <m:r>
          <w:rPr>
            <w:rFonts w:ascii="Cambria Math" w:hAnsi="Cambria Math"/>
          </w:rPr>
          <m:t>Carseats</m:t>
        </m:r>
      </m:oMath>
      <w:r w:rsidRPr="00E36A4D">
        <w:br/>
      </w:r>
      <w:r w:rsidRPr="00E36A4D">
        <w:t>有</w:t>
      </w:r>
      <w:r w:rsidRPr="00E36A4D">
        <w:t xml:space="preserve"> 400 observations </w:t>
      </w:r>
      <w:r w:rsidRPr="00E36A4D">
        <w:t>及</w:t>
      </w:r>
      <w:r w:rsidRPr="00E36A4D">
        <w:t xml:space="preserve"> 11 variables</w:t>
      </w:r>
      <w:r w:rsidRPr="00E36A4D">
        <w:t>，變數解釋如下：</w:t>
      </w:r>
      <w:r w:rsidRPr="00E36A4D">
        <w:br/>
        <w:t>* Sales</w:t>
      </w:r>
      <w:r w:rsidRPr="00E36A4D">
        <w:br/>
        <w:t>Unit sales (in thousands) at each location</w:t>
      </w:r>
      <w:r w:rsidRPr="00E36A4D">
        <w:br/>
        <w:t>* CompPrice</w:t>
      </w:r>
      <w:r w:rsidRPr="00E36A4D">
        <w:br/>
      </w:r>
      <w:r w:rsidRPr="00E36A4D">
        <w:t>Price charged by competitor at each location</w:t>
      </w:r>
      <w:r w:rsidRPr="00E36A4D">
        <w:br/>
        <w:t>* Income</w:t>
      </w:r>
      <w:r w:rsidRPr="00E36A4D">
        <w:br/>
        <w:t>Community income level (in thousands of dollars)</w:t>
      </w:r>
      <w:r w:rsidRPr="00E36A4D">
        <w:br/>
        <w:t>* Advertising</w:t>
      </w:r>
      <w:r w:rsidRPr="00E36A4D">
        <w:br/>
        <w:t>Local advertising budget for company at each location (in thousands of dollars)</w:t>
      </w:r>
      <w:r w:rsidRPr="00E36A4D">
        <w:br/>
        <w:t>* Population</w:t>
      </w:r>
      <w:r w:rsidRPr="00E36A4D">
        <w:br/>
        <w:t>Population size in region (in thousands)</w:t>
      </w:r>
      <w:r w:rsidRPr="00E36A4D">
        <w:br/>
        <w:t>* Pri</w:t>
      </w:r>
      <w:r w:rsidRPr="00E36A4D">
        <w:t>ce</w:t>
      </w:r>
      <w:r w:rsidRPr="00E36A4D">
        <w:br/>
        <w:t>Price company charges for car seats at each site</w:t>
      </w:r>
      <w:r w:rsidRPr="00E36A4D">
        <w:br/>
        <w:t>* ShelveLoc</w:t>
      </w:r>
      <w:r w:rsidRPr="00E36A4D">
        <w:br/>
        <w:t>A factor with levels Bad, Good and Medium indicating the quality of the shelving location for the car seats at each site</w:t>
      </w:r>
      <w:r w:rsidRPr="00E36A4D">
        <w:br/>
        <w:t>* Age</w:t>
      </w:r>
      <w:r w:rsidRPr="00E36A4D">
        <w:br/>
        <w:t>Average age of the local population</w:t>
      </w:r>
      <w:r w:rsidRPr="00E36A4D">
        <w:br/>
        <w:t>* Education</w:t>
      </w:r>
      <w:r w:rsidRPr="00E36A4D">
        <w:br/>
        <w:t>Education level a</w:t>
      </w:r>
      <w:r w:rsidRPr="00E36A4D">
        <w:t>t each location</w:t>
      </w:r>
      <w:r w:rsidRPr="00E36A4D">
        <w:br/>
        <w:t>* Urban</w:t>
      </w:r>
      <w:r w:rsidRPr="00E36A4D">
        <w:br/>
        <w:t>A factor with levels No and Yes to indicate whether the store is in an urban or rural location</w:t>
      </w:r>
      <w:r w:rsidRPr="00E36A4D">
        <w:br/>
        <w:t>* US</w:t>
      </w:r>
      <w:r w:rsidRPr="00E36A4D">
        <w:br/>
        <w:t>A factor with levels No and Yes to indicate whether the store is in the US or not</w:t>
      </w:r>
    </w:p>
    <w:p w14:paraId="52C4D751" w14:textId="77777777" w:rsidR="00DE4E2D" w:rsidRPr="00E36A4D" w:rsidRDefault="008A6DCE">
      <w:pPr>
        <w:pStyle w:val="3"/>
        <w:rPr>
          <w:sz w:val="24"/>
          <w:szCs w:val="24"/>
        </w:rPr>
      </w:pPr>
      <w:bookmarkStart w:id="1" w:name="a"/>
      <w:r w:rsidRPr="00E36A4D">
        <w:rPr>
          <w:sz w:val="24"/>
          <w:szCs w:val="24"/>
        </w:rPr>
        <w:t>(a)</w:t>
      </w:r>
      <w:bookmarkEnd w:id="1"/>
    </w:p>
    <w:p w14:paraId="64852F0B" w14:textId="77777777" w:rsidR="00DE4E2D" w:rsidRPr="00E36A4D" w:rsidRDefault="008A6DCE">
      <w:pPr>
        <w:pStyle w:val="FirstParagraph"/>
      </w:pPr>
      <w:r w:rsidRPr="00E36A4D">
        <w:t>將</w:t>
      </w:r>
      <m:oMath>
        <m:r>
          <w:rPr>
            <w:rFonts w:ascii="Cambria Math" w:hAnsi="Cambria Math"/>
          </w:rPr>
          <m:t>Carseats</m:t>
        </m:r>
      </m:oMath>
      <w:r w:rsidRPr="00E36A4D">
        <w:t>以</w:t>
      </w:r>
      <m:oMath>
        <m:r>
          <w:rPr>
            <w:rFonts w:ascii="Cambria Math" w:hAnsi="Cambria Math"/>
          </w:rPr>
          <m:t>[80,20]</m:t>
        </m:r>
      </m:oMath>
      <w:r w:rsidRPr="00E36A4D">
        <w:t>比例分割成</w:t>
      </w:r>
      <m:oMath>
        <m:r>
          <w:rPr>
            <w:rFonts w:ascii="Cambria Math" w:hAnsi="Cambria Math"/>
          </w:rPr>
          <m:t>Train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e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t</m:t>
        </m:r>
      </m:oMath>
    </w:p>
    <w:p w14:paraId="646A930F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Warning: package 'tree' was built under R version 4.0.3</w:t>
      </w:r>
    </w:p>
    <w:p w14:paraId="67988D06" w14:textId="234E76B0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rain: 320 12 Test: 80 12</w:t>
      </w:r>
    </w:p>
    <w:p w14:paraId="62671291" w14:textId="1F98B49A" w:rsidR="00DE4E2D" w:rsidRPr="00E36A4D" w:rsidRDefault="008A6DCE">
      <w:pPr>
        <w:pStyle w:val="3"/>
        <w:rPr>
          <w:sz w:val="24"/>
          <w:szCs w:val="24"/>
        </w:rPr>
      </w:pPr>
      <w:bookmarkStart w:id="2" w:name="b"/>
      <w:r w:rsidRPr="00E36A4D">
        <w:rPr>
          <w:sz w:val="24"/>
          <w:szCs w:val="24"/>
        </w:rPr>
        <w:t>(b)</w:t>
      </w:r>
      <w:bookmarkEnd w:id="2"/>
    </w:p>
    <w:p w14:paraId="22C5254C" w14:textId="77777777" w:rsidR="00E36A4D" w:rsidRDefault="008A6DCE">
      <w:pPr>
        <w:pStyle w:val="FirstParagraph"/>
      </w:pPr>
      <w:proofErr w:type="spellStart"/>
      <w:r w:rsidRPr="00E36A4D">
        <w:t>建</w:t>
      </w:r>
      <w:r w:rsidRPr="00E36A4D">
        <w:t>立</w:t>
      </w:r>
      <w:proofErr w:type="spellEnd"/>
      <m:oMath>
        <m:r>
          <w:rPr>
            <w:rFonts w:ascii="Cambria Math" w:hAnsi="Cambria Math"/>
          </w:rPr>
          <m:t>Regression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ree</m:t>
        </m:r>
      </m:oMath>
      <w:r w:rsidRPr="00E36A4D">
        <w:t>預測</w:t>
      </w:r>
      <m:oMath>
        <m:r>
          <w:rPr>
            <w:rFonts w:ascii="Cambria Math" w:hAnsi="Cambria Math"/>
          </w:rPr>
          <m:t>Sales</m:t>
        </m:r>
      </m:oMath>
      <w:r w:rsidRPr="00E36A4D">
        <w:t>，下圖為預測結果，</w:t>
      </w:r>
      <w:proofErr w:type="spellStart"/>
      <w:r w:rsidR="00E36A4D" w:rsidRPr="00E36A4D">
        <w:t>節點左邊為</w:t>
      </w:r>
      <w:proofErr w:type="spellEnd"/>
      <m:oMath>
        <m:r>
          <w:rPr>
            <w:rFonts w:ascii="Cambria Math" w:hAnsi="Cambria Math"/>
          </w:rPr>
          <m:t>Yes</m:t>
        </m:r>
      </m:oMath>
      <w:r w:rsidR="00E36A4D" w:rsidRPr="00E36A4D">
        <w:t>，右邊為</w:t>
      </w:r>
      <m:oMath>
        <m:r>
          <w:rPr>
            <w:rFonts w:ascii="Cambria Math" w:hAnsi="Cambria Math"/>
          </w:rPr>
          <m:t>No</m:t>
        </m:r>
      </m:oMath>
      <w:r w:rsidRPr="00E36A4D">
        <w:br/>
      </w:r>
      <w:proofErr w:type="spellStart"/>
      <w:r w:rsidR="00E36A4D" w:rsidRPr="00E36A4D">
        <w:t>模型裡僅用到</w:t>
      </w:r>
      <w:proofErr w:type="spellEnd"/>
      <w:r w:rsidR="00E36A4D" w:rsidRPr="00E36A4D">
        <w:t>$"</w:t>
      </w:r>
      <w:proofErr w:type="spellStart"/>
      <w:r w:rsidR="00E36A4D" w:rsidRPr="00E36A4D">
        <w:t>ShelveLoc</w:t>
      </w:r>
      <w:proofErr w:type="spellEnd"/>
      <w:r w:rsidR="00E36A4D" w:rsidRPr="00E36A4D">
        <w:t>" "Price" "Age" "</w:t>
      </w:r>
      <w:proofErr w:type="spellStart"/>
      <w:r w:rsidR="00E36A4D" w:rsidRPr="00E36A4D">
        <w:t>CompPrice</w:t>
      </w:r>
      <w:proofErr w:type="spellEnd"/>
      <w:r w:rsidR="00E36A4D" w:rsidRPr="00E36A4D">
        <w:t>" "Advertising"</w:t>
      </w:r>
      <w:r w:rsidRPr="00E36A4D">
        <w:br/>
      </w:r>
    </w:p>
    <w:p w14:paraId="7C666DDD" w14:textId="77777777" w:rsidR="00E36A4D" w:rsidRDefault="00E36A4D">
      <w:pPr>
        <w:pStyle w:val="FirstParagraph"/>
      </w:pPr>
    </w:p>
    <w:p w14:paraId="7280C7CC" w14:textId="7170662F" w:rsidR="00E36A4D" w:rsidRDefault="00E36A4D">
      <w:pPr>
        <w:pStyle w:val="FirstParagraph"/>
      </w:pPr>
      <w:r w:rsidRPr="00E36A4D">
        <w:lastRenderedPageBreak/>
        <w:drawing>
          <wp:inline distT="0" distB="0" distL="0" distR="0" wp14:anchorId="000D1C6E" wp14:editId="6141AFD2">
            <wp:extent cx="6858000" cy="38862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3A64" w14:textId="0091C009" w:rsidR="00DE4E2D" w:rsidRPr="00E36A4D" w:rsidRDefault="008A6DCE">
      <w:pPr>
        <w:pStyle w:val="FirstParagraph"/>
      </w:pPr>
      <w:r w:rsidRPr="00E36A4D">
        <w:br/>
      </w:r>
      <w:r w:rsidRPr="00E36A4D">
        <w:t>一共有</w:t>
      </w:r>
      <w:r w:rsidRPr="00E36A4D">
        <w:t>15</w:t>
      </w:r>
      <w:r w:rsidRPr="00E36A4D">
        <w:t>個</w:t>
      </w:r>
      <m:oMath>
        <m:r>
          <w:rPr>
            <w:rFonts w:ascii="Cambria Math" w:hAnsi="Cambria Math"/>
          </w:rPr>
          <m:t>terminal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o</m:t>
        </m:r>
        <m:r>
          <w:rPr>
            <w:rFonts w:ascii="Cambria Math" w:hAnsi="Cambria Math"/>
          </w:rPr>
          <m:t>des</m:t>
        </m:r>
      </m:oMath>
      <w:r w:rsidRPr="00E36A4D">
        <w:t xml:space="preserve"> </w:t>
      </w:r>
    </w:p>
    <w:p w14:paraId="660CCF84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Regression tree: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proofErr w:type="gramStart"/>
      <w:r w:rsidRPr="00E36A4D">
        <w:rPr>
          <w:rStyle w:val="VerbatimChar"/>
          <w:sz w:val="24"/>
        </w:rPr>
        <w:t>tree(</w:t>
      </w:r>
      <w:proofErr w:type="gramEnd"/>
      <w:r w:rsidRPr="00E36A4D">
        <w:rPr>
          <w:rStyle w:val="VerbatimChar"/>
          <w:sz w:val="24"/>
        </w:rPr>
        <w:t>formula = Sales ~ ., data = train[, -12])</w:t>
      </w:r>
      <w:r w:rsidRPr="00E36A4D">
        <w:br/>
      </w:r>
      <w:r w:rsidRPr="00E36A4D">
        <w:rPr>
          <w:rStyle w:val="VerbatimChar"/>
          <w:sz w:val="24"/>
        </w:rPr>
        <w:t>## Variables actually used in tree construction:</w:t>
      </w:r>
      <w:r w:rsidRPr="00E36A4D">
        <w:br/>
      </w:r>
      <w:r w:rsidRPr="00E36A4D">
        <w:rPr>
          <w:rStyle w:val="VerbatimChar"/>
          <w:sz w:val="24"/>
        </w:rPr>
        <w:t>## [1] "ShelveLoc"   "Price"       "Age"         "CompPrice"   "Advertising"</w:t>
      </w:r>
      <w:r w:rsidRPr="00E36A4D">
        <w:br/>
      </w:r>
      <w:r w:rsidRPr="00E36A4D">
        <w:rPr>
          <w:rStyle w:val="VerbatimChar"/>
          <w:sz w:val="24"/>
        </w:rPr>
        <w:t xml:space="preserve">## Number of terminal nodes:  15 </w:t>
      </w:r>
      <w:r w:rsidRPr="00E36A4D">
        <w:br/>
      </w:r>
      <w:r w:rsidRPr="00E36A4D">
        <w:rPr>
          <w:rStyle w:val="VerbatimChar"/>
          <w:sz w:val="24"/>
        </w:rPr>
        <w:t>## Residual m</w:t>
      </w:r>
      <w:r w:rsidRPr="00E36A4D">
        <w:rPr>
          <w:rStyle w:val="VerbatimChar"/>
          <w:sz w:val="24"/>
        </w:rPr>
        <w:t xml:space="preserve">ean deviance:  2.641 = 805.4 / 305 </w:t>
      </w:r>
      <w:r w:rsidRPr="00E36A4D">
        <w:br/>
      </w:r>
      <w:r w:rsidRPr="00E36A4D">
        <w:rPr>
          <w:rStyle w:val="VerbatimChar"/>
          <w:sz w:val="24"/>
        </w:rPr>
        <w:t>## Distribution of residuals:</w:t>
      </w:r>
      <w:r w:rsidRPr="00E36A4D">
        <w:br/>
      </w:r>
      <w:r w:rsidRPr="00E36A4D">
        <w:rPr>
          <w:rStyle w:val="VerbatimChar"/>
          <w:sz w:val="24"/>
        </w:rPr>
        <w:t xml:space="preserve">##     Min.  1st Qu.   Median     </w:t>
      </w:r>
      <w:proofErr w:type="gramStart"/>
      <w:r w:rsidRPr="00E36A4D">
        <w:rPr>
          <w:rStyle w:val="VerbatimChar"/>
          <w:sz w:val="24"/>
        </w:rPr>
        <w:t>Mean  3</w:t>
      </w:r>
      <w:proofErr w:type="gramEnd"/>
      <w:r w:rsidRPr="00E36A4D">
        <w:rPr>
          <w:rStyle w:val="VerbatimChar"/>
          <w:sz w:val="24"/>
        </w:rPr>
        <w:t xml:space="preserve">rd Qu.     Max. </w:t>
      </w:r>
      <w:r w:rsidRPr="00E36A4D">
        <w:br/>
      </w:r>
      <w:r w:rsidRPr="00E36A4D">
        <w:rPr>
          <w:rStyle w:val="VerbatimChar"/>
          <w:sz w:val="24"/>
        </w:rPr>
        <w:t>## -4.54700 -1.08400 -0.</w:t>
      </w:r>
      <w:proofErr w:type="gramStart"/>
      <w:r w:rsidRPr="00E36A4D">
        <w:rPr>
          <w:rStyle w:val="VerbatimChar"/>
          <w:sz w:val="24"/>
        </w:rPr>
        <w:t>09094  0.00000</w:t>
      </w:r>
      <w:proofErr w:type="gramEnd"/>
      <w:r w:rsidRPr="00E36A4D">
        <w:rPr>
          <w:rStyle w:val="VerbatimChar"/>
          <w:sz w:val="24"/>
        </w:rPr>
        <w:t xml:space="preserve">  1.17500  3.88500</w:t>
      </w:r>
    </w:p>
    <w:p w14:paraId="1481D5D8" w14:textId="77777777" w:rsidR="00DE4E2D" w:rsidRPr="00E36A4D" w:rsidRDefault="008A6DCE">
      <w:pPr>
        <w:pStyle w:val="FirstParagraph"/>
      </w:pPr>
      <w:r w:rsidRPr="00E36A4D">
        <w:t>以</w:t>
      </w:r>
      <m:oMath>
        <m:r>
          <w:rPr>
            <w:rFonts w:ascii="Cambria Math" w:hAnsi="Cambria Math"/>
          </w:rPr>
          <m:t>Train</m:t>
        </m:r>
      </m:oMath>
      <w:r w:rsidRPr="00E36A4D">
        <w:t>建立迴歸樹後，導入</w:t>
      </w:r>
      <m:oMath>
        <m:r>
          <w:rPr>
            <w:rFonts w:ascii="Cambria Math" w:hAnsi="Cambria Math"/>
          </w:rPr>
          <m:t>Test</m:t>
        </m:r>
      </m:oMath>
      <w:r w:rsidRPr="00E36A4D">
        <w:t>資料，首先看到</w:t>
      </w:r>
      <m:oMath>
        <m:r>
          <w:rPr>
            <w:rFonts w:ascii="Cambria Math" w:hAnsi="Cambria Math"/>
          </w:rPr>
          <m:t>Test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MSE</m:t>
        </m:r>
      </m:oMath>
      <w:r w:rsidRPr="00E36A4D">
        <w:t>為</w:t>
      </w:r>
      <w:r w:rsidRPr="00E36A4D">
        <w:t xml:space="preserve"> 4.728284</w:t>
      </w:r>
      <w:r w:rsidRPr="00E36A4D">
        <w:br/>
      </w:r>
      <w:r w:rsidRPr="00E36A4D">
        <w:t>將預測結果以是否大於</w:t>
      </w:r>
      <w:r w:rsidRPr="00E36A4D">
        <w:t>8</w:t>
      </w:r>
      <w:r w:rsidRPr="00E36A4D">
        <w:t>為</w:t>
      </w:r>
      <w:r w:rsidRPr="00E36A4D">
        <w:t>界，分為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Low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ig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]</m:t>
        </m:r>
      </m:oMath>
      <w:r w:rsidRPr="00E36A4D">
        <w:br/>
      </w:r>
      <w:r w:rsidRPr="00E36A4D">
        <w:t>列出</w:t>
      </w:r>
      <m:oMath>
        <m:r>
          <w:rPr>
            <w:rFonts w:ascii="Cambria Math" w:hAnsi="Cambria Math"/>
          </w:rPr>
          <m:t>ConfusionTable</m:t>
        </m:r>
      </m:oMath>
      <w:r w:rsidRPr="00E36A4D">
        <w:t>，以及</w:t>
      </w:r>
      <m:oMath>
        <m:r>
          <w:rPr>
            <w:rFonts w:ascii="Cambria Math" w:hAnsi="Cambria Math"/>
          </w:rPr>
          <m:t>Test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Erro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ate</m:t>
        </m:r>
      </m:oMath>
      <w:r w:rsidRPr="00E36A4D">
        <w:t>為</w:t>
      </w:r>
      <w:r w:rsidRPr="00E36A4D">
        <w:t>0.2875</w:t>
      </w:r>
    </w:p>
    <w:p w14:paraId="53F57F9B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: 4.72828433855961"</w:t>
      </w:r>
    </w:p>
    <w:p w14:paraId="0C2D49BC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>## predicted High Low</w:t>
      </w:r>
      <w:r w:rsidRPr="00E36A4D">
        <w:br/>
      </w:r>
      <w:r w:rsidRPr="00E36A4D">
        <w:rPr>
          <w:rStyle w:val="VerbatimChar"/>
          <w:sz w:val="24"/>
        </w:rPr>
        <w:t>##      High   15   5</w:t>
      </w:r>
      <w:r w:rsidRPr="00E36A4D">
        <w:br/>
      </w:r>
      <w:r w:rsidRPr="00E36A4D">
        <w:rPr>
          <w:rStyle w:val="VerbatimChar"/>
          <w:sz w:val="24"/>
        </w:rPr>
        <w:t xml:space="preserve">##      Low    </w:t>
      </w:r>
      <w:proofErr w:type="gramStart"/>
      <w:r w:rsidRPr="00E36A4D">
        <w:rPr>
          <w:rStyle w:val="VerbatimChar"/>
          <w:sz w:val="24"/>
        </w:rPr>
        <w:t>18  42</w:t>
      </w:r>
      <w:proofErr w:type="gramEnd"/>
    </w:p>
    <w:p w14:paraId="40725E67" w14:textId="77777777" w:rsidR="00DE4E2D" w:rsidRPr="00E36A4D" w:rsidRDefault="008A6DCE">
      <w:pPr>
        <w:pStyle w:val="SourceCode"/>
        <w:rPr>
          <w:lang w:eastAsia="zh-TW"/>
        </w:rPr>
      </w:pPr>
      <w:r w:rsidRPr="00E36A4D">
        <w:rPr>
          <w:rStyle w:val="VerbatimChar"/>
          <w:sz w:val="24"/>
          <w:lang w:eastAsia="zh-TW"/>
        </w:rPr>
        <w:t>## Test Error Rate: 0.2875</w:t>
      </w:r>
    </w:p>
    <w:p w14:paraId="7E9C7C97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3" w:name="c"/>
      <w:r w:rsidRPr="00E36A4D">
        <w:rPr>
          <w:sz w:val="24"/>
          <w:szCs w:val="24"/>
          <w:lang w:eastAsia="zh-TW"/>
        </w:rPr>
        <w:lastRenderedPageBreak/>
        <w:t>(c)</w:t>
      </w:r>
      <w:bookmarkEnd w:id="3"/>
    </w:p>
    <w:p w14:paraId="5464B1A1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使用</w:t>
      </w:r>
      <m:oMath>
        <m:r>
          <w:rPr>
            <w:rFonts w:ascii="Cambria Math" w:hAnsi="Cambria Math"/>
            <w:lang w:eastAsia="zh-TW"/>
          </w:rPr>
          <m:t>Cr</m:t>
        </m:r>
        <m:r>
          <w:rPr>
            <w:rFonts w:ascii="Cambria Math" w:hAnsi="Cambria Math"/>
            <w:lang w:eastAsia="zh-TW"/>
          </w:rPr>
          <m:t>oss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Validation</m:t>
        </m:r>
      </m:oMath>
      <w:r w:rsidRPr="00E36A4D">
        <w:rPr>
          <w:lang w:eastAsia="zh-TW"/>
        </w:rPr>
        <w:t>，選出具有最佳的預測力的樹複雜度</w:t>
      </w:r>
      <w:r w:rsidRPr="00E36A4D">
        <w:rPr>
          <w:lang w:eastAsia="zh-TW"/>
        </w:rPr>
        <w:br/>
      </w:r>
      <w:r w:rsidRPr="00E36A4D">
        <w:rPr>
          <w:lang w:eastAsia="zh-TW"/>
        </w:rPr>
        <w:t>以</w:t>
      </w:r>
      <m:oMath>
        <m:r>
          <w:rPr>
            <w:rFonts w:ascii="Cambria Math" w:hAnsi="Cambria Math"/>
            <w:lang w:eastAsia="zh-TW"/>
          </w:rPr>
          <m:t>K</m:t>
        </m:r>
        <m:r>
          <w:rPr>
            <w:rFonts w:ascii="Cambria Math" w:hAnsi="Cambria Math"/>
            <w:lang w:eastAsia="zh-TW"/>
          </w:rPr>
          <m:t>=10</m:t>
        </m:r>
      </m:oMath>
      <w:r w:rsidRPr="00E36A4D">
        <w:rPr>
          <w:lang w:eastAsia="zh-TW"/>
        </w:rPr>
        <w:t>，</w:t>
      </w:r>
      <m:oMath>
        <m:r>
          <w:rPr>
            <w:rFonts w:ascii="Cambria Math" w:hAnsi="Cambria Math"/>
            <w:lang w:eastAsia="zh-TW"/>
          </w:rPr>
          <m:t>10 </m:t>
        </m:r>
        <m:r>
          <w:rPr>
            <w:rFonts w:ascii="Cambria Math" w:hAnsi="Cambria Math"/>
            <w:lang w:eastAsia="zh-TW"/>
          </w:rPr>
          <m:t>Fold</m:t>
        </m:r>
      </m:oMath>
      <w:r w:rsidRPr="00E36A4D">
        <w:rPr>
          <w:lang w:eastAsia="zh-TW"/>
        </w:rPr>
        <w:t>進行</w:t>
      </w:r>
      <m:oMath>
        <m:r>
          <w:rPr>
            <w:rFonts w:ascii="Cambria Math" w:hAnsi="Cambria Math"/>
            <w:lang w:eastAsia="zh-TW"/>
          </w:rPr>
          <m:t>Cross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Validation</m:t>
        </m:r>
      </m:oMath>
      <w:r w:rsidRPr="00E36A4D">
        <w:rPr>
          <w:lang w:eastAsia="zh-TW"/>
        </w:rPr>
        <w:t>，選到</w:t>
      </w:r>
      <w:r w:rsidRPr="00E36A4D">
        <w:rPr>
          <w:lang w:eastAsia="zh-TW"/>
        </w:rPr>
        <w:t>15</w:t>
      </w:r>
      <w:r w:rsidRPr="00E36A4D">
        <w:rPr>
          <w:lang w:eastAsia="zh-TW"/>
        </w:rPr>
        <w:t>個</w:t>
      </w:r>
      <m:oMath>
        <m:r>
          <w:rPr>
            <w:rFonts w:ascii="Cambria Math" w:hAnsi="Cambria Math"/>
            <w:lang w:eastAsia="zh-TW"/>
          </w:rPr>
          <m:t>Terminal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Nodes</m:t>
        </m:r>
      </m:oMath>
      <w:r w:rsidRPr="00E36A4D">
        <w:rPr>
          <w:lang w:eastAsia="zh-TW"/>
        </w:rPr>
        <w:br/>
      </w:r>
      <w:r w:rsidRPr="00E36A4D">
        <w:rPr>
          <w:lang w:eastAsia="zh-TW"/>
        </w:rPr>
        <w:t>由圖亦可看到誤差隨著</w:t>
      </w:r>
      <m:oMath>
        <m:r>
          <w:rPr>
            <w:rFonts w:ascii="Cambria Math" w:hAnsi="Cambria Math"/>
            <w:lang w:eastAsia="zh-TW"/>
          </w:rPr>
          <m:t>Size</m:t>
        </m:r>
      </m:oMath>
      <w:r w:rsidRPr="00E36A4D">
        <w:rPr>
          <w:lang w:eastAsia="zh-TW"/>
        </w:rPr>
        <w:t>增加而遞減至收斂</w:t>
      </w:r>
      <w:r w:rsidRPr="00E36A4D">
        <w:rPr>
          <w:lang w:eastAsia="zh-TW"/>
        </w:rPr>
        <w:br/>
      </w:r>
      <w:r w:rsidRPr="00E36A4D">
        <w:rPr>
          <w:lang w:eastAsia="zh-TW"/>
        </w:rPr>
        <w:t>與上述模型相同，因此得到相同的</w:t>
      </w:r>
      <m:oMath>
        <m:r>
          <w:rPr>
            <w:rFonts w:ascii="Cambria Math" w:hAnsi="Cambria Math"/>
            <w:lang w:eastAsia="zh-TW"/>
          </w:rPr>
          <m:t>Test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Erro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ate</m:t>
        </m:r>
      </m:oMath>
    </w:p>
    <w:p w14:paraId="35FF423C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[1] "Best </w:t>
      </w:r>
      <w:proofErr w:type="gramStart"/>
      <w:r w:rsidRPr="00E36A4D">
        <w:rPr>
          <w:rStyle w:val="VerbatimChar"/>
          <w:sz w:val="24"/>
        </w:rPr>
        <w:t>Size :</w:t>
      </w:r>
      <w:proofErr w:type="gramEnd"/>
      <w:r w:rsidRPr="00E36A4D">
        <w:rPr>
          <w:rStyle w:val="VerbatimChar"/>
          <w:sz w:val="24"/>
        </w:rPr>
        <w:t xml:space="preserve"> 15"</w:t>
      </w:r>
    </w:p>
    <w:p w14:paraId="1C9CBBFC" w14:textId="77777777" w:rsidR="00DE4E2D" w:rsidRPr="00E36A4D" w:rsidRDefault="008A6DCE" w:rsidP="00E36A4D">
      <w:pPr>
        <w:pStyle w:val="FirstParagraph"/>
        <w:jc w:val="center"/>
      </w:pPr>
      <w:r w:rsidRPr="00E36A4D">
        <w:rPr>
          <w:noProof/>
        </w:rPr>
        <w:drawing>
          <wp:inline distT="0" distB="0" distL="0" distR="0" wp14:anchorId="14F37C6B" wp14:editId="5BF8C6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47143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: 4.7282</w:t>
      </w:r>
      <w:r w:rsidRPr="00E36A4D">
        <w:rPr>
          <w:rStyle w:val="VerbatimChar"/>
          <w:sz w:val="24"/>
        </w:rPr>
        <w:t>8433855961"</w:t>
      </w:r>
    </w:p>
    <w:p w14:paraId="2DD9F274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>## predicted High Low</w:t>
      </w:r>
      <w:r w:rsidRPr="00E36A4D">
        <w:br/>
      </w:r>
      <w:r w:rsidRPr="00E36A4D">
        <w:rPr>
          <w:rStyle w:val="VerbatimChar"/>
          <w:sz w:val="24"/>
        </w:rPr>
        <w:t>##      High   15   5</w:t>
      </w:r>
      <w:r w:rsidRPr="00E36A4D">
        <w:br/>
      </w:r>
      <w:r w:rsidRPr="00E36A4D">
        <w:rPr>
          <w:rStyle w:val="VerbatimChar"/>
          <w:sz w:val="24"/>
        </w:rPr>
        <w:t xml:space="preserve">##      Low    </w:t>
      </w:r>
      <w:proofErr w:type="gramStart"/>
      <w:r w:rsidRPr="00E36A4D">
        <w:rPr>
          <w:rStyle w:val="VerbatimChar"/>
          <w:sz w:val="24"/>
        </w:rPr>
        <w:t>18  42</w:t>
      </w:r>
      <w:proofErr w:type="gramEnd"/>
    </w:p>
    <w:p w14:paraId="1D372130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est Error Rate: 0.2875</w:t>
      </w:r>
    </w:p>
    <w:p w14:paraId="41BBA79F" w14:textId="77777777" w:rsidR="00E36A4D" w:rsidRDefault="00E36A4D">
      <w:pPr>
        <w:pStyle w:val="3"/>
        <w:rPr>
          <w:sz w:val="24"/>
          <w:szCs w:val="24"/>
        </w:rPr>
      </w:pPr>
      <w:bookmarkStart w:id="4" w:name="d"/>
    </w:p>
    <w:p w14:paraId="6700E821" w14:textId="0E327B94" w:rsidR="00DE4E2D" w:rsidRPr="00E36A4D" w:rsidRDefault="008A6DCE">
      <w:pPr>
        <w:pStyle w:val="3"/>
        <w:rPr>
          <w:sz w:val="24"/>
          <w:szCs w:val="24"/>
        </w:rPr>
      </w:pPr>
      <w:r w:rsidRPr="00E36A4D">
        <w:rPr>
          <w:sz w:val="24"/>
          <w:szCs w:val="24"/>
        </w:rPr>
        <w:t>(d)</w:t>
      </w:r>
      <w:bookmarkEnd w:id="4"/>
    </w:p>
    <w:p w14:paraId="28D634F3" w14:textId="3002E68E" w:rsidR="00DE4E2D" w:rsidRDefault="008A6DCE">
      <w:pPr>
        <w:pStyle w:val="FirstParagraph"/>
      </w:pPr>
      <w:r w:rsidRPr="00E36A4D">
        <w:t>接下來以</w:t>
      </w:r>
      <m:oMath>
        <m:r>
          <w:rPr>
            <w:rFonts w:ascii="Cambria Math" w:hAnsi="Cambria Math"/>
          </w:rPr>
          <m:t>Bagging</m:t>
        </m:r>
      </m:oMath>
      <w:r w:rsidRPr="00E36A4D">
        <w:t>方式預測，</w:t>
      </w:r>
      <m:oMath>
        <m:r>
          <w:rPr>
            <w:rFonts w:ascii="Cambria Math" w:hAnsi="Cambria Math"/>
          </w:rPr>
          <m:t>Bagging</m:t>
        </m:r>
      </m:oMath>
      <w:r w:rsidRPr="00E36A4D">
        <w:t>與</w:t>
      </w:r>
      <w:r w:rsidRPr="00E36A4D">
        <w:t xml:space="preserve">$Random Forest </w:t>
      </w:r>
      <m:oMath>
        <m:r>
          <w:rPr>
            <w:rFonts w:ascii="Cambria Math" w:hAnsi="Cambria Math"/>
          </w:rPr>
          <m:t>僅差在建立子集</m:t>
        </m:r>
      </m:oMath>
      <w:r w:rsidRPr="00E36A4D">
        <w:t>(Subset)</w:t>
      </w:r>
      <m:oMath>
        <m:r>
          <w:rPr>
            <w:rFonts w:ascii="Cambria Math" w:hAnsi="Cambria Math"/>
          </w:rPr>
          <m:t>時，是否也對</m:t>
        </m:r>
      </m:oMath>
      <w:r w:rsidRPr="00E36A4D">
        <w:t>Columns</w:t>
      </w:r>
      <m:oMath>
        <m:r>
          <w:rPr>
            <w:rFonts w:ascii="Cambria Math" w:hAnsi="Cambria Math"/>
          </w:rPr>
          <m:t>進行抽樣，因此以</m:t>
        </m:r>
      </m:oMath>
      <w:r w:rsidRPr="00E36A4D">
        <w:t>random Forest</w:t>
      </w:r>
      <m:oMath>
        <m:r>
          <w:rPr>
            <w:rFonts w:ascii="Cambria Math" w:hAnsi="Cambria Math"/>
          </w:rPr>
          <m:t>套件進行即可以相同流程對</m:t>
        </m:r>
      </m:oMath>
      <w:r w:rsidRPr="00E36A4D">
        <w:t>Test</w:t>
      </w:r>
      <m:oMath>
        <m:r>
          <w:rPr>
            <w:rFonts w:ascii="Cambria Math" w:hAnsi="Cambria Math"/>
          </w:rPr>
          <m:t>估計，</m:t>
        </m:r>
      </m:oMath>
      <w:r w:rsidRPr="00E36A4D">
        <w:t>RMSE</w:t>
      </w:r>
      <m:oMath>
        <m:r>
          <w:rPr>
            <w:rFonts w:ascii="Cambria Math" w:hAnsi="Cambria Math"/>
          </w:rPr>
          <m:t>明顯較</m:t>
        </m:r>
        <m:r>
          <w:rPr>
            <w:rFonts w:ascii="Cambria Math" w:hAnsi="Cambria Math"/>
          </w:rPr>
          <m:t>低並且從</m:t>
        </m:r>
      </m:oMath>
      <w:r w:rsidRPr="00E36A4D">
        <w:t>Confusion Table</w:t>
      </w:r>
      <m:oMath>
        <m:r>
          <w:rPr>
            <w:rFonts w:ascii="Cambria Math" w:hAnsi="Cambria Math"/>
          </w:rPr>
          <m:t>及</m:t>
        </m:r>
      </m:oMath>
      <w:proofErr w:type="gramStart"/>
      <w:r w:rsidRPr="00E36A4D">
        <w:t>Test  Error</w:t>
      </w:r>
      <w:proofErr w:type="gramEnd"/>
      <w:r w:rsidRPr="00E36A4D">
        <w:t>  Rate</w:t>
      </w:r>
      <m:oMath>
        <m:r>
          <w:rPr>
            <w:rFonts w:ascii="Cambria Math" w:hAnsi="Cambria Math"/>
          </w:rPr>
          <m:t>亦可看出，預測表現較佳。由</m:t>
        </m:r>
      </m:oMath>
      <w:r w:rsidRPr="00E36A4D">
        <w:t>Variance  Importance Plot</w:t>
      </w:r>
      <m:oMath>
        <m:r>
          <w:rPr>
            <w:rFonts w:ascii="Cambria Math" w:hAnsi="Cambria Math"/>
          </w:rPr>
          <m:t>可看出個別變數對模型的貢獻度，發現</m:t>
        </m:r>
      </m:oMath>
      <w:r w:rsidRPr="00E36A4D">
        <w:t>Price</w:t>
      </w:r>
      <w:r w:rsidRPr="00E36A4D">
        <w:t>、</w:t>
      </w:r>
      <w:proofErr w:type="spellStart"/>
      <w:r w:rsidRPr="00E36A4D">
        <w:t>SheleveLoc$</w:t>
      </w:r>
      <w:r w:rsidRPr="00E36A4D">
        <w:t>這兩個變數解釋力為最佳</w:t>
      </w:r>
      <w:proofErr w:type="spellEnd"/>
      <w:r w:rsidRPr="00E36A4D">
        <w:t>。</w:t>
      </w:r>
    </w:p>
    <w:p w14:paraId="7A539233" w14:textId="731CACB4" w:rsidR="00E36A4D" w:rsidRDefault="00E36A4D" w:rsidP="00E36A4D">
      <w:pPr>
        <w:pStyle w:val="a0"/>
      </w:pPr>
    </w:p>
    <w:p w14:paraId="1DD84DEF" w14:textId="77777777" w:rsidR="00E36A4D" w:rsidRPr="00E36A4D" w:rsidRDefault="00E36A4D" w:rsidP="00E36A4D">
      <w:pPr>
        <w:pStyle w:val="a0"/>
      </w:pPr>
    </w:p>
    <w:p w14:paraId="3CBA0487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lastRenderedPageBreak/>
        <w:t>## Warning: package 'randomForest' was built under R version 4.0.3</w:t>
      </w:r>
    </w:p>
    <w:p w14:paraId="474C7600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randomForest 4.6-14</w:t>
      </w:r>
    </w:p>
    <w:p w14:paraId="5B57B85D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Type </w:t>
      </w:r>
      <w:proofErr w:type="gramStart"/>
      <w:r w:rsidRPr="00E36A4D">
        <w:rPr>
          <w:rStyle w:val="VerbatimChar"/>
          <w:sz w:val="24"/>
        </w:rPr>
        <w:t>rfNews(</w:t>
      </w:r>
      <w:proofErr w:type="gramEnd"/>
      <w:r w:rsidRPr="00E36A4D">
        <w:rPr>
          <w:rStyle w:val="VerbatimChar"/>
          <w:sz w:val="24"/>
        </w:rPr>
        <w:t>) to see new features/changes/bug fixes.</w:t>
      </w:r>
    </w:p>
    <w:p w14:paraId="4F48A3DF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: 2.4401977490189"</w:t>
      </w:r>
    </w:p>
    <w:p w14:paraId="30C384EB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>## predicted High Low</w:t>
      </w:r>
      <w:r w:rsidRPr="00E36A4D">
        <w:br/>
      </w:r>
      <w:r w:rsidRPr="00E36A4D">
        <w:rPr>
          <w:rStyle w:val="VerbatimChar"/>
          <w:sz w:val="24"/>
        </w:rPr>
        <w:t>##      High   22   4</w:t>
      </w:r>
      <w:r w:rsidRPr="00E36A4D">
        <w:br/>
      </w:r>
      <w:r w:rsidRPr="00E36A4D">
        <w:rPr>
          <w:rStyle w:val="VerbatimChar"/>
          <w:sz w:val="24"/>
        </w:rPr>
        <w:t xml:space="preserve">##      Low    </w:t>
      </w:r>
      <w:proofErr w:type="gramStart"/>
      <w:r w:rsidRPr="00E36A4D">
        <w:rPr>
          <w:rStyle w:val="VerbatimChar"/>
          <w:sz w:val="24"/>
        </w:rPr>
        <w:t>11  43</w:t>
      </w:r>
      <w:proofErr w:type="gramEnd"/>
    </w:p>
    <w:p w14:paraId="57CEFC38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est Error Rate: 0.1875</w:t>
      </w:r>
    </w:p>
    <w:p w14:paraId="3AAEC9CF" w14:textId="77777777" w:rsidR="00DE4E2D" w:rsidRPr="00E36A4D" w:rsidRDefault="008A6DCE" w:rsidP="00E36A4D">
      <w:pPr>
        <w:pStyle w:val="FirstParagraph"/>
        <w:jc w:val="center"/>
      </w:pPr>
      <w:r w:rsidRPr="00E36A4D">
        <w:rPr>
          <w:noProof/>
        </w:rPr>
        <w:drawing>
          <wp:inline distT="0" distB="0" distL="0" distR="0" wp14:anchorId="71E0135D" wp14:editId="3C53CE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0DF64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5" w:name="e"/>
      <w:r w:rsidRPr="00E36A4D">
        <w:rPr>
          <w:sz w:val="24"/>
          <w:szCs w:val="24"/>
          <w:lang w:eastAsia="zh-TW"/>
        </w:rPr>
        <w:t>(e)</w:t>
      </w:r>
      <w:bookmarkEnd w:id="5"/>
    </w:p>
    <w:p w14:paraId="1106ED53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接下來以</w:t>
      </w:r>
      <m:oMath>
        <m:r>
          <w:rPr>
            <w:rFonts w:ascii="Cambria Math" w:hAnsi="Cambria Math"/>
            <w:lang w:eastAsia="zh-TW"/>
          </w:rPr>
          <m:t>Random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Forest</m:t>
        </m:r>
      </m:oMath>
      <w:r w:rsidRPr="00E36A4D">
        <w:rPr>
          <w:lang w:eastAsia="zh-TW"/>
        </w:rPr>
        <w:t>進行配適，選取</w:t>
      </w:r>
      <m:oMath>
        <m:r>
          <w:rPr>
            <w:rFonts w:ascii="Cambria Math" w:hAnsi="Cambria Math"/>
            <w:lang w:eastAsia="zh-TW"/>
          </w:rPr>
          <m:t>Co</m:t>
        </m:r>
        <m:r>
          <w:rPr>
            <w:rFonts w:ascii="Cambria Math" w:hAnsi="Cambria Math"/>
            <w:lang w:eastAsia="zh-TW"/>
          </w:rPr>
          <m:t>l</m:t>
        </m:r>
        <m:r>
          <w:rPr>
            <w:rFonts w:ascii="Cambria Math" w:hAnsi="Cambria Math"/>
            <w:lang w:eastAsia="zh-TW"/>
          </w:rPr>
          <m:t>umn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plit</m:t>
        </m:r>
      </m:oMath>
      <w:r w:rsidRPr="00E36A4D">
        <w:rPr>
          <w:lang w:eastAsia="zh-TW"/>
        </w:rPr>
        <w:t>以</w:t>
      </w:r>
      <m:oMath>
        <m:r>
          <w:rPr>
            <w:rFonts w:ascii="Cambria Math" w:hAnsi="Cambria Math"/>
            <w:lang w:eastAsia="zh-TW"/>
          </w:rPr>
          <m:t>p</m:t>
        </m:r>
        <m:r>
          <w:rPr>
            <w:rFonts w:ascii="Cambria Math" w:hAnsi="Cambria Math"/>
            <w:lang w:eastAsia="zh-TW"/>
          </w:rPr>
          <m:t>/3</m:t>
        </m:r>
      </m:oMath>
      <w:r w:rsidRPr="00E36A4D">
        <w:rPr>
          <w:lang w:eastAsia="zh-TW"/>
        </w:rPr>
        <w:t>為標準</w:t>
      </w:r>
      <m:oMath>
        <m:r>
          <w:rPr>
            <w:rFonts w:ascii="Cambria Math" w:hAnsi="Cambria Math"/>
            <w:lang w:eastAsia="zh-TW"/>
          </w:rPr>
          <m:t>=4</m:t>
        </m:r>
      </m:oMath>
      <w:r w:rsidRPr="00E36A4D">
        <w:rPr>
          <w:lang w:eastAsia="zh-TW"/>
        </w:rPr>
        <w:br/>
      </w:r>
      <w:r w:rsidRPr="00E36A4D">
        <w:rPr>
          <w:lang w:eastAsia="zh-TW"/>
        </w:rPr>
        <w:t>以相同步驟估計，最後可看到</w:t>
      </w:r>
      <m:oMath>
        <m:r>
          <w:rPr>
            <w:rFonts w:ascii="Cambria Math" w:hAnsi="Cambria Math"/>
            <w:lang w:eastAsia="zh-TW"/>
          </w:rPr>
          <m:t>Random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Forest</m:t>
        </m:r>
      </m:oMath>
      <w:r w:rsidRPr="00E36A4D">
        <w:rPr>
          <w:lang w:eastAsia="zh-TW"/>
        </w:rPr>
        <w:t>表現比</w:t>
      </w:r>
      <m:oMath>
        <m:r>
          <w:rPr>
            <w:rFonts w:ascii="Cambria Math" w:hAnsi="Cambria Math"/>
            <w:lang w:eastAsia="zh-TW"/>
          </w:rPr>
          <m:t>Bagging</m:t>
        </m:r>
      </m:oMath>
      <w:r w:rsidRPr="00E36A4D">
        <w:rPr>
          <w:lang w:eastAsia="zh-TW"/>
        </w:rPr>
        <w:t>更佳。</w:t>
      </w:r>
    </w:p>
    <w:p w14:paraId="51CB5581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: 2.32105249762642"</w:t>
      </w:r>
    </w:p>
    <w:p w14:paraId="009C133A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>## predicted High Low</w:t>
      </w:r>
      <w:r w:rsidRPr="00E36A4D">
        <w:br/>
      </w:r>
      <w:r w:rsidRPr="00E36A4D">
        <w:rPr>
          <w:rStyle w:val="VerbatimChar"/>
          <w:sz w:val="24"/>
        </w:rPr>
        <w:t>##      High   23   4</w:t>
      </w:r>
      <w:r w:rsidRPr="00E36A4D">
        <w:br/>
      </w:r>
      <w:r w:rsidRPr="00E36A4D">
        <w:rPr>
          <w:rStyle w:val="VerbatimChar"/>
          <w:sz w:val="24"/>
        </w:rPr>
        <w:t xml:space="preserve">##      Low    </w:t>
      </w:r>
      <w:proofErr w:type="gramStart"/>
      <w:r w:rsidRPr="00E36A4D">
        <w:rPr>
          <w:rStyle w:val="VerbatimChar"/>
          <w:sz w:val="24"/>
        </w:rPr>
        <w:t>10  43</w:t>
      </w:r>
      <w:proofErr w:type="gramEnd"/>
    </w:p>
    <w:p w14:paraId="7E9A57FB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est Error Rate: 0.175</w:t>
      </w:r>
    </w:p>
    <w:p w14:paraId="022E3612" w14:textId="77777777" w:rsidR="00DE4E2D" w:rsidRPr="00E36A4D" w:rsidRDefault="008A6DCE" w:rsidP="00E36A4D">
      <w:pPr>
        <w:pStyle w:val="FirstParagraph"/>
        <w:jc w:val="center"/>
      </w:pPr>
      <w:r w:rsidRPr="00E36A4D">
        <w:rPr>
          <w:noProof/>
        </w:rPr>
        <w:lastRenderedPageBreak/>
        <w:drawing>
          <wp:inline distT="0" distB="0" distL="0" distR="0" wp14:anchorId="76298823" wp14:editId="3258AE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CEF2F" w14:textId="77777777" w:rsidR="00DE4E2D" w:rsidRPr="00E36A4D" w:rsidRDefault="008A6DCE">
      <w:pPr>
        <w:pStyle w:val="2"/>
        <w:rPr>
          <w:sz w:val="24"/>
          <w:szCs w:val="24"/>
        </w:rPr>
      </w:pPr>
      <w:bookmarkStart w:id="6" w:name="section-1"/>
      <w:r w:rsidRPr="00E36A4D">
        <w:rPr>
          <w:sz w:val="24"/>
          <w:szCs w:val="24"/>
        </w:rPr>
        <w:t>(9)</w:t>
      </w:r>
      <w:bookmarkEnd w:id="6"/>
    </w:p>
    <w:p w14:paraId="53D0C314" w14:textId="77777777" w:rsidR="00DE4E2D" w:rsidRPr="00E36A4D" w:rsidRDefault="008A6DCE">
      <w:pPr>
        <w:pStyle w:val="FirstParagraph"/>
      </w:pPr>
      <w:r w:rsidRPr="00E36A4D">
        <w:t>本題使用資料為</w:t>
      </w:r>
      <m:oMath>
        <m:r>
          <w:rPr>
            <w:rFonts w:ascii="Cambria Math" w:hAnsi="Cambria Math"/>
          </w:rPr>
          <m:t>ISLR</m:t>
        </m:r>
      </m:oMath>
      <w:r w:rsidRPr="00E36A4D">
        <w:t>裡的</w:t>
      </w:r>
      <m:oMath>
        <m:r>
          <w:rPr>
            <w:rFonts w:ascii="Cambria Math" w:hAnsi="Cambria Math"/>
          </w:rPr>
          <m:t>OJ</m:t>
        </m:r>
      </m:oMath>
      <w:r w:rsidRPr="00E36A4D">
        <w:br/>
      </w:r>
      <w:r w:rsidRPr="00E36A4D">
        <w:t>有</w:t>
      </w:r>
      <w:r w:rsidRPr="00E36A4D">
        <w:t xml:space="preserve"> 1070 observations </w:t>
      </w:r>
      <w:r w:rsidRPr="00E36A4D">
        <w:t>及</w:t>
      </w:r>
      <w:r w:rsidRPr="00E36A4D">
        <w:t xml:space="preserve"> 18 variables</w:t>
      </w:r>
      <w:r w:rsidRPr="00E36A4D">
        <w:t>，變數解釋如下：</w:t>
      </w:r>
      <w:r w:rsidRPr="00E36A4D">
        <w:br/>
        <w:t>* Purchase</w:t>
      </w:r>
      <w:r w:rsidRPr="00E36A4D">
        <w:br/>
        <w:t>A factor with levels CH and MM indicating whether the customer purchased Citrus Hill or Minute Maid Orange Juice</w:t>
      </w:r>
      <w:r w:rsidRPr="00E36A4D">
        <w:br/>
        <w:t>* WeekofPurchase</w:t>
      </w:r>
      <w:r w:rsidRPr="00E36A4D">
        <w:br/>
        <w:t>Week of purchase</w:t>
      </w:r>
      <w:r w:rsidRPr="00E36A4D">
        <w:br/>
        <w:t>*</w:t>
      </w:r>
      <w:r w:rsidRPr="00E36A4D">
        <w:t xml:space="preserve"> StoreID</w:t>
      </w:r>
      <w:r w:rsidRPr="00E36A4D">
        <w:br/>
        <w:t>Store ID</w:t>
      </w:r>
      <w:r w:rsidRPr="00E36A4D">
        <w:br/>
        <w:t>* PriceCH</w:t>
      </w:r>
      <w:r w:rsidRPr="00E36A4D">
        <w:br/>
        <w:t>Price charged for CH</w:t>
      </w:r>
      <w:r w:rsidRPr="00E36A4D">
        <w:br/>
        <w:t>* PriceMM</w:t>
      </w:r>
      <w:r w:rsidRPr="00E36A4D">
        <w:br/>
        <w:t>Price charged for MM</w:t>
      </w:r>
      <w:r w:rsidRPr="00E36A4D">
        <w:br/>
        <w:t>* DiscCH</w:t>
      </w:r>
      <w:r w:rsidRPr="00E36A4D">
        <w:br/>
        <w:t>Discount offered for CH</w:t>
      </w:r>
      <w:r w:rsidRPr="00E36A4D">
        <w:br/>
        <w:t>* DiscMM</w:t>
      </w:r>
      <w:r w:rsidRPr="00E36A4D">
        <w:br/>
        <w:t>Discount offered for MM</w:t>
      </w:r>
      <w:r w:rsidRPr="00E36A4D">
        <w:br/>
        <w:t>* SpecialCH</w:t>
      </w:r>
      <w:r w:rsidRPr="00E36A4D">
        <w:br/>
        <w:t>Indicator of special on CH</w:t>
      </w:r>
      <w:r w:rsidRPr="00E36A4D">
        <w:br/>
        <w:t>* SpecialMM</w:t>
      </w:r>
      <w:r w:rsidRPr="00E36A4D">
        <w:br/>
        <w:t>Indicator of special on MM</w:t>
      </w:r>
      <w:r w:rsidRPr="00E36A4D">
        <w:br/>
        <w:t>* LoyalCH</w:t>
      </w:r>
      <w:r w:rsidRPr="00E36A4D">
        <w:br/>
        <w:t>Customer brand loyalty</w:t>
      </w:r>
      <w:r w:rsidRPr="00E36A4D">
        <w:t xml:space="preserve"> for CH</w:t>
      </w:r>
      <w:r w:rsidRPr="00E36A4D">
        <w:br/>
        <w:t>* SalePriceMM</w:t>
      </w:r>
      <w:r w:rsidRPr="00E36A4D">
        <w:br/>
        <w:t>Sale price for MM</w:t>
      </w:r>
      <w:r w:rsidRPr="00E36A4D">
        <w:br/>
        <w:t>* SalePriceCH</w:t>
      </w:r>
      <w:r w:rsidRPr="00E36A4D">
        <w:br/>
        <w:t>Sale price for CH</w:t>
      </w:r>
      <w:r w:rsidRPr="00E36A4D">
        <w:br/>
      </w:r>
      <w:r w:rsidRPr="00E36A4D">
        <w:lastRenderedPageBreak/>
        <w:t>* PriceDiff</w:t>
      </w:r>
      <w:r w:rsidRPr="00E36A4D">
        <w:br/>
        <w:t>Sale price of MM less sale price of CH</w:t>
      </w:r>
      <w:r w:rsidRPr="00E36A4D">
        <w:br/>
        <w:t>* Store7</w:t>
      </w:r>
      <w:r w:rsidRPr="00E36A4D">
        <w:br/>
        <w:t>A factor with levels No and Yes indicating whether the sale is at Store 7</w:t>
      </w:r>
      <w:r w:rsidRPr="00E36A4D">
        <w:br/>
        <w:t>* PctDiscMM</w:t>
      </w:r>
      <w:r w:rsidRPr="00E36A4D">
        <w:br/>
        <w:t>Percentage discount for MM</w:t>
      </w:r>
      <w:r w:rsidRPr="00E36A4D">
        <w:br/>
        <w:t>* PctDiscCH</w:t>
      </w:r>
      <w:r w:rsidRPr="00E36A4D">
        <w:br/>
        <w:t>Percentage discount for CH</w:t>
      </w:r>
      <w:r w:rsidRPr="00E36A4D">
        <w:br/>
        <w:t>* ListPriceDiff</w:t>
      </w:r>
      <w:r w:rsidRPr="00E36A4D">
        <w:br/>
        <w:t>List price of MM less list price of CH</w:t>
      </w:r>
      <w:r w:rsidRPr="00E36A4D">
        <w:br/>
        <w:t>* STORE</w:t>
      </w:r>
      <w:r w:rsidRPr="00E36A4D">
        <w:br/>
        <w:t>Which of 5 possible stores the sale occured at</w:t>
      </w:r>
    </w:p>
    <w:p w14:paraId="25A9A171" w14:textId="77777777" w:rsidR="00E36A4D" w:rsidRDefault="00E36A4D">
      <w:pPr>
        <w:pStyle w:val="2"/>
        <w:rPr>
          <w:sz w:val="24"/>
          <w:szCs w:val="24"/>
          <w:lang w:eastAsia="zh-TW"/>
        </w:rPr>
      </w:pPr>
      <w:bookmarkStart w:id="7" w:name="section-2"/>
    </w:p>
    <w:p w14:paraId="4C447E71" w14:textId="77777777" w:rsidR="00E36A4D" w:rsidRDefault="00E36A4D">
      <w:pPr>
        <w:pStyle w:val="2"/>
        <w:rPr>
          <w:sz w:val="24"/>
          <w:szCs w:val="24"/>
          <w:lang w:eastAsia="zh-TW"/>
        </w:rPr>
      </w:pPr>
    </w:p>
    <w:p w14:paraId="55D98E5C" w14:textId="77777777" w:rsidR="00E36A4D" w:rsidRDefault="00E36A4D">
      <w:pPr>
        <w:pStyle w:val="2"/>
        <w:rPr>
          <w:sz w:val="24"/>
          <w:szCs w:val="24"/>
          <w:lang w:eastAsia="zh-TW"/>
        </w:rPr>
      </w:pPr>
    </w:p>
    <w:p w14:paraId="62CCEC48" w14:textId="77777777" w:rsidR="00E36A4D" w:rsidRDefault="00E36A4D">
      <w:pPr>
        <w:pStyle w:val="2"/>
        <w:rPr>
          <w:sz w:val="24"/>
          <w:szCs w:val="24"/>
          <w:lang w:eastAsia="zh-TW"/>
        </w:rPr>
      </w:pPr>
    </w:p>
    <w:p w14:paraId="68DFAB7E" w14:textId="77777777" w:rsidR="00E36A4D" w:rsidRDefault="00E36A4D">
      <w:pPr>
        <w:pStyle w:val="2"/>
        <w:rPr>
          <w:sz w:val="24"/>
          <w:szCs w:val="24"/>
          <w:lang w:eastAsia="zh-TW"/>
        </w:rPr>
      </w:pPr>
    </w:p>
    <w:p w14:paraId="3C856576" w14:textId="77777777" w:rsidR="00E36A4D" w:rsidRDefault="00E36A4D">
      <w:pPr>
        <w:pStyle w:val="2"/>
        <w:rPr>
          <w:sz w:val="24"/>
          <w:szCs w:val="24"/>
          <w:lang w:eastAsia="zh-TW"/>
        </w:rPr>
      </w:pPr>
    </w:p>
    <w:p w14:paraId="0AD8C16B" w14:textId="67C2F031" w:rsidR="00DE4E2D" w:rsidRPr="00E36A4D" w:rsidRDefault="008A6DCE">
      <w:pPr>
        <w:pStyle w:val="2"/>
        <w:rPr>
          <w:sz w:val="24"/>
          <w:szCs w:val="24"/>
          <w:lang w:eastAsia="zh-TW"/>
        </w:rPr>
      </w:pPr>
      <w:r w:rsidRPr="00E36A4D">
        <w:rPr>
          <w:sz w:val="24"/>
          <w:szCs w:val="24"/>
          <w:lang w:eastAsia="zh-TW"/>
        </w:rPr>
        <w:t>(9)</w:t>
      </w:r>
      <w:bookmarkEnd w:id="7"/>
    </w:p>
    <w:p w14:paraId="3880CF9B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8" w:name="a-1"/>
      <w:r w:rsidRPr="00E36A4D">
        <w:rPr>
          <w:sz w:val="24"/>
          <w:szCs w:val="24"/>
          <w:lang w:eastAsia="zh-TW"/>
        </w:rPr>
        <w:t>(a)</w:t>
      </w:r>
      <w:bookmarkEnd w:id="8"/>
    </w:p>
    <w:p w14:paraId="40A94DD1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把</w:t>
      </w:r>
      <m:oMath>
        <m:r>
          <w:rPr>
            <w:rFonts w:ascii="Cambria Math" w:hAnsi="Cambria Math"/>
            <w:lang w:eastAsia="zh-TW"/>
          </w:rPr>
          <m:t>OJ</m:t>
        </m:r>
      </m:oMath>
      <w:r w:rsidRPr="00E36A4D">
        <w:rPr>
          <w:lang w:eastAsia="zh-TW"/>
        </w:rPr>
        <w:t>資料，以前</w:t>
      </w:r>
      <m:oMath>
        <m:r>
          <w:rPr>
            <w:rFonts w:ascii="Cambria Math" w:hAnsi="Cambria Math"/>
            <w:lang w:eastAsia="zh-TW"/>
          </w:rPr>
          <m:t>800</m:t>
        </m:r>
      </m:oMath>
      <w:r w:rsidRPr="00E36A4D">
        <w:rPr>
          <w:lang w:eastAsia="zh-TW"/>
        </w:rPr>
        <w:t>筆為</w:t>
      </w:r>
      <m:oMath>
        <m:r>
          <w:rPr>
            <w:rFonts w:ascii="Cambria Math" w:hAnsi="Cambria Math"/>
            <w:lang w:eastAsia="zh-TW"/>
          </w:rPr>
          <m:t>Train</m:t>
        </m:r>
      </m:oMath>
      <w:r w:rsidRPr="00E36A4D">
        <w:rPr>
          <w:lang w:eastAsia="zh-TW"/>
        </w:rPr>
        <w:t>，剩下分為</w:t>
      </w:r>
      <m:oMath>
        <m:r>
          <w:rPr>
            <w:rFonts w:ascii="Cambria Math" w:hAnsi="Cambria Math"/>
            <w:lang w:eastAsia="zh-TW"/>
          </w:rPr>
          <m:t>Test</m:t>
        </m:r>
      </m:oMath>
    </w:p>
    <w:p w14:paraId="3A1B22F8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rain: 800 18 Test: 270 18</w:t>
      </w:r>
    </w:p>
    <w:p w14:paraId="3E1947FB" w14:textId="77777777" w:rsidR="00DE4E2D" w:rsidRPr="00E36A4D" w:rsidRDefault="008A6DCE">
      <w:pPr>
        <w:pStyle w:val="3"/>
        <w:rPr>
          <w:sz w:val="24"/>
          <w:szCs w:val="24"/>
        </w:rPr>
      </w:pPr>
      <w:bookmarkStart w:id="9" w:name="b-1"/>
      <w:r w:rsidRPr="00E36A4D">
        <w:rPr>
          <w:sz w:val="24"/>
          <w:szCs w:val="24"/>
        </w:rPr>
        <w:t>(b)</w:t>
      </w:r>
      <w:bookmarkEnd w:id="9"/>
    </w:p>
    <w:p w14:paraId="6AEB3163" w14:textId="77777777" w:rsidR="00DE4E2D" w:rsidRPr="00E36A4D" w:rsidRDefault="008A6DCE">
      <w:pPr>
        <w:pStyle w:val="FirstParagraph"/>
      </w:pPr>
      <w:r w:rsidRPr="00E36A4D">
        <w:t>以</w:t>
      </w:r>
      <m:oMath>
        <m:r>
          <w:rPr>
            <w:rFonts w:ascii="Cambria Math" w:hAnsi="Cambria Math"/>
          </w:rPr>
          <m:t>Pu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ase</m:t>
        </m:r>
      </m:oMath>
      <w:r w:rsidRPr="00E36A4D">
        <w:t>為目標被解釋變數，其餘為解釋變數，建立類別</w:t>
      </w:r>
      <w:r w:rsidRPr="00E36A4D">
        <w:t>樹</w:t>
      </w:r>
      <w:r w:rsidRPr="00E36A4D">
        <w:br/>
      </w:r>
      <w:r w:rsidRPr="00E36A4D">
        <w:t>可看到共用到</w:t>
      </w:r>
      <w:r w:rsidRPr="00E36A4D">
        <w:t>$“LoyalCH” “SalePriceMM” “ListPriceDiff” “PriceDiff” $</w:t>
      </w:r>
      <w:r w:rsidRPr="00E36A4D">
        <w:br/>
      </w:r>
      <w:r w:rsidRPr="00E36A4D">
        <w:t>這幾個變數，最後的</w:t>
      </w:r>
      <m:oMath>
        <m:r>
          <w:rPr>
            <w:rFonts w:ascii="Cambria Math" w:hAnsi="Cambria Math"/>
          </w:rPr>
          <m:t>Terminal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odes</m:t>
        </m:r>
      </m:oMath>
      <w:r w:rsidRPr="00E36A4D">
        <w:t>為</w:t>
      </w:r>
      <w:r w:rsidRPr="00E36A4D">
        <w:t>7</w:t>
      </w:r>
      <w:r w:rsidRPr="00E36A4D">
        <w:t>，</w:t>
      </w:r>
      <w:r w:rsidRPr="00E36A4D">
        <w:br/>
      </w:r>
      <m:oMath>
        <m:r>
          <w:rPr>
            <w:rFonts w:ascii="Cambria Math" w:hAnsi="Cambria Math"/>
          </w:rPr>
          <m:t>Misclassificationerrorrate</m:t>
        </m:r>
        <m:r>
          <w:rPr>
            <w:rFonts w:ascii="Cambria Math" w:hAnsi="Cambria Math"/>
          </w:rPr>
          <m:t>:</m:t>
        </m:r>
      </m:oMath>
      <w:r w:rsidRPr="00E36A4D">
        <w:t>為</w:t>
      </w:r>
      <w:r w:rsidRPr="00E36A4D">
        <w:t>0.1638</w:t>
      </w:r>
    </w:p>
    <w:p w14:paraId="5BD28E8F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Classification tree: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proofErr w:type="gramStart"/>
      <w:r w:rsidRPr="00E36A4D">
        <w:rPr>
          <w:rStyle w:val="VerbatimChar"/>
          <w:sz w:val="24"/>
        </w:rPr>
        <w:t>tree(</w:t>
      </w:r>
      <w:proofErr w:type="gramEnd"/>
      <w:r w:rsidRPr="00E36A4D">
        <w:rPr>
          <w:rStyle w:val="VerbatimChar"/>
          <w:sz w:val="24"/>
        </w:rPr>
        <w:t>formula = Purchase ~ ., data = train)</w:t>
      </w:r>
      <w:r w:rsidRPr="00E36A4D">
        <w:br/>
      </w:r>
      <w:r w:rsidRPr="00E36A4D">
        <w:rPr>
          <w:rStyle w:val="VerbatimChar"/>
          <w:sz w:val="24"/>
        </w:rPr>
        <w:t>## Variables actua</w:t>
      </w:r>
      <w:r w:rsidRPr="00E36A4D">
        <w:rPr>
          <w:rStyle w:val="VerbatimChar"/>
          <w:sz w:val="24"/>
        </w:rPr>
        <w:t>lly used in tree construction:</w:t>
      </w:r>
      <w:r w:rsidRPr="00E36A4D">
        <w:br/>
      </w:r>
      <w:r w:rsidRPr="00E36A4D">
        <w:rPr>
          <w:rStyle w:val="VerbatimChar"/>
          <w:sz w:val="24"/>
        </w:rPr>
        <w:t>## [1] "LoyalCH"   "PriceDiff"</w:t>
      </w:r>
      <w:r w:rsidRPr="00E36A4D">
        <w:br/>
      </w:r>
      <w:r w:rsidRPr="00E36A4D">
        <w:rPr>
          <w:rStyle w:val="VerbatimChar"/>
          <w:sz w:val="24"/>
        </w:rPr>
        <w:t xml:space="preserve">## Number of terminal nodes:  8 </w:t>
      </w:r>
      <w:r w:rsidRPr="00E36A4D">
        <w:br/>
      </w:r>
      <w:r w:rsidRPr="00E36A4D">
        <w:rPr>
          <w:rStyle w:val="VerbatimChar"/>
          <w:sz w:val="24"/>
        </w:rPr>
        <w:t xml:space="preserve">## Residual mean deviance:  0.7916 = 626.9 / 792 </w:t>
      </w:r>
      <w:r w:rsidRPr="00E36A4D">
        <w:br/>
      </w:r>
      <w:r w:rsidRPr="00E36A4D">
        <w:rPr>
          <w:rStyle w:val="VerbatimChar"/>
          <w:sz w:val="24"/>
        </w:rPr>
        <w:t>## Misclassification error rate: 0.1762 = 141 / 800</w:t>
      </w:r>
    </w:p>
    <w:p w14:paraId="37B3FDDC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以</w:t>
      </w:r>
      <m:oMath>
        <m:r>
          <w:rPr>
            <w:rFonts w:ascii="Cambria Math" w:hAnsi="Cambria Math"/>
            <w:lang w:eastAsia="zh-TW"/>
          </w:rPr>
          <m:t>Terminal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Nodes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(10)</m:t>
        </m:r>
      </m:oMath>
      <w:r w:rsidRPr="00E36A4D">
        <w:rPr>
          <w:lang w:eastAsia="zh-TW"/>
        </w:rPr>
        <w:t>為例解釋，當</w:t>
      </w:r>
      <m:oMath>
        <m:r>
          <w:rPr>
            <w:rFonts w:ascii="Cambria Math" w:hAnsi="Cambria Math"/>
            <w:lang w:eastAsia="zh-TW"/>
          </w:rPr>
          <m:t>LoyalCH</m:t>
        </m:r>
        <m:r>
          <w:rPr>
            <w:rFonts w:ascii="Cambria Math" w:hAnsi="Cambria Math"/>
            <w:lang w:eastAsia="zh-TW"/>
          </w:rPr>
          <m:t>&lt;0.482</m:t>
        </m:r>
        <m:r>
          <w:rPr>
            <w:rFonts w:ascii="Cambria Math" w:hAnsi="Cambria Math"/>
            <w:lang w:eastAsia="zh-TW"/>
          </w:rPr>
          <m:t>85</m:t>
        </m:r>
        <m:r>
          <w:rPr>
            <w:rFonts w:ascii="Cambria Math" w:hAnsi="Cambria Math"/>
            <w:lang w:eastAsia="zh-TW"/>
          </w:rPr>
          <m:t>，</m:t>
        </m:r>
        <m:r>
          <w:rPr>
            <w:rFonts w:ascii="Cambria Math" w:hAnsi="Cambria Math"/>
            <w:lang w:eastAsia="zh-TW"/>
          </w:rPr>
          <m:t>LoyalCH</m:t>
        </m:r>
        <m:r>
          <w:rPr>
            <w:rFonts w:ascii="Cambria Math" w:hAnsi="Cambria Math"/>
            <w:lang w:eastAsia="zh-TW"/>
          </w:rPr>
          <m:t>&gt;0.0356415</m:t>
        </m:r>
      </m:oMath>
      <w:r w:rsidRPr="00E36A4D">
        <w:rPr>
          <w:lang w:eastAsia="zh-TW"/>
        </w:rPr>
        <w:t>，且</w:t>
      </w:r>
      <m:oMath>
        <m:r>
          <w:rPr>
            <w:rFonts w:ascii="Cambria Math" w:hAnsi="Cambria Math"/>
            <w:lang w:eastAsia="zh-TW"/>
          </w:rPr>
          <m:t>PriceDiff</m:t>
        </m:r>
        <m:r>
          <w:rPr>
            <w:rFonts w:ascii="Cambria Math" w:hAnsi="Cambria Math"/>
            <w:lang w:eastAsia="zh-TW"/>
          </w:rPr>
          <m:t>&lt;0.085</m:t>
        </m:r>
      </m:oMath>
      <w:r w:rsidRPr="00E36A4D">
        <w:rPr>
          <w:lang w:eastAsia="zh-TW"/>
        </w:rPr>
        <w:t>時，</w:t>
      </w:r>
      <w:r w:rsidRPr="00E36A4D">
        <w:rPr>
          <w:lang w:eastAsia="zh-TW"/>
        </w:rPr>
        <w:br/>
      </w:r>
      <w:r w:rsidRPr="00E36A4D">
        <w:rPr>
          <w:lang w:eastAsia="zh-TW"/>
        </w:rPr>
        <w:t>在</w:t>
      </w:r>
      <m:oMath>
        <m:r>
          <w:rPr>
            <w:rFonts w:ascii="Cambria Math" w:hAnsi="Cambria Math"/>
            <w:lang w:eastAsia="zh-TW"/>
          </w:rPr>
          <m:t>TrainSet</m:t>
        </m:r>
      </m:oMath>
      <w:r w:rsidRPr="00E36A4D">
        <w:rPr>
          <w:lang w:eastAsia="zh-TW"/>
        </w:rPr>
        <w:t>裡共有</w:t>
      </w:r>
      <w:r w:rsidRPr="00E36A4D">
        <w:rPr>
          <w:lang w:eastAsia="zh-TW"/>
        </w:rPr>
        <w:t>97</w:t>
      </w:r>
      <w:r w:rsidRPr="00E36A4D">
        <w:rPr>
          <w:lang w:eastAsia="zh-TW"/>
        </w:rPr>
        <w:t>筆資料落在此</w:t>
      </w:r>
      <m:oMath>
        <m:r>
          <w:rPr>
            <w:rFonts w:ascii="Cambria Math" w:hAnsi="Cambria Math"/>
            <w:lang w:eastAsia="zh-TW"/>
          </w:rPr>
          <m:t>Nodes</m:t>
        </m:r>
      </m:oMath>
      <w:r w:rsidRPr="00E36A4D">
        <w:rPr>
          <w:lang w:eastAsia="zh-TW"/>
        </w:rPr>
        <w:t>，將此</w:t>
      </w:r>
      <m:oMath>
        <m:r>
          <w:rPr>
            <w:rFonts w:ascii="Cambria Math" w:hAnsi="Cambria Math"/>
            <w:lang w:eastAsia="zh-TW"/>
          </w:rPr>
          <m:t>Nodes</m:t>
        </m:r>
      </m:oMath>
      <w:r w:rsidRPr="00E36A4D">
        <w:rPr>
          <w:lang w:eastAsia="zh-TW"/>
        </w:rPr>
        <w:t>預測為</w:t>
      </w:r>
      <m:oMath>
        <m:r>
          <w:rPr>
            <w:rFonts w:ascii="Cambria Math" w:hAnsi="Cambria Math"/>
            <w:lang w:eastAsia="zh-TW"/>
          </w:rPr>
          <m:t>MM</m:t>
        </m:r>
      </m:oMath>
      <w:r w:rsidRPr="00E36A4D">
        <w:rPr>
          <w:lang w:eastAsia="zh-TW"/>
        </w:rPr>
        <w:t>，並且正確率為</w:t>
      </w:r>
      <w:r w:rsidRPr="00E36A4D">
        <w:rPr>
          <w:lang w:eastAsia="zh-TW"/>
        </w:rPr>
        <w:t>0.82474</w:t>
      </w:r>
    </w:p>
    <w:p w14:paraId="0F1EA8B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lastRenderedPageBreak/>
        <w:t>## node), split, n, deviance, yval, (yprob)</w:t>
      </w:r>
      <w:r w:rsidRPr="00E36A4D">
        <w:br/>
      </w:r>
      <w:r w:rsidRPr="00E36A4D">
        <w:rPr>
          <w:rStyle w:val="VerbatimChar"/>
          <w:sz w:val="24"/>
        </w:rPr>
        <w:t>##       * denotes terminal node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 xml:space="preserve">##  1) root 800 1064.000 CH ( 0.61750 0.38250 </w:t>
      </w:r>
      <w:r w:rsidRPr="00E36A4D">
        <w:rPr>
          <w:rStyle w:val="VerbatimChar"/>
          <w:sz w:val="24"/>
        </w:rPr>
        <w:t xml:space="preserve">)  </w:t>
      </w:r>
      <w:r w:rsidRPr="00E36A4D">
        <w:br/>
      </w:r>
      <w:r w:rsidRPr="00E36A4D">
        <w:rPr>
          <w:rStyle w:val="VerbatimChar"/>
          <w:sz w:val="24"/>
        </w:rPr>
        <w:t xml:space="preserve">##    2) LoyalCH &lt; 0.48285 292  330.600 MM ( 0.25342 0.74658 )  </w:t>
      </w:r>
      <w:r w:rsidRPr="00E36A4D">
        <w:br/>
      </w:r>
      <w:r w:rsidRPr="00E36A4D">
        <w:rPr>
          <w:rStyle w:val="VerbatimChar"/>
          <w:sz w:val="24"/>
        </w:rPr>
        <w:t>##      4) LoyalCH &lt; 0.0356415 54    9.959 MM ( 0.01852 0.98148 ) *</w:t>
      </w:r>
      <w:r w:rsidRPr="00E36A4D">
        <w:br/>
      </w:r>
      <w:r w:rsidRPr="00E36A4D">
        <w:rPr>
          <w:rStyle w:val="VerbatimChar"/>
          <w:sz w:val="24"/>
        </w:rPr>
        <w:t xml:space="preserve">##      5) LoyalCH &gt; 0.0356415 238  293.400 MM ( 0.30672 0.69328 )  </w:t>
      </w:r>
      <w:r w:rsidRPr="00E36A4D">
        <w:br/>
      </w:r>
      <w:r w:rsidRPr="00E36A4D">
        <w:rPr>
          <w:rStyle w:val="VerbatimChar"/>
          <w:sz w:val="24"/>
        </w:rPr>
        <w:t>##       10) PriceDiff &lt; 0.085 97   90.040 MM ( 0.17526 0.82474 ) *</w:t>
      </w:r>
      <w:r w:rsidRPr="00E36A4D">
        <w:br/>
      </w:r>
      <w:r w:rsidRPr="00E36A4D">
        <w:rPr>
          <w:rStyle w:val="VerbatimChar"/>
          <w:sz w:val="24"/>
        </w:rPr>
        <w:t xml:space="preserve">##       11) PriceDiff &gt; 0.085 141  189.500 MM ( 0.39716 0.60284 )  </w:t>
      </w:r>
      <w:r w:rsidRPr="00E36A4D">
        <w:br/>
      </w:r>
      <w:r w:rsidRPr="00E36A4D">
        <w:rPr>
          <w:rStyle w:val="VerbatimChar"/>
          <w:sz w:val="24"/>
        </w:rPr>
        <w:t>##         22) LoyalCH &lt; 0.104032 18    7.724 MM (</w:t>
      </w:r>
      <w:r w:rsidRPr="00E36A4D">
        <w:rPr>
          <w:rStyle w:val="VerbatimChar"/>
          <w:sz w:val="24"/>
        </w:rPr>
        <w:t xml:space="preserve"> 0.05556 0.94444 ) *</w:t>
      </w:r>
      <w:r w:rsidRPr="00E36A4D">
        <w:br/>
      </w:r>
      <w:r w:rsidRPr="00E36A4D">
        <w:rPr>
          <w:rStyle w:val="VerbatimChar"/>
          <w:sz w:val="24"/>
        </w:rPr>
        <w:t>##         23) LoyalCH &gt; 0.104032 123  169.100 MM ( 0.44715 0.55285 ) *</w:t>
      </w:r>
      <w:r w:rsidRPr="00E36A4D">
        <w:br/>
      </w:r>
      <w:r w:rsidRPr="00E36A4D">
        <w:rPr>
          <w:rStyle w:val="VerbatimChar"/>
          <w:sz w:val="24"/>
        </w:rPr>
        <w:t xml:space="preserve">##    3) LoyalCH &gt; 0.48285 508  468.300 CH ( 0.82677 0.17323 )  </w:t>
      </w:r>
      <w:r w:rsidRPr="00E36A4D">
        <w:br/>
      </w:r>
      <w:r w:rsidRPr="00E36A4D">
        <w:rPr>
          <w:rStyle w:val="VerbatimChar"/>
          <w:sz w:val="24"/>
        </w:rPr>
        <w:t xml:space="preserve">##      6) LoyalCH &lt; 0.764572 245  300.200 CH ( 0.69796 0.30204 )  </w:t>
      </w:r>
      <w:r w:rsidRPr="00E36A4D">
        <w:br/>
      </w:r>
      <w:r w:rsidRPr="00E36A4D">
        <w:rPr>
          <w:rStyle w:val="VerbatimChar"/>
          <w:sz w:val="24"/>
        </w:rPr>
        <w:t>##       12) PriceDiff &lt; -0.16</w:t>
      </w:r>
      <w:r w:rsidRPr="00E36A4D">
        <w:rPr>
          <w:rStyle w:val="VerbatimChar"/>
          <w:sz w:val="24"/>
        </w:rPr>
        <w:t>5 33   31.290 MM ( 0.18182 0.81818 ) *</w:t>
      </w:r>
      <w:r w:rsidRPr="00E36A4D">
        <w:br/>
      </w:r>
      <w:r w:rsidRPr="00E36A4D">
        <w:rPr>
          <w:rStyle w:val="VerbatimChar"/>
          <w:sz w:val="24"/>
        </w:rPr>
        <w:t xml:space="preserve">##       13) PriceDiff &gt; -0.165 212  224.300 CH ( 0.77830 0.22170 )  </w:t>
      </w:r>
      <w:r w:rsidRPr="00E36A4D">
        <w:br/>
      </w:r>
      <w:r w:rsidRPr="00E36A4D">
        <w:rPr>
          <w:rStyle w:val="VerbatimChar"/>
          <w:sz w:val="24"/>
        </w:rPr>
        <w:t>##         26) PriceDiff &lt; 0.265 116  145.300 CH ( 0.68103 0.31897 ) *</w:t>
      </w:r>
      <w:r w:rsidRPr="00E36A4D">
        <w:br/>
      </w:r>
      <w:r w:rsidRPr="00E36A4D">
        <w:rPr>
          <w:rStyle w:val="VerbatimChar"/>
          <w:sz w:val="24"/>
        </w:rPr>
        <w:t>##         27) PriceDiff &gt; 0.265 96   64.160 CH ( 0.89583 0.10417 ) *</w:t>
      </w:r>
      <w:r w:rsidRPr="00E36A4D">
        <w:br/>
      </w:r>
      <w:r w:rsidRPr="00E36A4D">
        <w:rPr>
          <w:rStyle w:val="VerbatimChar"/>
          <w:sz w:val="24"/>
        </w:rPr>
        <w:t xml:space="preserve">##    </w:t>
      </w:r>
      <w:r w:rsidRPr="00E36A4D">
        <w:rPr>
          <w:rStyle w:val="VerbatimChar"/>
          <w:sz w:val="24"/>
        </w:rPr>
        <w:t xml:space="preserve">  7) LoyalCH &gt; 0.764572 263  109.400 CH ( 0.94677 0.05323 ) *</w:t>
      </w:r>
    </w:p>
    <w:p w14:paraId="263ADBAE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10" w:name="d-1"/>
      <w:r w:rsidRPr="00E36A4D">
        <w:rPr>
          <w:sz w:val="24"/>
          <w:szCs w:val="24"/>
          <w:lang w:eastAsia="zh-TW"/>
        </w:rPr>
        <w:t>(d)</w:t>
      </w:r>
      <w:bookmarkEnd w:id="10"/>
    </w:p>
    <w:p w14:paraId="3B0A7755" w14:textId="6C0CE968" w:rsidR="00DE4E2D" w:rsidRDefault="008A6DCE">
      <w:pPr>
        <w:pStyle w:val="FirstParagraph"/>
        <w:rPr>
          <w:noProof/>
          <w:lang w:eastAsia="zh-TW"/>
        </w:rPr>
      </w:pPr>
      <w:r w:rsidRPr="00E36A4D">
        <w:rPr>
          <w:lang w:eastAsia="zh-TW"/>
        </w:rPr>
        <w:t>由圖亦可看到上述結果</w:t>
      </w:r>
      <w:r w:rsidRPr="00E36A4D">
        <w:rPr>
          <w:lang w:eastAsia="zh-TW"/>
        </w:rPr>
        <w:t xml:space="preserve"> </w:t>
      </w:r>
    </w:p>
    <w:p w14:paraId="46631E10" w14:textId="502EB799" w:rsidR="00E36A4D" w:rsidRPr="00E36A4D" w:rsidRDefault="00E36A4D" w:rsidP="00E36A4D">
      <w:pPr>
        <w:pStyle w:val="a0"/>
        <w:rPr>
          <w:rFonts w:hint="eastAsia"/>
          <w:lang w:eastAsia="zh-TW"/>
        </w:rPr>
      </w:pPr>
      <w:r w:rsidRPr="00E36A4D">
        <w:rPr>
          <w:lang w:eastAsia="zh-TW"/>
        </w:rPr>
        <w:drawing>
          <wp:inline distT="0" distB="0" distL="0" distR="0" wp14:anchorId="2B464D70" wp14:editId="04167A04">
            <wp:extent cx="6858000" cy="46863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B88B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11" w:name="e-1"/>
      <w:r w:rsidRPr="00E36A4D">
        <w:rPr>
          <w:sz w:val="24"/>
          <w:szCs w:val="24"/>
          <w:lang w:eastAsia="zh-TW"/>
        </w:rPr>
        <w:lastRenderedPageBreak/>
        <w:t>(e)</w:t>
      </w:r>
      <w:bookmarkEnd w:id="11"/>
    </w:p>
    <w:p w14:paraId="1A047CF9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由</w:t>
      </w:r>
      <m:oMath>
        <m:r>
          <w:rPr>
            <w:rFonts w:ascii="Cambria Math" w:hAnsi="Cambria Math"/>
            <w:lang w:eastAsia="zh-TW"/>
          </w:rPr>
          <m:t>ConfusionTable</m:t>
        </m:r>
      </m:oMath>
      <w:r w:rsidRPr="00E36A4D">
        <w:rPr>
          <w:lang w:eastAsia="zh-TW"/>
        </w:rPr>
        <w:t>及</w:t>
      </w:r>
      <m:oMath>
        <m:r>
          <w:rPr>
            <w:rFonts w:ascii="Cambria Math" w:hAnsi="Cambria Math"/>
            <w:lang w:eastAsia="zh-TW"/>
          </w:rPr>
          <m:t>Test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Erro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ate</m:t>
        </m:r>
      </m:oMath>
      <w:r w:rsidRPr="00E36A4D">
        <w:rPr>
          <w:lang w:eastAsia="zh-TW"/>
        </w:rPr>
        <w:t>看出對</w:t>
      </w:r>
      <w:r w:rsidRPr="00E36A4D">
        <w:rPr>
          <w:lang w:eastAsia="zh-TW"/>
        </w:rPr>
        <w:t>Test</w:t>
      </w:r>
      <w:r w:rsidRPr="00E36A4D">
        <w:rPr>
          <w:lang w:eastAsia="zh-TW"/>
        </w:rPr>
        <w:t>的估計結果，</w:t>
      </w:r>
      <w:r w:rsidRPr="00E36A4D">
        <w:rPr>
          <w:lang w:eastAsia="zh-TW"/>
        </w:rPr>
        <w:br/>
      </w:r>
      <m:oMath>
        <m:r>
          <w:rPr>
            <w:rFonts w:ascii="Cambria Math" w:hAnsi="Cambria Math"/>
            <w:lang w:eastAsia="zh-TW"/>
          </w:rPr>
          <m:t>Test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Erro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ate</m:t>
        </m:r>
      </m:oMath>
      <w:r w:rsidRPr="00E36A4D">
        <w:rPr>
          <w:lang w:eastAsia="zh-TW"/>
        </w:rPr>
        <w:t>為</w:t>
      </w:r>
      <w:r w:rsidRPr="00E36A4D">
        <w:rPr>
          <w:lang w:eastAsia="zh-TW"/>
        </w:rPr>
        <w:t>0.1518519</w:t>
      </w:r>
    </w:p>
    <w:p w14:paraId="393B131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proofErr w:type="gramStart"/>
      <w:r w:rsidRPr="00E36A4D">
        <w:rPr>
          <w:rStyle w:val="VerbatimChar"/>
          <w:sz w:val="24"/>
        </w:rPr>
        <w:t>predicted  CH</w:t>
      </w:r>
      <w:proofErr w:type="gramEnd"/>
      <w:r w:rsidRPr="00E36A4D">
        <w:rPr>
          <w:rStyle w:val="VerbatimChar"/>
          <w:sz w:val="24"/>
        </w:rPr>
        <w:t xml:space="preserve">  MM</w:t>
      </w:r>
      <w:r w:rsidRPr="00E36A4D">
        <w:br/>
      </w:r>
      <w:r w:rsidRPr="00E36A4D">
        <w:rPr>
          <w:rStyle w:val="VerbatimChar"/>
          <w:sz w:val="24"/>
        </w:rPr>
        <w:t>##        CH 133  15</w:t>
      </w:r>
      <w:r w:rsidRPr="00E36A4D">
        <w:br/>
      </w:r>
      <w:r w:rsidRPr="00E36A4D">
        <w:rPr>
          <w:rStyle w:val="VerbatimChar"/>
          <w:sz w:val="24"/>
        </w:rPr>
        <w:t>#</w:t>
      </w:r>
      <w:r w:rsidRPr="00E36A4D">
        <w:rPr>
          <w:rStyle w:val="VerbatimChar"/>
          <w:sz w:val="24"/>
        </w:rPr>
        <w:t>#        MM  26  96</w:t>
      </w:r>
    </w:p>
    <w:p w14:paraId="2A57D011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est Error Rate: 0.1518519</w:t>
      </w:r>
    </w:p>
    <w:p w14:paraId="05D5E1F0" w14:textId="77777777" w:rsidR="00DE4E2D" w:rsidRPr="00E36A4D" w:rsidRDefault="008A6DCE">
      <w:pPr>
        <w:pStyle w:val="3"/>
        <w:rPr>
          <w:sz w:val="24"/>
          <w:szCs w:val="24"/>
        </w:rPr>
      </w:pPr>
      <w:bookmarkStart w:id="12" w:name="f"/>
      <w:r w:rsidRPr="00E36A4D">
        <w:rPr>
          <w:sz w:val="24"/>
          <w:szCs w:val="24"/>
        </w:rPr>
        <w:t>(f)</w:t>
      </w:r>
      <w:bookmarkEnd w:id="12"/>
    </w:p>
    <w:p w14:paraId="79496BC8" w14:textId="77777777" w:rsidR="00DE4E2D" w:rsidRPr="00E36A4D" w:rsidRDefault="008A6DCE">
      <w:pPr>
        <w:pStyle w:val="FirstParagraph"/>
      </w:pPr>
      <w:r w:rsidRPr="00E36A4D">
        <w:t>以</w:t>
      </w:r>
      <m:oMath>
        <m:r>
          <w:rPr>
            <w:rFonts w:ascii="Cambria Math" w:hAnsi="Cambria Math"/>
          </w:rPr>
          <m:t>cv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ree</m:t>
        </m:r>
      </m:oMath>
      <w:r w:rsidRPr="00E36A4D">
        <w:t>優化模型</w:t>
      </w:r>
    </w:p>
    <w:p w14:paraId="10B8CF52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       Length </w:t>
      </w:r>
      <w:proofErr w:type="gramStart"/>
      <w:r w:rsidRPr="00E36A4D">
        <w:rPr>
          <w:rStyle w:val="VerbatimChar"/>
          <w:sz w:val="24"/>
        </w:rPr>
        <w:t>Class  Mode</w:t>
      </w:r>
      <w:proofErr w:type="gramEnd"/>
      <w:r w:rsidRPr="00E36A4D">
        <w:rPr>
          <w:rStyle w:val="VerbatimChar"/>
          <w:sz w:val="24"/>
        </w:rPr>
        <w:t xml:space="preserve">     </w:t>
      </w:r>
      <w:r w:rsidRPr="00E36A4D">
        <w:br/>
      </w:r>
      <w:r w:rsidRPr="00E36A4D">
        <w:rPr>
          <w:rStyle w:val="VerbatimChar"/>
          <w:sz w:val="24"/>
        </w:rPr>
        <w:t xml:space="preserve">## size   4      -none- numeric  </w:t>
      </w:r>
      <w:r w:rsidRPr="00E36A4D">
        <w:br/>
      </w:r>
      <w:r w:rsidRPr="00E36A4D">
        <w:rPr>
          <w:rStyle w:val="VerbatimChar"/>
          <w:sz w:val="24"/>
        </w:rPr>
        <w:t xml:space="preserve">## dev    4      -none- numeric  </w:t>
      </w:r>
      <w:r w:rsidRPr="00E36A4D">
        <w:br/>
      </w:r>
      <w:r w:rsidRPr="00E36A4D">
        <w:rPr>
          <w:rStyle w:val="VerbatimChar"/>
          <w:sz w:val="24"/>
        </w:rPr>
        <w:t xml:space="preserve">## k      4      -none- numeric  </w:t>
      </w:r>
      <w:r w:rsidRPr="00E36A4D">
        <w:br/>
      </w:r>
      <w:r w:rsidRPr="00E36A4D">
        <w:rPr>
          <w:rStyle w:val="VerbatimChar"/>
          <w:sz w:val="24"/>
        </w:rPr>
        <w:t>## method 1      -none- character</w:t>
      </w:r>
    </w:p>
    <w:p w14:paraId="1CF6336A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13" w:name="g"/>
      <w:r w:rsidRPr="00E36A4D">
        <w:rPr>
          <w:sz w:val="24"/>
          <w:szCs w:val="24"/>
          <w:lang w:eastAsia="zh-TW"/>
        </w:rPr>
        <w:t>(g)</w:t>
      </w:r>
      <w:bookmarkEnd w:id="13"/>
    </w:p>
    <w:p w14:paraId="4DBAF67F" w14:textId="4CB2932E" w:rsidR="00E36A4D" w:rsidRDefault="008A6DCE" w:rsidP="00E36A4D">
      <w:pPr>
        <w:pStyle w:val="FirstParagraph"/>
        <w:jc w:val="center"/>
        <w:rPr>
          <w:lang w:eastAsia="zh-TW"/>
        </w:rPr>
      </w:pPr>
      <w:r w:rsidRPr="00E36A4D">
        <w:rPr>
          <w:lang w:eastAsia="zh-TW"/>
        </w:rPr>
        <w:t>可以看到優化結果顯示，</w:t>
      </w:r>
      <m:oMath>
        <m:r>
          <w:rPr>
            <w:rFonts w:ascii="Cambria Math" w:hAnsi="Cambria Math"/>
            <w:lang w:eastAsia="zh-TW"/>
          </w:rPr>
          <m:t>Nodes</m:t>
        </m:r>
      </m:oMath>
      <w:r w:rsidRPr="00E36A4D">
        <w:rPr>
          <w:lang w:eastAsia="zh-TW"/>
        </w:rPr>
        <w:t>為</w:t>
      </w:r>
      <w:r w:rsidRPr="00E36A4D">
        <w:rPr>
          <w:lang w:eastAsia="zh-TW"/>
        </w:rPr>
        <w:t>8</w:t>
      </w:r>
      <w:r w:rsidRPr="00E36A4D">
        <w:rPr>
          <w:lang w:eastAsia="zh-TW"/>
        </w:rPr>
        <w:t>時，有最佳的表現。</w:t>
      </w:r>
      <w:r w:rsidRPr="00E36A4D">
        <w:rPr>
          <w:lang w:eastAsia="zh-TW"/>
        </w:rPr>
        <w:t xml:space="preserve"> </w:t>
      </w:r>
      <w:r w:rsidRPr="00E36A4D">
        <w:rPr>
          <w:noProof/>
        </w:rPr>
        <w:drawing>
          <wp:inline distT="0" distB="0" distL="0" distR="0" wp14:anchorId="5C422EDB" wp14:editId="720C68F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" w:name="h"/>
    </w:p>
    <w:p w14:paraId="79C51D9B" w14:textId="38F19088" w:rsidR="00E36A4D" w:rsidRDefault="00E36A4D" w:rsidP="00E36A4D">
      <w:pPr>
        <w:pStyle w:val="a0"/>
        <w:rPr>
          <w:lang w:eastAsia="zh-TW"/>
        </w:rPr>
      </w:pPr>
    </w:p>
    <w:p w14:paraId="26429284" w14:textId="0B1A8F81" w:rsidR="00E36A4D" w:rsidRDefault="00E36A4D" w:rsidP="00E36A4D">
      <w:pPr>
        <w:pStyle w:val="a0"/>
        <w:rPr>
          <w:lang w:eastAsia="zh-TW"/>
        </w:rPr>
      </w:pPr>
    </w:p>
    <w:p w14:paraId="14FFF0ED" w14:textId="77777777" w:rsidR="00E36A4D" w:rsidRPr="00E36A4D" w:rsidRDefault="00E36A4D" w:rsidP="00E36A4D">
      <w:pPr>
        <w:pStyle w:val="a0"/>
        <w:rPr>
          <w:rFonts w:hint="eastAsia"/>
          <w:lang w:eastAsia="zh-TW"/>
        </w:rPr>
      </w:pPr>
    </w:p>
    <w:p w14:paraId="430C05AC" w14:textId="7C5B182A" w:rsidR="00DE4E2D" w:rsidRPr="00E36A4D" w:rsidRDefault="008A6DCE">
      <w:pPr>
        <w:pStyle w:val="3"/>
        <w:rPr>
          <w:sz w:val="24"/>
          <w:szCs w:val="24"/>
          <w:lang w:eastAsia="zh-TW"/>
        </w:rPr>
      </w:pPr>
      <w:r w:rsidRPr="00E36A4D">
        <w:rPr>
          <w:sz w:val="24"/>
          <w:szCs w:val="24"/>
          <w:lang w:eastAsia="zh-TW"/>
        </w:rPr>
        <w:lastRenderedPageBreak/>
        <w:t>(</w:t>
      </w:r>
      <w:r w:rsidRPr="00E36A4D">
        <w:rPr>
          <w:sz w:val="24"/>
          <w:szCs w:val="24"/>
          <w:lang w:eastAsia="zh-TW"/>
        </w:rPr>
        <w:t>h)</w:t>
      </w:r>
      <w:bookmarkEnd w:id="14"/>
    </w:p>
    <w:p w14:paraId="3F427572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由上述結果，以</w:t>
      </w:r>
      <m:oMath>
        <m:r>
          <w:rPr>
            <w:rFonts w:ascii="Cambria Math" w:hAnsi="Cambria Math"/>
            <w:lang w:eastAsia="zh-TW"/>
          </w:rPr>
          <m:t>Terminal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Nodes</m:t>
        </m:r>
      </m:oMath>
      <w:r w:rsidRPr="00E36A4D">
        <w:rPr>
          <w:lang w:eastAsia="zh-TW"/>
        </w:rPr>
        <w:t>為</w:t>
      </w:r>
      <w:r w:rsidRPr="00E36A4D">
        <w:rPr>
          <w:lang w:eastAsia="zh-TW"/>
        </w:rPr>
        <w:t>8</w:t>
      </w:r>
      <w:r w:rsidRPr="00E36A4D">
        <w:rPr>
          <w:lang w:eastAsia="zh-TW"/>
        </w:rPr>
        <w:t>，進行配飾</w:t>
      </w:r>
    </w:p>
    <w:p w14:paraId="73A067B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Best Size:  8</w:t>
      </w:r>
    </w:p>
    <w:p w14:paraId="6BB78E07" w14:textId="77777777" w:rsidR="00DE4E2D" w:rsidRPr="00E36A4D" w:rsidRDefault="008A6DCE">
      <w:pPr>
        <w:pStyle w:val="3"/>
        <w:rPr>
          <w:sz w:val="24"/>
          <w:szCs w:val="24"/>
        </w:rPr>
      </w:pPr>
      <w:bookmarkStart w:id="15" w:name="i"/>
      <w:r w:rsidRPr="00E36A4D">
        <w:rPr>
          <w:sz w:val="24"/>
          <w:szCs w:val="24"/>
        </w:rPr>
        <w:t>(i)</w:t>
      </w:r>
      <w:bookmarkEnd w:id="15"/>
    </w:p>
    <w:p w14:paraId="7BD0855F" w14:textId="77777777" w:rsidR="00DE4E2D" w:rsidRPr="00E36A4D" w:rsidRDefault="008A6DCE">
      <w:pPr>
        <w:pStyle w:val="FirstParagraph"/>
      </w:pPr>
      <w:r w:rsidRPr="00E36A4D">
        <w:t>以上述優化結果與先前相同，因此並無改善。</w:t>
      </w:r>
    </w:p>
    <w:p w14:paraId="09997DD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         actual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proofErr w:type="gramStart"/>
      <w:r w:rsidRPr="00E36A4D">
        <w:rPr>
          <w:rStyle w:val="VerbatimChar"/>
          <w:sz w:val="24"/>
        </w:rPr>
        <w:t>predicted  CH</w:t>
      </w:r>
      <w:proofErr w:type="gramEnd"/>
      <w:r w:rsidRPr="00E36A4D">
        <w:rPr>
          <w:rStyle w:val="VerbatimChar"/>
          <w:sz w:val="24"/>
        </w:rPr>
        <w:t xml:space="preserve">  MM</w:t>
      </w:r>
      <w:r w:rsidRPr="00E36A4D">
        <w:br/>
      </w:r>
      <w:r w:rsidRPr="00E36A4D">
        <w:rPr>
          <w:rStyle w:val="VerbatimChar"/>
          <w:sz w:val="24"/>
        </w:rPr>
        <w:t>##        CH 133  15</w:t>
      </w:r>
      <w:r w:rsidRPr="00E36A4D">
        <w:br/>
      </w:r>
      <w:r w:rsidRPr="00E36A4D">
        <w:rPr>
          <w:rStyle w:val="VerbatimChar"/>
          <w:sz w:val="24"/>
        </w:rPr>
        <w:t>##        MM  26  96</w:t>
      </w:r>
    </w:p>
    <w:p w14:paraId="607D12A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est Error Rate: 0.1518519</w:t>
      </w:r>
    </w:p>
    <w:p w14:paraId="39411B9C" w14:textId="77777777" w:rsidR="00DE4E2D" w:rsidRPr="00E36A4D" w:rsidRDefault="008A6DCE">
      <w:pPr>
        <w:pStyle w:val="3"/>
        <w:rPr>
          <w:sz w:val="24"/>
          <w:szCs w:val="24"/>
        </w:rPr>
      </w:pPr>
      <w:bookmarkStart w:id="16" w:name="j"/>
      <w:r w:rsidRPr="00E36A4D">
        <w:rPr>
          <w:sz w:val="24"/>
          <w:szCs w:val="24"/>
        </w:rPr>
        <w:t>(j)</w:t>
      </w:r>
      <w:bookmarkEnd w:id="16"/>
    </w:p>
    <w:p w14:paraId="11CCF715" w14:textId="77777777" w:rsidR="00DE4E2D" w:rsidRPr="00E36A4D" w:rsidRDefault="008A6DCE">
      <w:pPr>
        <w:pStyle w:val="FirstParagraph"/>
      </w:pPr>
      <w:r w:rsidRPr="00E36A4D">
        <w:t>優化前後模型並無差別，因此</w:t>
      </w:r>
      <m:oMath>
        <m:r>
          <w:rPr>
            <w:rFonts w:ascii="Cambria Math" w:hAnsi="Cambria Math"/>
          </w:rPr>
          <m:t>Train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Erro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ate</m:t>
        </m:r>
      </m:oMath>
      <w:r w:rsidRPr="00E36A4D">
        <w:t>並無改善。</w:t>
      </w:r>
    </w:p>
    <w:p w14:paraId="7F2F9813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rain_Unpruned Error Rate: 0.17625"</w:t>
      </w:r>
    </w:p>
    <w:p w14:paraId="5FE9FAA0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rain_Pruned Error Rate: 0.17625"</w:t>
      </w:r>
    </w:p>
    <w:p w14:paraId="2E40B15B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17" w:name="k"/>
      <w:r w:rsidRPr="00E36A4D">
        <w:rPr>
          <w:sz w:val="24"/>
          <w:szCs w:val="24"/>
          <w:lang w:eastAsia="zh-TW"/>
        </w:rPr>
        <w:t>(k)</w:t>
      </w:r>
      <w:bookmarkEnd w:id="17"/>
    </w:p>
    <w:p w14:paraId="02E0B2C0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優化前後模型並無差別，因此</w:t>
      </w:r>
      <m:oMath>
        <m:r>
          <w:rPr>
            <w:rFonts w:ascii="Cambria Math" w:hAnsi="Cambria Math"/>
            <w:lang w:eastAsia="zh-TW"/>
          </w:rPr>
          <m:t>Test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Erro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ate</m:t>
        </m:r>
      </m:oMath>
      <w:r w:rsidRPr="00E36A4D">
        <w:rPr>
          <w:lang w:eastAsia="zh-TW"/>
        </w:rPr>
        <w:t>並無改善。</w:t>
      </w:r>
    </w:p>
    <w:p w14:paraId="01361631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</w:t>
      </w:r>
      <w:proofErr w:type="spellStart"/>
      <w:r w:rsidRPr="00E36A4D">
        <w:rPr>
          <w:rStyle w:val="VerbatimChar"/>
          <w:sz w:val="24"/>
        </w:rPr>
        <w:t>Test_Un</w:t>
      </w:r>
      <w:r w:rsidRPr="00E36A4D">
        <w:rPr>
          <w:rStyle w:val="VerbatimChar"/>
          <w:sz w:val="24"/>
        </w:rPr>
        <w:t>pruned</w:t>
      </w:r>
      <w:proofErr w:type="spellEnd"/>
      <w:r w:rsidRPr="00E36A4D">
        <w:rPr>
          <w:rStyle w:val="VerbatimChar"/>
          <w:sz w:val="24"/>
        </w:rPr>
        <w:t xml:space="preserve"> Error Rate: 0.151851851851852"</w:t>
      </w:r>
    </w:p>
    <w:p w14:paraId="12FE1040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_Pruned Error Rate: 0.151851851851852"</w:t>
      </w:r>
    </w:p>
    <w:p w14:paraId="37C2256F" w14:textId="77777777" w:rsidR="00DE4E2D" w:rsidRPr="00E36A4D" w:rsidRDefault="008A6DCE">
      <w:pPr>
        <w:pStyle w:val="2"/>
        <w:rPr>
          <w:sz w:val="24"/>
          <w:szCs w:val="24"/>
        </w:rPr>
      </w:pPr>
      <w:bookmarkStart w:id="18" w:name="section-3"/>
      <w:r w:rsidRPr="00E36A4D">
        <w:rPr>
          <w:sz w:val="24"/>
          <w:szCs w:val="24"/>
        </w:rPr>
        <w:t>(10)</w:t>
      </w:r>
      <w:bookmarkEnd w:id="18"/>
    </w:p>
    <w:p w14:paraId="2E22F743" w14:textId="77777777" w:rsidR="00DE4E2D" w:rsidRPr="00E36A4D" w:rsidRDefault="008A6DCE">
      <w:pPr>
        <w:pStyle w:val="FirstParagraph"/>
      </w:pPr>
      <w:r w:rsidRPr="00E36A4D">
        <w:t>本題使用資料為</w:t>
      </w:r>
      <m:oMath>
        <m:r>
          <w:rPr>
            <w:rFonts w:ascii="Cambria Math" w:hAnsi="Cambria Math"/>
          </w:rPr>
          <m:t>ISLR</m:t>
        </m:r>
      </m:oMath>
      <w:r w:rsidRPr="00E36A4D">
        <w:t>裡的</w:t>
      </w:r>
      <m:oMath>
        <m:r>
          <w:rPr>
            <w:rFonts w:ascii="Cambria Math" w:hAnsi="Cambria Math"/>
          </w:rPr>
          <m:t>Hitters</m:t>
        </m:r>
      </m:oMath>
      <w:r w:rsidRPr="00E36A4D">
        <w:br/>
      </w:r>
      <w:r w:rsidRPr="00E36A4D">
        <w:t>有</w:t>
      </w:r>
      <w:r w:rsidRPr="00E36A4D">
        <w:t xml:space="preserve"> 322 observations </w:t>
      </w:r>
      <w:r w:rsidRPr="00E36A4D">
        <w:t>及</w:t>
      </w:r>
      <w:r w:rsidRPr="00E36A4D">
        <w:t xml:space="preserve"> 20 variables</w:t>
      </w:r>
      <w:r w:rsidRPr="00E36A4D">
        <w:t>，變數解釋如下：</w:t>
      </w:r>
      <w:r w:rsidRPr="00E36A4D">
        <w:br/>
        <w:t>* AtBat</w:t>
      </w:r>
      <w:r w:rsidRPr="00E36A4D">
        <w:br/>
        <w:t>Number of times at bat in 1986</w:t>
      </w:r>
      <w:r w:rsidRPr="00E36A4D">
        <w:br/>
        <w:t>* Hits</w:t>
      </w:r>
      <w:r w:rsidRPr="00E36A4D">
        <w:br/>
        <w:t>Number of hits in 1986</w:t>
      </w:r>
      <w:r w:rsidRPr="00E36A4D">
        <w:br/>
        <w:t>* HmRun</w:t>
      </w:r>
      <w:r w:rsidRPr="00E36A4D">
        <w:br/>
        <w:t>Number of h</w:t>
      </w:r>
      <w:r w:rsidRPr="00E36A4D">
        <w:t>ome runs in 1986</w:t>
      </w:r>
      <w:r w:rsidRPr="00E36A4D">
        <w:br/>
        <w:t>* Runs</w:t>
      </w:r>
      <w:r w:rsidRPr="00E36A4D">
        <w:br/>
        <w:t>Number of runs in 1986</w:t>
      </w:r>
      <w:r w:rsidRPr="00E36A4D">
        <w:br/>
        <w:t>* RBI</w:t>
      </w:r>
      <w:r w:rsidRPr="00E36A4D">
        <w:br/>
        <w:t>Number of runs batted in in 1986</w:t>
      </w:r>
      <w:r w:rsidRPr="00E36A4D">
        <w:br/>
        <w:t>* Walks</w:t>
      </w:r>
      <w:r w:rsidRPr="00E36A4D">
        <w:br/>
        <w:t>Number of walks in 1986</w:t>
      </w:r>
      <w:r w:rsidRPr="00E36A4D">
        <w:br/>
        <w:t>* Years</w:t>
      </w:r>
      <w:r w:rsidRPr="00E36A4D">
        <w:br/>
        <w:t>Number of years in the major leagues</w:t>
      </w:r>
      <w:r w:rsidRPr="00E36A4D">
        <w:br/>
        <w:t>* CAtBat</w:t>
      </w:r>
      <w:r w:rsidRPr="00E36A4D">
        <w:br/>
        <w:t>Number of times at bat during his career</w:t>
      </w:r>
      <w:r w:rsidRPr="00E36A4D">
        <w:br/>
        <w:t>* CHits</w:t>
      </w:r>
      <w:r w:rsidRPr="00E36A4D">
        <w:br/>
        <w:t>Number of hits during his career</w:t>
      </w:r>
      <w:r w:rsidRPr="00E36A4D">
        <w:br/>
      </w:r>
      <w:r w:rsidRPr="00E36A4D">
        <w:lastRenderedPageBreak/>
        <w:t xml:space="preserve">* </w:t>
      </w:r>
      <w:r w:rsidRPr="00E36A4D">
        <w:t>CHmRun</w:t>
      </w:r>
      <w:r w:rsidRPr="00E36A4D">
        <w:br/>
        <w:t>Number of home runs during his career</w:t>
      </w:r>
      <w:r w:rsidRPr="00E36A4D">
        <w:br/>
        <w:t>* CRuns</w:t>
      </w:r>
      <w:r w:rsidRPr="00E36A4D">
        <w:br/>
        <w:t>Number of runs during his career</w:t>
      </w:r>
      <w:r w:rsidRPr="00E36A4D">
        <w:br/>
        <w:t>* CRBI</w:t>
      </w:r>
      <w:r w:rsidRPr="00E36A4D">
        <w:br/>
        <w:t>Number of runs batted in during his career</w:t>
      </w:r>
      <w:r w:rsidRPr="00E36A4D">
        <w:br/>
        <w:t>* CWalks</w:t>
      </w:r>
      <w:r w:rsidRPr="00E36A4D">
        <w:br/>
        <w:t>Number of walks during his career</w:t>
      </w:r>
      <w:r w:rsidRPr="00E36A4D">
        <w:br/>
        <w:t>* League</w:t>
      </w:r>
      <w:r w:rsidRPr="00E36A4D">
        <w:br/>
        <w:t>A factor with levels A and N indicating player’s league at the end o</w:t>
      </w:r>
      <w:r w:rsidRPr="00E36A4D">
        <w:t>f 1986</w:t>
      </w:r>
      <w:r w:rsidRPr="00E36A4D">
        <w:br/>
        <w:t>* Division</w:t>
      </w:r>
      <w:r w:rsidRPr="00E36A4D">
        <w:br/>
        <w:t>A factor with levels E and W indicating player’s division at the end of 1986</w:t>
      </w:r>
      <w:r w:rsidRPr="00E36A4D">
        <w:br/>
        <w:t>* PutOuts</w:t>
      </w:r>
      <w:r w:rsidRPr="00E36A4D">
        <w:br/>
        <w:t>Number of put outs in 1986</w:t>
      </w:r>
      <w:r w:rsidRPr="00E36A4D">
        <w:br/>
        <w:t>* Assists</w:t>
      </w:r>
      <w:r w:rsidRPr="00E36A4D">
        <w:br/>
        <w:t>Number of assists in 1986</w:t>
      </w:r>
      <w:r w:rsidRPr="00E36A4D">
        <w:br/>
        <w:t>* Errors</w:t>
      </w:r>
      <w:r w:rsidRPr="00E36A4D">
        <w:br/>
        <w:t>Number of errors in 1986</w:t>
      </w:r>
      <w:r w:rsidRPr="00E36A4D">
        <w:br/>
        <w:t>* Salary</w:t>
      </w:r>
      <w:r w:rsidRPr="00E36A4D">
        <w:br/>
        <w:t>1987 annual salary on opening day in thousand</w:t>
      </w:r>
      <w:r w:rsidRPr="00E36A4D">
        <w:t>s of dollars</w:t>
      </w:r>
      <w:r w:rsidRPr="00E36A4D">
        <w:br/>
        <w:t>* NewLeague</w:t>
      </w:r>
      <w:r w:rsidRPr="00E36A4D">
        <w:br/>
        <w:t>A factor with levels A and N indicating player’s league at the beginning of 1987</w:t>
      </w:r>
    </w:p>
    <w:p w14:paraId="0E748C86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19" w:name="a-2"/>
      <w:r w:rsidRPr="00E36A4D">
        <w:rPr>
          <w:sz w:val="24"/>
          <w:szCs w:val="24"/>
          <w:lang w:eastAsia="zh-TW"/>
        </w:rPr>
        <w:t>(a)</w:t>
      </w:r>
      <w:bookmarkEnd w:id="19"/>
    </w:p>
    <w:p w14:paraId="283FB996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首先將由遺漏值的資料刪去後，再將目標解釋變數</w:t>
      </w:r>
      <m:oMath>
        <m:r>
          <w:rPr>
            <w:rFonts w:ascii="Cambria Math" w:hAnsi="Cambria Math"/>
            <w:lang w:eastAsia="zh-TW"/>
          </w:rPr>
          <m:t>Salary</m:t>
        </m:r>
      </m:oMath>
      <w:r w:rsidRPr="00E36A4D">
        <w:rPr>
          <w:lang w:eastAsia="zh-TW"/>
        </w:rPr>
        <w:t>取對數</w:t>
      </w:r>
    </w:p>
    <w:p w14:paraId="2FBF7F38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20" w:name="b-2"/>
      <w:r w:rsidRPr="00E36A4D">
        <w:rPr>
          <w:sz w:val="24"/>
          <w:szCs w:val="24"/>
          <w:lang w:eastAsia="zh-TW"/>
        </w:rPr>
        <w:t>(b)</w:t>
      </w:r>
      <w:bookmarkEnd w:id="20"/>
    </w:p>
    <w:p w14:paraId="60804502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以前</w:t>
      </w:r>
      <w:r w:rsidRPr="00E36A4D">
        <w:rPr>
          <w:lang w:eastAsia="zh-TW"/>
        </w:rPr>
        <w:t>200</w:t>
      </w:r>
      <w:r w:rsidRPr="00E36A4D">
        <w:rPr>
          <w:lang w:eastAsia="zh-TW"/>
        </w:rPr>
        <w:t>筆為</w:t>
      </w:r>
      <m:oMath>
        <m:r>
          <w:rPr>
            <w:rFonts w:ascii="Cambria Math" w:hAnsi="Cambria Math"/>
            <w:lang w:eastAsia="zh-TW"/>
          </w:rPr>
          <m:t>Train</m:t>
        </m:r>
      </m:oMath>
      <w:r w:rsidRPr="00E36A4D">
        <w:rPr>
          <w:lang w:eastAsia="zh-TW"/>
        </w:rPr>
        <w:t>，剩下為</w:t>
      </w:r>
      <m:oMath>
        <m:r>
          <w:rPr>
            <w:rFonts w:ascii="Cambria Math" w:hAnsi="Cambria Math"/>
            <w:lang w:eastAsia="zh-TW"/>
          </w:rPr>
          <m:t>Test</m:t>
        </m:r>
      </m:oMath>
    </w:p>
    <w:p w14:paraId="33E44A60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Train: 200 20 Test: 63 20</w:t>
      </w:r>
    </w:p>
    <w:p w14:paraId="580606E3" w14:textId="77777777" w:rsidR="00DE4E2D" w:rsidRPr="00E36A4D" w:rsidRDefault="008A6DCE">
      <w:pPr>
        <w:pStyle w:val="3"/>
        <w:rPr>
          <w:sz w:val="24"/>
          <w:szCs w:val="24"/>
        </w:rPr>
      </w:pPr>
      <w:bookmarkStart w:id="21" w:name="c-1"/>
      <w:r w:rsidRPr="00E36A4D">
        <w:rPr>
          <w:sz w:val="24"/>
          <w:szCs w:val="24"/>
        </w:rPr>
        <w:t>(c)</w:t>
      </w:r>
      <w:bookmarkEnd w:id="21"/>
    </w:p>
    <w:p w14:paraId="7A430D46" w14:textId="77777777" w:rsidR="00DE4E2D" w:rsidRPr="00E36A4D" w:rsidRDefault="008A6DCE">
      <w:pPr>
        <w:pStyle w:val="FirstParagraph"/>
      </w:pPr>
      <w:r w:rsidRPr="00E36A4D">
        <w:t>取</w:t>
      </w:r>
      <m:oMath>
        <m:r>
          <w:rPr>
            <w:rFonts w:ascii="Cambria Math" w:hAnsi="Cambria Math"/>
          </w:rPr>
          <m:t>0.001</m:t>
        </m:r>
        <m:r>
          <w:rPr>
            <w:rFonts w:ascii="Cambria Math" w:hAnsi="Cambria Math"/>
          </w:rPr>
          <m:t>到</m:t>
        </m:r>
        <m:r>
          <w:rPr>
            <w:rFonts w:ascii="Cambria Math" w:hAnsi="Cambria Math"/>
          </w:rPr>
          <m:t>0.01</m:t>
        </m:r>
      </m:oMath>
      <w:r w:rsidRPr="00E36A4D">
        <w:t>之間</w:t>
      </w:r>
      <w:r w:rsidRPr="00E36A4D">
        <w:t>10</w:t>
      </w:r>
      <w:r w:rsidRPr="00E36A4D">
        <w:t>等分為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rinkage</m:t>
        </m:r>
      </m:oMath>
      <w:r w:rsidRPr="00E36A4D">
        <w:t>，可以看到</w:t>
      </w:r>
      <m:oMath>
        <m:r>
          <w:rPr>
            <w:rFonts w:ascii="Cambria Math" w:hAnsi="Cambria Math"/>
          </w:rPr>
          <m:t>TrainError</m:t>
        </m:r>
      </m:oMath>
      <w:r w:rsidRPr="00E36A4D">
        <w:t>隨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rinkage</m:t>
        </m:r>
      </m:oMath>
      <w:r w:rsidRPr="00E36A4D">
        <w:t>增加而降低。</w:t>
      </w:r>
    </w:p>
    <w:p w14:paraId="79613C53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Warning: package 'gbm' was built under R version 4.0.3</w:t>
      </w:r>
    </w:p>
    <w:p w14:paraId="22542CC6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Loaded gbm 2.1.8</w:t>
      </w:r>
    </w:p>
    <w:p w14:paraId="12465BB5" w14:textId="77777777" w:rsidR="00DE4E2D" w:rsidRPr="00E36A4D" w:rsidRDefault="008A6DCE" w:rsidP="00E36A4D">
      <w:pPr>
        <w:pStyle w:val="FirstParagraph"/>
        <w:jc w:val="center"/>
      </w:pPr>
      <w:r w:rsidRPr="00E36A4D">
        <w:rPr>
          <w:noProof/>
        </w:rPr>
        <w:drawing>
          <wp:inline distT="0" distB="0" distL="0" distR="0" wp14:anchorId="6123AAAA" wp14:editId="4F702F47">
            <wp:extent cx="2933700" cy="2260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028" cy="226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8F5F0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22" w:name="d-2"/>
      <w:r w:rsidRPr="00E36A4D">
        <w:rPr>
          <w:sz w:val="24"/>
          <w:szCs w:val="24"/>
          <w:lang w:eastAsia="zh-TW"/>
        </w:rPr>
        <w:lastRenderedPageBreak/>
        <w:t>(d)</w:t>
      </w:r>
      <w:bookmarkEnd w:id="22"/>
    </w:p>
    <w:p w14:paraId="143FC119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以相同</w:t>
      </w:r>
      <m:oMath>
        <m:r>
          <w:rPr>
            <w:rFonts w:ascii="Cambria Math" w:hAnsi="Cambria Math"/>
            <w:lang w:eastAsia="zh-TW"/>
          </w:rPr>
          <m:t>S</m:t>
        </m:r>
        <m:r>
          <w:rPr>
            <w:rFonts w:ascii="Cambria Math" w:hAnsi="Cambria Math"/>
            <w:lang w:eastAsia="zh-TW"/>
          </w:rPr>
          <m:t>h</m:t>
        </m:r>
        <m:r>
          <w:rPr>
            <w:rFonts w:ascii="Cambria Math" w:hAnsi="Cambria Math"/>
            <w:lang w:eastAsia="zh-TW"/>
          </w:rPr>
          <m:t>rinkage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et</m:t>
        </m:r>
      </m:oMath>
      <w:r w:rsidRPr="00E36A4D">
        <w:rPr>
          <w:lang w:eastAsia="zh-TW"/>
        </w:rPr>
        <w:t>進行</w:t>
      </w:r>
      <m:oMath>
        <m:r>
          <w:rPr>
            <w:rFonts w:ascii="Cambria Math" w:hAnsi="Cambria Math"/>
            <w:lang w:eastAsia="zh-TW"/>
          </w:rPr>
          <m:t>Train</m:t>
        </m:r>
      </m:oMath>
      <w:r w:rsidRPr="00E36A4D">
        <w:rPr>
          <w:lang w:eastAsia="zh-TW"/>
        </w:rPr>
        <w:t>的配適，但所得到的</w:t>
      </w:r>
      <m:oMath>
        <m:r>
          <w:rPr>
            <w:rFonts w:ascii="Cambria Math" w:hAnsi="Cambria Math"/>
            <w:lang w:eastAsia="zh-TW"/>
          </w:rPr>
          <m:t>TestError</m:t>
        </m:r>
      </m:oMath>
      <w:r w:rsidRPr="00E36A4D">
        <w:rPr>
          <w:lang w:eastAsia="zh-TW"/>
        </w:rPr>
        <w:t>並不像</w:t>
      </w:r>
      <m:oMath>
        <m:r>
          <w:rPr>
            <w:rFonts w:ascii="Cambria Math" w:hAnsi="Cambria Math"/>
            <w:lang w:eastAsia="zh-TW"/>
          </w:rPr>
          <m:t>TrainError</m:t>
        </m:r>
      </m:oMath>
      <w:r w:rsidRPr="00E36A4D">
        <w:rPr>
          <w:lang w:eastAsia="zh-TW"/>
        </w:rPr>
        <w:t>穩健遞減，偶有反升的趨勢。</w:t>
      </w:r>
    </w:p>
    <w:p w14:paraId="6CDF8571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Using 1000 trees</w:t>
      </w:r>
      <w:r w:rsidRPr="00E36A4D">
        <w:rPr>
          <w:rStyle w:val="VerbatimChar"/>
          <w:sz w:val="24"/>
        </w:rPr>
        <w:t>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  <w:r w:rsidRPr="00E36A4D">
        <w:br/>
      </w:r>
      <w:r w:rsidRPr="00E36A4D">
        <w:rPr>
          <w:rStyle w:val="VerbatimChar"/>
          <w:sz w:val="24"/>
        </w:rPr>
        <w:t xml:space="preserve">## </w:t>
      </w:r>
      <w:r w:rsidRPr="00E36A4D">
        <w:br/>
      </w:r>
      <w:r w:rsidRPr="00E36A4D">
        <w:rPr>
          <w:rStyle w:val="VerbatimChar"/>
          <w:sz w:val="24"/>
        </w:rPr>
        <w:t>## Using 1000 trees...</w:t>
      </w:r>
    </w:p>
    <w:p w14:paraId="560F2414" w14:textId="1DD2A7B6" w:rsidR="00DE4E2D" w:rsidRDefault="008A6DCE" w:rsidP="00E36A4D">
      <w:pPr>
        <w:pStyle w:val="FirstParagraph"/>
        <w:jc w:val="center"/>
      </w:pPr>
      <w:r w:rsidRPr="00E36A4D">
        <w:rPr>
          <w:noProof/>
        </w:rPr>
        <w:drawing>
          <wp:inline distT="0" distB="0" distL="0" distR="0" wp14:anchorId="18B356F2" wp14:editId="331B3F2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8C0B1" w14:textId="74851C64" w:rsidR="00E36A4D" w:rsidRDefault="00E36A4D" w:rsidP="00E36A4D">
      <w:pPr>
        <w:pStyle w:val="a0"/>
      </w:pPr>
    </w:p>
    <w:p w14:paraId="319F1D38" w14:textId="77777777" w:rsidR="00E36A4D" w:rsidRPr="00E36A4D" w:rsidRDefault="00E36A4D" w:rsidP="00E36A4D">
      <w:pPr>
        <w:pStyle w:val="a0"/>
      </w:pPr>
    </w:p>
    <w:p w14:paraId="1DE7FFFD" w14:textId="77777777" w:rsidR="00DE4E2D" w:rsidRPr="00E36A4D" w:rsidRDefault="008A6DCE">
      <w:pPr>
        <w:pStyle w:val="3"/>
        <w:rPr>
          <w:sz w:val="24"/>
          <w:szCs w:val="24"/>
        </w:rPr>
      </w:pPr>
      <w:bookmarkStart w:id="23" w:name="e-2"/>
      <w:r w:rsidRPr="00E36A4D">
        <w:rPr>
          <w:sz w:val="24"/>
          <w:szCs w:val="24"/>
        </w:rPr>
        <w:lastRenderedPageBreak/>
        <w:t>(e)</w:t>
      </w:r>
      <w:bookmarkEnd w:id="23"/>
    </w:p>
    <w:p w14:paraId="685455E3" w14:textId="77777777" w:rsidR="00DE4E2D" w:rsidRPr="00E36A4D" w:rsidRDefault="008A6DCE">
      <w:pPr>
        <w:pStyle w:val="FirstParagraph"/>
      </w:pPr>
      <w:r w:rsidRPr="00E36A4D">
        <w:t>以多元回歸及</w:t>
      </w:r>
      <w:r w:rsidRPr="00E36A4D">
        <w:t>Lasso</w:t>
      </w:r>
      <w:r w:rsidRPr="00E36A4D">
        <w:t>方式估計與</w:t>
      </w:r>
      <w:r w:rsidRPr="00E36A4D">
        <w:t>Boosting</w:t>
      </w:r>
      <w:r w:rsidRPr="00E36A4D">
        <w:t>比較，可得下列之</w:t>
      </w:r>
      <w:r w:rsidRPr="00E36A4D">
        <w:t>Test MSE</w:t>
      </w:r>
      <w:r w:rsidRPr="00E36A4D">
        <w:br/>
      </w:r>
      <w:r w:rsidRPr="00E36A4D">
        <w:t>明顯</w:t>
      </w:r>
      <w:r w:rsidRPr="00E36A4D">
        <w:t xml:space="preserve">Boosting </w:t>
      </w:r>
      <w:r w:rsidRPr="00E36A4D">
        <w:t>的</w:t>
      </w:r>
      <w:r w:rsidRPr="00E36A4D">
        <w:t>MSE</w:t>
      </w:r>
      <w:r w:rsidRPr="00E36A4D">
        <w:t>比另外兩個方法更佳。</w:t>
      </w:r>
    </w:p>
    <w:p w14:paraId="066FE286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Warning: package 'glmnet' was built under R version 4.0.3</w:t>
      </w:r>
    </w:p>
    <w:p w14:paraId="0D51E83A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Loading required package: Matrix</w:t>
      </w:r>
    </w:p>
    <w:p w14:paraId="1A46BFBB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Loaded glmnet 4.0-2</w:t>
      </w:r>
    </w:p>
    <w:p w14:paraId="2736276D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 of LM: 0.49179593</w:t>
      </w:r>
      <w:r w:rsidRPr="00E36A4D">
        <w:rPr>
          <w:rStyle w:val="VerbatimChar"/>
          <w:sz w:val="24"/>
        </w:rPr>
        <w:t>7545494"</w:t>
      </w:r>
    </w:p>
    <w:p w14:paraId="639346CE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 of Lasso: 0.457028250141243"</w:t>
      </w:r>
    </w:p>
    <w:p w14:paraId="24102E3F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Using 1000 trees...</w:t>
      </w:r>
    </w:p>
    <w:p w14:paraId="1BCADF76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>## [1] "Test Error MSE of Boosting: 0.287606612725594"</w:t>
      </w:r>
    </w:p>
    <w:p w14:paraId="50EB6AAA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24" w:name="f-1"/>
      <w:r w:rsidRPr="00E36A4D">
        <w:rPr>
          <w:sz w:val="24"/>
          <w:szCs w:val="24"/>
          <w:lang w:eastAsia="zh-TW"/>
        </w:rPr>
        <w:t>(f)</w:t>
      </w:r>
      <w:bookmarkEnd w:id="24"/>
    </w:p>
    <w:p w14:paraId="7267C975" w14:textId="77777777" w:rsidR="00DE4E2D" w:rsidRPr="00E36A4D" w:rsidRDefault="008A6DCE" w:rsidP="00E36A4D">
      <w:pPr>
        <w:pStyle w:val="FirstParagraph"/>
        <w:jc w:val="center"/>
        <w:rPr>
          <w:lang w:eastAsia="zh-TW"/>
        </w:rPr>
      </w:pPr>
      <w:r w:rsidRPr="00E36A4D">
        <w:rPr>
          <w:lang w:eastAsia="zh-TW"/>
        </w:rPr>
        <w:t>由</w:t>
      </w:r>
      <m:oMath>
        <m:r>
          <w:rPr>
            <w:rFonts w:ascii="Cambria Math" w:hAnsi="Cambria Math"/>
            <w:lang w:eastAsia="zh-TW"/>
          </w:rPr>
          <m:t>Variance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Importance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Plot</m:t>
        </m:r>
      </m:oMath>
      <w:r w:rsidRPr="00E36A4D">
        <w:rPr>
          <w:lang w:eastAsia="zh-TW"/>
        </w:rPr>
        <w:t>與下表可得到</w:t>
      </w:r>
      <m:oMath>
        <m:r>
          <w:rPr>
            <w:rFonts w:ascii="Cambria Math" w:hAnsi="Cambria Math"/>
            <w:lang w:eastAsia="zh-TW"/>
          </w:rPr>
          <m:t>CAtBat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CRBI</m:t>
        </m:r>
      </m:oMath>
      <w:r w:rsidRPr="00E36A4D">
        <w:rPr>
          <w:lang w:eastAsia="zh-TW"/>
        </w:rPr>
        <w:t>為最有解釋力的前兩個變數。</w:t>
      </w:r>
      <w:r w:rsidRPr="00E36A4D">
        <w:rPr>
          <w:lang w:eastAsia="zh-TW"/>
        </w:rPr>
        <w:t xml:space="preserve"> </w:t>
      </w:r>
      <w:r w:rsidRPr="00E36A4D">
        <w:rPr>
          <w:noProof/>
        </w:rPr>
        <w:drawing>
          <wp:inline distT="0" distB="0" distL="0" distR="0" wp14:anchorId="3751BE30" wp14:editId="0063059A">
            <wp:extent cx="4248150" cy="25082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665" cy="250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87535" w14:textId="77777777" w:rsidR="00DE4E2D" w:rsidRPr="00E36A4D" w:rsidRDefault="008A6DCE">
      <w:pPr>
        <w:pStyle w:val="SourceCode"/>
      </w:pPr>
      <w:r w:rsidRPr="00E36A4D">
        <w:rPr>
          <w:rStyle w:val="VerbatimChar"/>
          <w:sz w:val="24"/>
        </w:rPr>
        <w:t xml:space="preserve">##                 var </w:t>
      </w:r>
      <w:r w:rsidRPr="00E36A4D">
        <w:rPr>
          <w:rStyle w:val="VerbatimChar"/>
          <w:sz w:val="24"/>
        </w:rPr>
        <w:t xml:space="preserve">   rel.inf</w:t>
      </w:r>
      <w:r w:rsidRPr="00E36A4D">
        <w:br/>
      </w:r>
      <w:r w:rsidRPr="00E36A4D">
        <w:rPr>
          <w:rStyle w:val="VerbatimChar"/>
          <w:sz w:val="24"/>
        </w:rPr>
        <w:t>## CAtBat       CAtBat 29.6511477</w:t>
      </w:r>
      <w:r w:rsidRPr="00E36A4D">
        <w:br/>
      </w:r>
      <w:r w:rsidRPr="00E36A4D">
        <w:rPr>
          <w:rStyle w:val="VerbatimChar"/>
          <w:sz w:val="24"/>
        </w:rPr>
        <w:t>## CWalks       CWalks 10.8355583</w:t>
      </w:r>
      <w:r w:rsidRPr="00E36A4D">
        <w:br/>
      </w:r>
      <w:r w:rsidRPr="00E36A4D">
        <w:rPr>
          <w:rStyle w:val="VerbatimChar"/>
          <w:sz w:val="24"/>
        </w:rPr>
        <w:t>## CHits         CHits  8.3629778</w:t>
      </w:r>
      <w:r w:rsidRPr="00E36A4D">
        <w:br/>
      </w:r>
      <w:r w:rsidRPr="00E36A4D">
        <w:rPr>
          <w:rStyle w:val="VerbatimChar"/>
          <w:sz w:val="24"/>
        </w:rPr>
        <w:t>## CRuns         CRuns  7.6238787</w:t>
      </w:r>
      <w:r w:rsidRPr="00E36A4D">
        <w:br/>
      </w:r>
      <w:r w:rsidRPr="00E36A4D">
        <w:rPr>
          <w:rStyle w:val="VerbatimChar"/>
          <w:sz w:val="24"/>
        </w:rPr>
        <w:t>## CRBI           CRBI  6.8453865</w:t>
      </w:r>
      <w:r w:rsidRPr="00E36A4D">
        <w:br/>
      </w:r>
      <w:r w:rsidRPr="00E36A4D">
        <w:rPr>
          <w:rStyle w:val="VerbatimChar"/>
          <w:sz w:val="24"/>
        </w:rPr>
        <w:t>## PutOuts     PutOuts  4.7338062</w:t>
      </w:r>
      <w:r w:rsidRPr="00E36A4D">
        <w:br/>
      </w:r>
      <w:r w:rsidRPr="00E36A4D">
        <w:rPr>
          <w:rStyle w:val="VerbatimChar"/>
          <w:sz w:val="24"/>
        </w:rPr>
        <w:t>## Years         Years  4.6380926</w:t>
      </w:r>
      <w:r w:rsidRPr="00E36A4D">
        <w:br/>
      </w:r>
      <w:r w:rsidRPr="00E36A4D">
        <w:rPr>
          <w:rStyle w:val="VerbatimChar"/>
          <w:sz w:val="24"/>
        </w:rPr>
        <w:t>## Walk</w:t>
      </w:r>
      <w:r w:rsidRPr="00E36A4D">
        <w:rPr>
          <w:rStyle w:val="VerbatimChar"/>
          <w:sz w:val="24"/>
        </w:rPr>
        <w:t>s         Walks  4.5147326</w:t>
      </w:r>
      <w:r w:rsidRPr="00E36A4D">
        <w:br/>
      </w:r>
      <w:r w:rsidRPr="00E36A4D">
        <w:rPr>
          <w:rStyle w:val="VerbatimChar"/>
          <w:sz w:val="24"/>
        </w:rPr>
        <w:t>## AtBat         AtBat  3.9595985</w:t>
      </w:r>
      <w:r w:rsidRPr="00E36A4D">
        <w:br/>
      </w:r>
      <w:r w:rsidRPr="00E36A4D">
        <w:rPr>
          <w:rStyle w:val="VerbatimChar"/>
          <w:sz w:val="24"/>
        </w:rPr>
        <w:t>## CHmRun       CHmRun  3.7707869</w:t>
      </w:r>
      <w:r w:rsidRPr="00E36A4D">
        <w:br/>
      </w:r>
      <w:r w:rsidRPr="00E36A4D">
        <w:rPr>
          <w:rStyle w:val="VerbatimChar"/>
          <w:sz w:val="24"/>
        </w:rPr>
        <w:t>## Assists     Assists  2.9486224</w:t>
      </w:r>
      <w:r w:rsidRPr="00E36A4D">
        <w:br/>
      </w:r>
      <w:r w:rsidRPr="00E36A4D">
        <w:rPr>
          <w:rStyle w:val="VerbatimChar"/>
          <w:sz w:val="24"/>
        </w:rPr>
        <w:t>## RBI             RBI  2.5755878</w:t>
      </w:r>
      <w:r w:rsidRPr="00E36A4D">
        <w:br/>
      </w:r>
      <w:r w:rsidRPr="00E36A4D">
        <w:rPr>
          <w:rStyle w:val="VerbatimChar"/>
          <w:sz w:val="24"/>
        </w:rPr>
        <w:t>## Hits           Hits  2.2579686</w:t>
      </w:r>
      <w:r w:rsidRPr="00E36A4D">
        <w:br/>
      </w:r>
      <w:r w:rsidRPr="00E36A4D">
        <w:rPr>
          <w:rStyle w:val="VerbatimChar"/>
          <w:sz w:val="24"/>
        </w:rPr>
        <w:t>## HmRun         HmRun  1.9932002</w:t>
      </w:r>
      <w:r w:rsidRPr="00E36A4D">
        <w:br/>
      </w:r>
      <w:r w:rsidRPr="00E36A4D">
        <w:rPr>
          <w:rStyle w:val="VerbatimChar"/>
          <w:sz w:val="24"/>
        </w:rPr>
        <w:t>## Runs           Runs  1</w:t>
      </w:r>
      <w:r w:rsidRPr="00E36A4D">
        <w:rPr>
          <w:rStyle w:val="VerbatimChar"/>
          <w:sz w:val="24"/>
        </w:rPr>
        <w:t>.9551249</w:t>
      </w:r>
      <w:r w:rsidRPr="00E36A4D">
        <w:br/>
      </w:r>
      <w:r w:rsidRPr="00E36A4D">
        <w:rPr>
          <w:rStyle w:val="VerbatimChar"/>
          <w:sz w:val="24"/>
        </w:rPr>
        <w:t>## Errors       Errors  1.9504051</w:t>
      </w:r>
      <w:r w:rsidRPr="00E36A4D">
        <w:br/>
      </w:r>
      <w:r w:rsidRPr="00E36A4D">
        <w:rPr>
          <w:rStyle w:val="VerbatimChar"/>
          <w:sz w:val="24"/>
        </w:rPr>
        <w:lastRenderedPageBreak/>
        <w:t>## NewLeague NewLeague  0.6191589</w:t>
      </w:r>
      <w:r w:rsidRPr="00E36A4D">
        <w:br/>
      </w:r>
      <w:r w:rsidRPr="00E36A4D">
        <w:rPr>
          <w:rStyle w:val="VerbatimChar"/>
          <w:sz w:val="24"/>
        </w:rPr>
        <w:t>## Division   Division  0.4644946</w:t>
      </w:r>
      <w:r w:rsidRPr="00E36A4D">
        <w:br/>
      </w:r>
      <w:r w:rsidRPr="00E36A4D">
        <w:rPr>
          <w:rStyle w:val="VerbatimChar"/>
          <w:sz w:val="24"/>
        </w:rPr>
        <w:t>## League       League  0.2994717</w:t>
      </w:r>
    </w:p>
    <w:p w14:paraId="63A534B7" w14:textId="77777777" w:rsidR="00DE4E2D" w:rsidRPr="00E36A4D" w:rsidRDefault="008A6DCE">
      <w:pPr>
        <w:pStyle w:val="3"/>
        <w:rPr>
          <w:sz w:val="24"/>
          <w:szCs w:val="24"/>
          <w:lang w:eastAsia="zh-TW"/>
        </w:rPr>
      </w:pPr>
      <w:bookmarkStart w:id="25" w:name="g-1"/>
      <w:r w:rsidRPr="00E36A4D">
        <w:rPr>
          <w:sz w:val="24"/>
          <w:szCs w:val="24"/>
          <w:lang w:eastAsia="zh-TW"/>
        </w:rPr>
        <w:t>(g)</w:t>
      </w:r>
      <w:bookmarkEnd w:id="25"/>
    </w:p>
    <w:p w14:paraId="53E42EBD" w14:textId="77777777" w:rsidR="00DE4E2D" w:rsidRPr="00E36A4D" w:rsidRDefault="008A6DCE">
      <w:pPr>
        <w:pStyle w:val="FirstParagraph"/>
        <w:rPr>
          <w:lang w:eastAsia="zh-TW"/>
        </w:rPr>
      </w:pPr>
      <w:r w:rsidRPr="00E36A4D">
        <w:rPr>
          <w:lang w:eastAsia="zh-TW"/>
        </w:rPr>
        <w:t>此處使用</w:t>
      </w:r>
      <m:oMath>
        <m:r>
          <w:rPr>
            <w:rFonts w:ascii="Cambria Math" w:hAnsi="Cambria Math"/>
            <w:lang w:eastAsia="zh-TW"/>
          </w:rPr>
          <m:t>Bagging</m:t>
        </m:r>
      </m:oMath>
      <w:r w:rsidRPr="00E36A4D">
        <w:rPr>
          <w:lang w:eastAsia="zh-TW"/>
        </w:rPr>
        <w:t>，發現</w:t>
      </w:r>
      <m:oMath>
        <m:r>
          <w:rPr>
            <w:rFonts w:ascii="Cambria Math" w:hAnsi="Cambria Math"/>
            <w:lang w:eastAsia="zh-TW"/>
          </w:rPr>
          <m:t>TestMSE</m:t>
        </m:r>
      </m:oMath>
      <w:r w:rsidRPr="00E36A4D">
        <w:rPr>
          <w:lang w:eastAsia="zh-TW"/>
        </w:rPr>
        <w:t xml:space="preserve"> </w:t>
      </w:r>
      <w:r w:rsidRPr="00E36A4D">
        <w:rPr>
          <w:lang w:eastAsia="zh-TW"/>
        </w:rPr>
        <w:t>表現比</w:t>
      </w:r>
      <m:oMath>
        <m:r>
          <w:rPr>
            <w:rFonts w:ascii="Cambria Math" w:hAnsi="Cambria Math"/>
            <w:lang w:eastAsia="zh-TW"/>
          </w:rPr>
          <m:t>Boosting</m:t>
        </m:r>
      </m:oMath>
      <w:r w:rsidRPr="00E36A4D">
        <w:rPr>
          <w:lang w:eastAsia="zh-TW"/>
        </w:rPr>
        <w:t>更佳。</w:t>
      </w:r>
    </w:p>
    <w:p w14:paraId="29531598" w14:textId="39643731" w:rsidR="00E36A4D" w:rsidRDefault="008A6DCE" w:rsidP="00E36A4D">
      <w:pPr>
        <w:pStyle w:val="SourceCode"/>
        <w:rPr>
          <w:rStyle w:val="VerbatimChar"/>
          <w:sz w:val="24"/>
        </w:rPr>
      </w:pPr>
      <w:r w:rsidRPr="00E36A4D">
        <w:rPr>
          <w:rStyle w:val="VerbatimChar"/>
          <w:sz w:val="24"/>
        </w:rPr>
        <w:t>## [1] "Test Error MSE of Bagging: 0.234267450868388"</w:t>
      </w:r>
    </w:p>
    <w:p w14:paraId="31924E6E" w14:textId="3B71D0C2" w:rsidR="00E36A4D" w:rsidRDefault="00E36A4D" w:rsidP="00E36A4D">
      <w:pPr>
        <w:rPr>
          <w:lang w:eastAsia="zh-TW"/>
        </w:rPr>
      </w:pPr>
      <w:r>
        <w:rPr>
          <w:rFonts w:hint="eastAsia"/>
          <w:lang w:eastAsia="zh-TW"/>
        </w:rPr>
        <w:t>附錄</w:t>
      </w:r>
      <w:r>
        <w:rPr>
          <w:rFonts w:hint="eastAsia"/>
          <w:lang w:eastAsia="zh-TW"/>
        </w:rPr>
        <w:t>(C</w:t>
      </w:r>
      <w:r>
        <w:rPr>
          <w:lang w:eastAsia="zh-TW"/>
        </w:rPr>
        <w:t>ode)</w:t>
      </w:r>
    </w:p>
    <w:p w14:paraId="01BD3A0C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t>set.seed</w:t>
      </w:r>
      <w:proofErr w:type="spellEnd"/>
      <w:proofErr w:type="gramEnd"/>
      <w:r w:rsidRPr="00E36A4D">
        <w:rPr>
          <w:sz w:val="20"/>
          <w:szCs w:val="20"/>
        </w:rPr>
        <w:t>(123456)</w:t>
      </w:r>
    </w:p>
    <w:p w14:paraId="5368853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X1 = </w:t>
      </w:r>
      <w:proofErr w:type="spellStart"/>
      <w:proofErr w:type="gramStart"/>
      <w:r w:rsidRPr="00E36A4D">
        <w:rPr>
          <w:sz w:val="20"/>
          <w:szCs w:val="20"/>
        </w:rPr>
        <w:t>rnorm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10000)</w:t>
      </w:r>
    </w:p>
    <w:p w14:paraId="6BCCA62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X2 = </w:t>
      </w:r>
      <w:proofErr w:type="spellStart"/>
      <w:proofErr w:type="gramStart"/>
      <w:r w:rsidRPr="00E36A4D">
        <w:rPr>
          <w:sz w:val="20"/>
          <w:szCs w:val="20"/>
        </w:rPr>
        <w:t>runif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10000)</w:t>
      </w:r>
    </w:p>
    <w:p w14:paraId="250EA54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X3 = </w:t>
      </w:r>
      <w:proofErr w:type="spellStart"/>
      <w:proofErr w:type="gramStart"/>
      <w:r w:rsidRPr="00E36A4D">
        <w:rPr>
          <w:sz w:val="20"/>
          <w:szCs w:val="20"/>
        </w:rPr>
        <w:t>rexp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10000)</w:t>
      </w:r>
    </w:p>
    <w:p w14:paraId="66041ED9" w14:textId="528120B2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X4 = </w:t>
      </w:r>
      <w:proofErr w:type="gramStart"/>
      <w:r w:rsidRPr="00E36A4D">
        <w:rPr>
          <w:sz w:val="20"/>
          <w:szCs w:val="20"/>
        </w:rPr>
        <w:t>rt(</w:t>
      </w:r>
      <w:proofErr w:type="gramEnd"/>
      <w:r w:rsidRPr="00E36A4D">
        <w:rPr>
          <w:sz w:val="20"/>
          <w:szCs w:val="20"/>
        </w:rPr>
        <w:t>10000,10)</w:t>
      </w:r>
    </w:p>
    <w:p w14:paraId="40F9527A" w14:textId="3ED01D70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Y = 10*X1+15*X2+20*X3+25*X4</w:t>
      </w:r>
    </w:p>
    <w:p w14:paraId="37DDEF2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data= </w:t>
      </w:r>
      <w:proofErr w:type="spellStart"/>
      <w:r w:rsidRPr="00E36A4D">
        <w:rPr>
          <w:sz w:val="20"/>
          <w:szCs w:val="20"/>
        </w:rPr>
        <w:t>cbind</w:t>
      </w:r>
      <w:proofErr w:type="spellEnd"/>
      <w:r w:rsidRPr="00E36A4D">
        <w:rPr>
          <w:sz w:val="20"/>
          <w:szCs w:val="20"/>
        </w:rPr>
        <w:t>(X</w:t>
      </w:r>
      <w:proofErr w:type="gramStart"/>
      <w:r w:rsidRPr="00E36A4D">
        <w:rPr>
          <w:sz w:val="20"/>
          <w:szCs w:val="20"/>
        </w:rPr>
        <w:t>1,X</w:t>
      </w:r>
      <w:proofErr w:type="gramEnd"/>
      <w:r w:rsidRPr="00E36A4D">
        <w:rPr>
          <w:sz w:val="20"/>
          <w:szCs w:val="20"/>
        </w:rPr>
        <w:t xml:space="preserve">2,X3,X4,Y) %&gt;% </w:t>
      </w:r>
      <w:proofErr w:type="spellStart"/>
      <w:r w:rsidRPr="00E36A4D">
        <w:rPr>
          <w:sz w:val="20"/>
          <w:szCs w:val="20"/>
        </w:rPr>
        <w:t>as.data.frame</w:t>
      </w:r>
      <w:proofErr w:type="spellEnd"/>
      <w:r w:rsidRPr="00E36A4D">
        <w:rPr>
          <w:sz w:val="20"/>
          <w:szCs w:val="20"/>
        </w:rPr>
        <w:t>()</w:t>
      </w:r>
    </w:p>
    <w:p w14:paraId="4504C9B1" w14:textId="5106242F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tree)</w:t>
      </w:r>
    </w:p>
    <w:p w14:paraId="63BA688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data = </w:t>
      </w:r>
      <w:proofErr w:type="spellStart"/>
      <w:r w:rsidRPr="00E36A4D">
        <w:rPr>
          <w:sz w:val="20"/>
          <w:szCs w:val="20"/>
        </w:rPr>
        <w:t>mtcars</w:t>
      </w:r>
      <w:proofErr w:type="spellEnd"/>
    </w:p>
    <w:p w14:paraId="014841E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controls = </w:t>
      </w:r>
      <w:proofErr w:type="spellStart"/>
      <w:proofErr w:type="gramStart"/>
      <w:r w:rsidRPr="00E36A4D">
        <w:rPr>
          <w:sz w:val="20"/>
          <w:szCs w:val="20"/>
        </w:rPr>
        <w:t>tree.control</w:t>
      </w:r>
      <w:proofErr w:type="spellEnd"/>
      <w:proofErr w:type="gramEnd"/>
      <w:r w:rsidRPr="00E36A4D">
        <w:rPr>
          <w:sz w:val="20"/>
          <w:szCs w:val="20"/>
        </w:rPr>
        <w:t>(nobs = 33,mincut = 5,minsize = 10)</w:t>
      </w:r>
    </w:p>
    <w:p w14:paraId="4C162738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t>tree.Y</w:t>
      </w:r>
      <w:proofErr w:type="spellEnd"/>
      <w:proofErr w:type="gramEnd"/>
      <w:r w:rsidRPr="00E36A4D">
        <w:rPr>
          <w:sz w:val="20"/>
          <w:szCs w:val="20"/>
        </w:rPr>
        <w:t xml:space="preserve"> = tree(</w:t>
      </w:r>
      <w:proofErr w:type="spellStart"/>
      <w:r w:rsidRPr="00E36A4D">
        <w:rPr>
          <w:sz w:val="20"/>
          <w:szCs w:val="20"/>
        </w:rPr>
        <w:t>mpg~.,control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r w:rsidRPr="00E36A4D">
        <w:rPr>
          <w:sz w:val="20"/>
          <w:szCs w:val="20"/>
        </w:rPr>
        <w:t>controls,data</w:t>
      </w:r>
      <w:proofErr w:type="spellEnd"/>
      <w:r w:rsidRPr="00E36A4D">
        <w:rPr>
          <w:sz w:val="20"/>
          <w:szCs w:val="20"/>
        </w:rPr>
        <w:t xml:space="preserve"> = data)</w:t>
      </w:r>
    </w:p>
    <w:p w14:paraId="08EB6E6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summary(</w:t>
      </w:r>
      <w:proofErr w:type="spellStart"/>
      <w:proofErr w:type="gramStart"/>
      <w:r w:rsidRPr="00E36A4D">
        <w:rPr>
          <w:sz w:val="20"/>
          <w:szCs w:val="20"/>
        </w:rPr>
        <w:t>tree.Y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315B9656" w14:textId="73A6F863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plot(</w:t>
      </w:r>
      <w:proofErr w:type="spellStart"/>
      <w:proofErr w:type="gramStart"/>
      <w:r w:rsidRPr="00E36A4D">
        <w:rPr>
          <w:sz w:val="20"/>
          <w:szCs w:val="20"/>
        </w:rPr>
        <w:t>tree.Y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21A338F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 8</w:t>
      </w:r>
    </w:p>
    <w:p w14:paraId="0DCDE9E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a)</w:t>
      </w:r>
    </w:p>
    <w:p w14:paraId="2F93DC6D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library(</w:t>
      </w:r>
      <w:proofErr w:type="gramEnd"/>
      <w:r w:rsidRPr="00E36A4D">
        <w:rPr>
          <w:sz w:val="20"/>
          <w:szCs w:val="20"/>
        </w:rPr>
        <w:t>ISLR)</w:t>
      </w:r>
    </w:p>
    <w:p w14:paraId="567C055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tree)</w:t>
      </w:r>
    </w:p>
    <w:p w14:paraId="6EE56F8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data("</w:t>
      </w:r>
      <w:proofErr w:type="spellStart"/>
      <w:r w:rsidRPr="00E36A4D">
        <w:rPr>
          <w:sz w:val="20"/>
          <w:szCs w:val="20"/>
        </w:rPr>
        <w:t>Carseats</w:t>
      </w:r>
      <w:proofErr w:type="spellEnd"/>
      <w:r w:rsidRPr="00E36A4D">
        <w:rPr>
          <w:sz w:val="20"/>
          <w:szCs w:val="20"/>
        </w:rPr>
        <w:t>")</w:t>
      </w:r>
    </w:p>
    <w:p w14:paraId="72F3C21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Carseats$Sales_1 = </w:t>
      </w:r>
      <w:proofErr w:type="spellStart"/>
      <w:proofErr w:type="gramStart"/>
      <w:r w:rsidRPr="00E36A4D">
        <w:rPr>
          <w:sz w:val="20"/>
          <w:szCs w:val="20"/>
        </w:rPr>
        <w:t>as.factor</w:t>
      </w:r>
      <w:proofErr w:type="spellEnd"/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ifelse</w:t>
      </w:r>
      <w:proofErr w:type="spell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Carseats$Sales</w:t>
      </w:r>
      <w:proofErr w:type="spellEnd"/>
      <w:r w:rsidRPr="00E36A4D">
        <w:rPr>
          <w:sz w:val="20"/>
          <w:szCs w:val="20"/>
        </w:rPr>
        <w:t xml:space="preserve"> &lt;= 8, "Low", "High"))</w:t>
      </w:r>
    </w:p>
    <w:p w14:paraId="0C68D920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t>set.seed</w:t>
      </w:r>
      <w:proofErr w:type="spellEnd"/>
      <w:proofErr w:type="gramEnd"/>
      <w:r w:rsidRPr="00E36A4D">
        <w:rPr>
          <w:sz w:val="20"/>
          <w:szCs w:val="20"/>
        </w:rPr>
        <w:t>(1234567)</w:t>
      </w:r>
    </w:p>
    <w:p w14:paraId="2D5E571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index = </w:t>
      </w:r>
      <w:proofErr w:type="gramStart"/>
      <w:r w:rsidRPr="00E36A4D">
        <w:rPr>
          <w:sz w:val="20"/>
          <w:szCs w:val="20"/>
        </w:rPr>
        <w:t>sample(</w:t>
      </w:r>
      <w:proofErr w:type="gramEnd"/>
      <w:r w:rsidRPr="00E36A4D">
        <w:rPr>
          <w:sz w:val="20"/>
          <w:szCs w:val="20"/>
        </w:rPr>
        <w:t>1:400,size = 320,replace = F)</w:t>
      </w:r>
    </w:p>
    <w:p w14:paraId="174035F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rain = </w:t>
      </w:r>
      <w:proofErr w:type="spellStart"/>
      <w:r w:rsidRPr="00E36A4D">
        <w:rPr>
          <w:sz w:val="20"/>
          <w:szCs w:val="20"/>
        </w:rPr>
        <w:t>Carseats</w:t>
      </w:r>
      <w:proofErr w:type="spellEnd"/>
      <w:r w:rsidRPr="00E36A4D">
        <w:rPr>
          <w:sz w:val="20"/>
          <w:szCs w:val="20"/>
        </w:rPr>
        <w:t>[index,]</w:t>
      </w:r>
    </w:p>
    <w:p w14:paraId="7813B837" w14:textId="6793DB95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est = </w:t>
      </w:r>
      <w:proofErr w:type="spellStart"/>
      <w:r w:rsidRPr="00E36A4D">
        <w:rPr>
          <w:sz w:val="20"/>
          <w:szCs w:val="20"/>
        </w:rPr>
        <w:t>Carseats</w:t>
      </w:r>
      <w:proofErr w:type="spellEnd"/>
      <w:r w:rsidRPr="00E36A4D">
        <w:rPr>
          <w:sz w:val="20"/>
          <w:szCs w:val="20"/>
        </w:rPr>
        <w:t>[-index,]</w:t>
      </w:r>
    </w:p>
    <w:p w14:paraId="278F14B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b)</w:t>
      </w:r>
    </w:p>
    <w:p w14:paraId="37195D6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model = </w:t>
      </w:r>
      <w:proofErr w:type="gramStart"/>
      <w:r w:rsidRPr="00E36A4D">
        <w:rPr>
          <w:sz w:val="20"/>
          <w:szCs w:val="20"/>
        </w:rPr>
        <w:t>tree(</w:t>
      </w:r>
      <w:proofErr w:type="spellStart"/>
      <w:proofErr w:type="gramEnd"/>
      <w:r w:rsidRPr="00E36A4D">
        <w:rPr>
          <w:sz w:val="20"/>
          <w:szCs w:val="20"/>
        </w:rPr>
        <w:t>Sales~.,data</w:t>
      </w:r>
      <w:proofErr w:type="spellEnd"/>
      <w:r w:rsidRPr="00E36A4D">
        <w:rPr>
          <w:sz w:val="20"/>
          <w:szCs w:val="20"/>
        </w:rPr>
        <w:t xml:space="preserve"> = train[,-12])</w:t>
      </w:r>
    </w:p>
    <w:p w14:paraId="632144D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plot(model)</w:t>
      </w:r>
    </w:p>
    <w:p w14:paraId="0E5A885B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lastRenderedPageBreak/>
        <w:t>text(model)</w:t>
      </w:r>
    </w:p>
    <w:p w14:paraId="422DD0E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summary(model)</w:t>
      </w:r>
    </w:p>
    <w:p w14:paraId="72B39FC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proofErr w:type="gramStart"/>
      <w:r w:rsidRPr="00E36A4D">
        <w:rPr>
          <w:sz w:val="20"/>
          <w:szCs w:val="20"/>
        </w:rPr>
        <w:t>model,test</w:t>
      </w:r>
      <w:proofErr w:type="spellEnd"/>
      <w:proofErr w:type="gramEnd"/>
      <w:r w:rsidRPr="00E36A4D">
        <w:rPr>
          <w:sz w:val="20"/>
          <w:szCs w:val="20"/>
        </w:rPr>
        <w:t>[,-12])</w:t>
      </w:r>
    </w:p>
    <w:p w14:paraId="7CE0BE1A" w14:textId="2E5BD971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sum(</w:t>
      </w:r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est$Sales</w:t>
      </w:r>
      <w:proofErr w:type="spellEnd"/>
      <w:r w:rsidRPr="00E36A4D">
        <w:rPr>
          <w:sz w:val="20"/>
          <w:szCs w:val="20"/>
        </w:rPr>
        <w:t xml:space="preserve"> - fit)^2)/</w:t>
      </w:r>
      <w:proofErr w:type="spellStart"/>
      <w:r w:rsidRPr="00E36A4D">
        <w:rPr>
          <w:sz w:val="20"/>
          <w:szCs w:val="20"/>
        </w:rPr>
        <w:t>nrow</w:t>
      </w:r>
      <w:proofErr w:type="spellEnd"/>
      <w:r w:rsidRPr="00E36A4D">
        <w:rPr>
          <w:sz w:val="20"/>
          <w:szCs w:val="20"/>
        </w:rPr>
        <w:t>(test) #rmse</w:t>
      </w:r>
    </w:p>
    <w:p w14:paraId="54E9D8C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= </w:t>
      </w:r>
      <w:proofErr w:type="spellStart"/>
      <w:r w:rsidRPr="00E36A4D">
        <w:rPr>
          <w:sz w:val="20"/>
          <w:szCs w:val="20"/>
        </w:rPr>
        <w:t>ifelse</w:t>
      </w:r>
      <w:proofErr w:type="spellEnd"/>
      <w:r w:rsidRPr="00E36A4D">
        <w:rPr>
          <w:sz w:val="20"/>
          <w:szCs w:val="20"/>
        </w:rPr>
        <w:t>(fit&lt;=8,"Low","High")</w:t>
      </w:r>
    </w:p>
    <w:p w14:paraId="3604C3A2" w14:textId="14B196A0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6FD1FCA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accuracy = </w:t>
      </w:r>
      <w:proofErr w:type="gramStart"/>
      <w:r w:rsidRPr="00E36A4D">
        <w:rPr>
          <w:sz w:val="20"/>
          <w:szCs w:val="20"/>
        </w:rPr>
        <w:t>function(</w:t>
      </w:r>
      <w:proofErr w:type="gramEnd"/>
      <w:r w:rsidRPr="00E36A4D">
        <w:rPr>
          <w:sz w:val="20"/>
          <w:szCs w:val="20"/>
        </w:rPr>
        <w:t>actual, predicted) {</w:t>
      </w:r>
    </w:p>
    <w:p w14:paraId="65D5CA6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</w:t>
      </w:r>
      <w:proofErr w:type="gramStart"/>
      <w:r w:rsidRPr="00E36A4D">
        <w:rPr>
          <w:sz w:val="20"/>
          <w:szCs w:val="20"/>
        </w:rPr>
        <w:t>mean(</w:t>
      </w:r>
      <w:proofErr w:type="gramEnd"/>
      <w:r w:rsidRPr="00E36A4D">
        <w:rPr>
          <w:sz w:val="20"/>
          <w:szCs w:val="20"/>
        </w:rPr>
        <w:t>actual == predicted)</w:t>
      </w:r>
    </w:p>
    <w:p w14:paraId="55C400A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}</w:t>
      </w:r>
    </w:p>
    <w:p w14:paraId="26E292BA" w14:textId="2F48B97F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1-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5D23BE5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c)</w:t>
      </w:r>
    </w:p>
    <w:p w14:paraId="3F4A5D8C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t>set.seed</w:t>
      </w:r>
      <w:proofErr w:type="spellEnd"/>
      <w:proofErr w:type="gramEnd"/>
      <w:r w:rsidRPr="00E36A4D">
        <w:rPr>
          <w:sz w:val="20"/>
          <w:szCs w:val="20"/>
        </w:rPr>
        <w:t>(1234)</w:t>
      </w:r>
    </w:p>
    <w:p w14:paraId="22F393BC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tree_cv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proofErr w:type="gramStart"/>
      <w:r w:rsidRPr="00E36A4D">
        <w:rPr>
          <w:sz w:val="20"/>
          <w:szCs w:val="20"/>
        </w:rPr>
        <w:t>cv.tree</w:t>
      </w:r>
      <w:proofErr w:type="spellEnd"/>
      <w:proofErr w:type="gramEnd"/>
      <w:r w:rsidRPr="00E36A4D">
        <w:rPr>
          <w:sz w:val="20"/>
          <w:szCs w:val="20"/>
        </w:rPr>
        <w:t xml:space="preserve">(model, FUN = </w:t>
      </w:r>
      <w:proofErr w:type="spellStart"/>
      <w:r w:rsidRPr="00E36A4D">
        <w:rPr>
          <w:sz w:val="20"/>
          <w:szCs w:val="20"/>
        </w:rPr>
        <w:t>prune.tree,K</w:t>
      </w:r>
      <w:proofErr w:type="spellEnd"/>
      <w:r w:rsidRPr="00E36A4D">
        <w:rPr>
          <w:sz w:val="20"/>
          <w:szCs w:val="20"/>
        </w:rPr>
        <w:t xml:space="preserve"> = 10)</w:t>
      </w:r>
    </w:p>
    <w:p w14:paraId="75775EE6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r w:rsidRPr="00E36A4D">
        <w:rPr>
          <w:sz w:val="20"/>
          <w:szCs w:val="20"/>
        </w:rPr>
        <w:t>which.min</w:t>
      </w:r>
      <w:proofErr w:type="spell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ree_cv$dev</w:t>
      </w:r>
      <w:proofErr w:type="spellEnd"/>
      <w:r w:rsidRPr="00E36A4D">
        <w:rPr>
          <w:sz w:val="20"/>
          <w:szCs w:val="20"/>
        </w:rPr>
        <w:t>)</w:t>
      </w:r>
    </w:p>
    <w:p w14:paraId="7F8081F4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tree_cv$size</w:t>
      </w:r>
      <w:proofErr w:type="spellEnd"/>
      <w:r w:rsidRPr="00E36A4D">
        <w:rPr>
          <w:sz w:val="20"/>
          <w:szCs w:val="20"/>
        </w:rPr>
        <w:t>[</w:t>
      </w: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>]</w:t>
      </w:r>
    </w:p>
    <w:p w14:paraId="13FB2ED6" w14:textId="14010D63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tree_cv$dev</w:t>
      </w:r>
      <w:proofErr w:type="spellEnd"/>
      <w:r w:rsidRPr="00E36A4D">
        <w:rPr>
          <w:sz w:val="20"/>
          <w:szCs w:val="20"/>
        </w:rPr>
        <w:t>/length(index)</w:t>
      </w:r>
    </w:p>
    <w:p w14:paraId="2640850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 default plot</w:t>
      </w:r>
    </w:p>
    <w:p w14:paraId="143C81B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plot(</w:t>
      </w:r>
      <w:proofErr w:type="spellStart"/>
      <w:r w:rsidRPr="00E36A4D">
        <w:rPr>
          <w:sz w:val="20"/>
          <w:szCs w:val="20"/>
        </w:rPr>
        <w:t>tree_cv</w:t>
      </w:r>
      <w:proofErr w:type="spellEnd"/>
      <w:r w:rsidRPr="00E36A4D">
        <w:rPr>
          <w:sz w:val="20"/>
          <w:szCs w:val="20"/>
        </w:rPr>
        <w:t>)</w:t>
      </w:r>
    </w:p>
    <w:p w14:paraId="7049B3EE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tree_prune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proofErr w:type="gramStart"/>
      <w:r w:rsidRPr="00E36A4D">
        <w:rPr>
          <w:sz w:val="20"/>
          <w:szCs w:val="20"/>
        </w:rPr>
        <w:t>prune.tree</w:t>
      </w:r>
      <w:proofErr w:type="spellEnd"/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model,best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r w:rsidRPr="00E36A4D">
        <w:rPr>
          <w:sz w:val="20"/>
          <w:szCs w:val="20"/>
        </w:rPr>
        <w:t>tree_cv$size</w:t>
      </w:r>
      <w:proofErr w:type="spellEnd"/>
      <w:r w:rsidRPr="00E36A4D">
        <w:rPr>
          <w:sz w:val="20"/>
          <w:szCs w:val="20"/>
        </w:rPr>
        <w:t>[</w:t>
      </w: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>])</w:t>
      </w:r>
    </w:p>
    <w:p w14:paraId="568898D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r w:rsidRPr="00E36A4D">
        <w:rPr>
          <w:sz w:val="20"/>
          <w:szCs w:val="20"/>
        </w:rPr>
        <w:t>tree_</w:t>
      </w:r>
      <w:proofErr w:type="gramStart"/>
      <w:r w:rsidRPr="00E36A4D">
        <w:rPr>
          <w:sz w:val="20"/>
          <w:szCs w:val="20"/>
        </w:rPr>
        <w:t>prune,test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7D1DA38A" w14:textId="076B570D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sum(</w:t>
      </w:r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est$Sales</w:t>
      </w:r>
      <w:proofErr w:type="spellEnd"/>
      <w:r w:rsidRPr="00E36A4D">
        <w:rPr>
          <w:sz w:val="20"/>
          <w:szCs w:val="20"/>
        </w:rPr>
        <w:t xml:space="preserve"> - fit)^2)/</w:t>
      </w:r>
      <w:proofErr w:type="spellStart"/>
      <w:r w:rsidRPr="00E36A4D">
        <w:rPr>
          <w:sz w:val="20"/>
          <w:szCs w:val="20"/>
        </w:rPr>
        <w:t>nrow</w:t>
      </w:r>
      <w:proofErr w:type="spellEnd"/>
      <w:r w:rsidRPr="00E36A4D">
        <w:rPr>
          <w:sz w:val="20"/>
          <w:szCs w:val="20"/>
        </w:rPr>
        <w:t>(test) #rmse</w:t>
      </w:r>
    </w:p>
    <w:p w14:paraId="7517D0C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= </w:t>
      </w:r>
      <w:proofErr w:type="spellStart"/>
      <w:r w:rsidRPr="00E36A4D">
        <w:rPr>
          <w:sz w:val="20"/>
          <w:szCs w:val="20"/>
        </w:rPr>
        <w:t>ifelse</w:t>
      </w:r>
      <w:proofErr w:type="spellEnd"/>
      <w:r w:rsidRPr="00E36A4D">
        <w:rPr>
          <w:sz w:val="20"/>
          <w:szCs w:val="20"/>
        </w:rPr>
        <w:t>(fit&lt;=8,"Low","High")</w:t>
      </w:r>
    </w:p>
    <w:p w14:paraId="2DB2496D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3F4D587C" w14:textId="3BF73729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1-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15485AE6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(d)</w:t>
      </w:r>
    </w:p>
    <w:p w14:paraId="13D3F8D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</w:t>
      </w:r>
      <w:proofErr w:type="spellStart"/>
      <w:r w:rsidRPr="00E36A4D">
        <w:rPr>
          <w:sz w:val="20"/>
          <w:szCs w:val="20"/>
        </w:rPr>
        <w:t>randomForest</w:t>
      </w:r>
      <w:proofErr w:type="spellEnd"/>
      <w:r w:rsidRPr="00E36A4D">
        <w:rPr>
          <w:sz w:val="20"/>
          <w:szCs w:val="20"/>
        </w:rPr>
        <w:t>)</w:t>
      </w:r>
    </w:p>
    <w:p w14:paraId="45FDBD9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bag = </w:t>
      </w:r>
      <w:proofErr w:type="spellStart"/>
      <w:proofErr w:type="gramStart"/>
      <w:r w:rsidRPr="00E36A4D">
        <w:rPr>
          <w:sz w:val="20"/>
          <w:szCs w:val="20"/>
        </w:rPr>
        <w:t>randomFores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 xml:space="preserve">Sales ~., data = train[,-12], </w:t>
      </w:r>
      <w:proofErr w:type="spellStart"/>
      <w:r w:rsidRPr="00E36A4D">
        <w:rPr>
          <w:sz w:val="20"/>
          <w:szCs w:val="20"/>
        </w:rPr>
        <w:t>mtry</w:t>
      </w:r>
      <w:proofErr w:type="spellEnd"/>
      <w:r w:rsidRPr="00E36A4D">
        <w:rPr>
          <w:sz w:val="20"/>
          <w:szCs w:val="20"/>
        </w:rPr>
        <w:t>= 10,</w:t>
      </w:r>
    </w:p>
    <w:p w14:paraId="325F759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                importance = TRUE, </w:t>
      </w:r>
      <w:proofErr w:type="spellStart"/>
      <w:r w:rsidRPr="00E36A4D">
        <w:rPr>
          <w:sz w:val="20"/>
          <w:szCs w:val="20"/>
        </w:rPr>
        <w:t>ntrees</w:t>
      </w:r>
      <w:proofErr w:type="spellEnd"/>
      <w:r w:rsidRPr="00E36A4D">
        <w:rPr>
          <w:sz w:val="20"/>
          <w:szCs w:val="20"/>
        </w:rPr>
        <w:t xml:space="preserve"> = 500)</w:t>
      </w:r>
    </w:p>
    <w:p w14:paraId="132F07F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proofErr w:type="gramStart"/>
      <w:r w:rsidRPr="00E36A4D">
        <w:rPr>
          <w:sz w:val="20"/>
          <w:szCs w:val="20"/>
        </w:rPr>
        <w:t>bag,test</w:t>
      </w:r>
      <w:proofErr w:type="spellEnd"/>
      <w:proofErr w:type="gramEnd"/>
      <w:r w:rsidRPr="00E36A4D">
        <w:rPr>
          <w:sz w:val="20"/>
          <w:szCs w:val="20"/>
        </w:rPr>
        <w:t>[,-12])</w:t>
      </w:r>
    </w:p>
    <w:p w14:paraId="7E746BB2" w14:textId="160BE488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sum(</w:t>
      </w:r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est$Sales</w:t>
      </w:r>
      <w:proofErr w:type="spellEnd"/>
      <w:r w:rsidRPr="00E36A4D">
        <w:rPr>
          <w:sz w:val="20"/>
          <w:szCs w:val="20"/>
        </w:rPr>
        <w:t xml:space="preserve"> - fit)^2)/</w:t>
      </w:r>
      <w:proofErr w:type="spellStart"/>
      <w:r w:rsidRPr="00E36A4D">
        <w:rPr>
          <w:sz w:val="20"/>
          <w:szCs w:val="20"/>
        </w:rPr>
        <w:t>nrow</w:t>
      </w:r>
      <w:proofErr w:type="spellEnd"/>
      <w:r w:rsidRPr="00E36A4D">
        <w:rPr>
          <w:sz w:val="20"/>
          <w:szCs w:val="20"/>
        </w:rPr>
        <w:t>(test) #rmse</w:t>
      </w:r>
    </w:p>
    <w:p w14:paraId="5354975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= </w:t>
      </w:r>
      <w:proofErr w:type="spellStart"/>
      <w:r w:rsidRPr="00E36A4D">
        <w:rPr>
          <w:sz w:val="20"/>
          <w:szCs w:val="20"/>
        </w:rPr>
        <w:t>ifelse</w:t>
      </w:r>
      <w:proofErr w:type="spellEnd"/>
      <w:r w:rsidRPr="00E36A4D">
        <w:rPr>
          <w:sz w:val="20"/>
          <w:szCs w:val="20"/>
        </w:rPr>
        <w:t>(fit&lt;=8,"Low","High")</w:t>
      </w:r>
    </w:p>
    <w:p w14:paraId="6F3E6188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2CAF561C" w14:textId="614AF791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1-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5D874823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lastRenderedPageBreak/>
        <w:t>varImpPlo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bag, type = 1)</w:t>
      </w:r>
    </w:p>
    <w:p w14:paraId="29E749F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e)</w:t>
      </w:r>
    </w:p>
    <w:p w14:paraId="290E88F7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</w:t>
      </w:r>
      <w:proofErr w:type="spellStart"/>
      <w:r w:rsidRPr="00E36A4D">
        <w:rPr>
          <w:sz w:val="20"/>
          <w:szCs w:val="20"/>
        </w:rPr>
        <w:t>randomForest</w:t>
      </w:r>
      <w:proofErr w:type="spellEnd"/>
      <w:r w:rsidRPr="00E36A4D">
        <w:rPr>
          <w:sz w:val="20"/>
          <w:szCs w:val="20"/>
        </w:rPr>
        <w:t>)</w:t>
      </w:r>
    </w:p>
    <w:p w14:paraId="2DA93097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rf = </w:t>
      </w:r>
      <w:proofErr w:type="spellStart"/>
      <w:proofErr w:type="gramStart"/>
      <w:r w:rsidRPr="00E36A4D">
        <w:rPr>
          <w:sz w:val="20"/>
          <w:szCs w:val="20"/>
        </w:rPr>
        <w:t>randomFores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Sales ~., data = train[,-12],</w:t>
      </w:r>
      <w:proofErr w:type="spellStart"/>
      <w:r w:rsidRPr="00E36A4D">
        <w:rPr>
          <w:sz w:val="20"/>
          <w:szCs w:val="20"/>
        </w:rPr>
        <w:t>mtry</w:t>
      </w:r>
      <w:proofErr w:type="spellEnd"/>
      <w:r w:rsidRPr="00E36A4D">
        <w:rPr>
          <w:sz w:val="20"/>
          <w:szCs w:val="20"/>
        </w:rPr>
        <w:t>=4,</w:t>
      </w:r>
    </w:p>
    <w:p w14:paraId="4EB9E7E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                        importance = TRUE, </w:t>
      </w:r>
      <w:proofErr w:type="spellStart"/>
      <w:r w:rsidRPr="00E36A4D">
        <w:rPr>
          <w:sz w:val="20"/>
          <w:szCs w:val="20"/>
        </w:rPr>
        <w:t>ntrees</w:t>
      </w:r>
      <w:proofErr w:type="spellEnd"/>
      <w:r w:rsidRPr="00E36A4D">
        <w:rPr>
          <w:sz w:val="20"/>
          <w:szCs w:val="20"/>
        </w:rPr>
        <w:t xml:space="preserve"> = 500)</w:t>
      </w:r>
    </w:p>
    <w:p w14:paraId="4D03251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proofErr w:type="gramStart"/>
      <w:r w:rsidRPr="00E36A4D">
        <w:rPr>
          <w:sz w:val="20"/>
          <w:szCs w:val="20"/>
        </w:rPr>
        <w:t>rf,test</w:t>
      </w:r>
      <w:proofErr w:type="spellEnd"/>
      <w:proofErr w:type="gramEnd"/>
      <w:r w:rsidRPr="00E36A4D">
        <w:rPr>
          <w:sz w:val="20"/>
          <w:szCs w:val="20"/>
        </w:rPr>
        <w:t>[,-12])</w:t>
      </w:r>
    </w:p>
    <w:p w14:paraId="6DD84992" w14:textId="0CA2BFE6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sum(</w:t>
      </w:r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est$Sales</w:t>
      </w:r>
      <w:proofErr w:type="spellEnd"/>
      <w:r w:rsidRPr="00E36A4D">
        <w:rPr>
          <w:sz w:val="20"/>
          <w:szCs w:val="20"/>
        </w:rPr>
        <w:t xml:space="preserve"> - fit)^2)/</w:t>
      </w:r>
      <w:proofErr w:type="spellStart"/>
      <w:r w:rsidRPr="00E36A4D">
        <w:rPr>
          <w:sz w:val="20"/>
          <w:szCs w:val="20"/>
        </w:rPr>
        <w:t>nrow</w:t>
      </w:r>
      <w:proofErr w:type="spellEnd"/>
      <w:r w:rsidRPr="00E36A4D">
        <w:rPr>
          <w:sz w:val="20"/>
          <w:szCs w:val="20"/>
        </w:rPr>
        <w:t>(test) #rmse</w:t>
      </w:r>
    </w:p>
    <w:p w14:paraId="1D8B675E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= </w:t>
      </w:r>
      <w:proofErr w:type="spellStart"/>
      <w:r w:rsidRPr="00E36A4D">
        <w:rPr>
          <w:sz w:val="20"/>
          <w:szCs w:val="20"/>
        </w:rPr>
        <w:t>ifelse</w:t>
      </w:r>
      <w:proofErr w:type="spellEnd"/>
      <w:r w:rsidRPr="00E36A4D">
        <w:rPr>
          <w:sz w:val="20"/>
          <w:szCs w:val="20"/>
        </w:rPr>
        <w:t>(fit&lt;=8,"Low","High")</w:t>
      </w:r>
    </w:p>
    <w:p w14:paraId="08094869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0CE631A3" w14:textId="5AA8849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1-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>predicted = fit, actual = test$Sales_1)</w:t>
      </w:r>
    </w:p>
    <w:p w14:paraId="39B7CCFD" w14:textId="0DF381DF" w:rsidR="00E36A4D" w:rsidRPr="00E36A4D" w:rsidRDefault="00E36A4D" w:rsidP="00E36A4D">
      <w:pPr>
        <w:rPr>
          <w:sz w:val="20"/>
          <w:szCs w:val="20"/>
        </w:rPr>
      </w:pPr>
      <w:proofErr w:type="spellStart"/>
      <w:proofErr w:type="gramStart"/>
      <w:r w:rsidRPr="00E36A4D">
        <w:rPr>
          <w:sz w:val="20"/>
          <w:szCs w:val="20"/>
        </w:rPr>
        <w:t>varImpPlo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rf, type = 1)</w:t>
      </w:r>
    </w:p>
    <w:p w14:paraId="5B3FEA8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 (9)</w:t>
      </w:r>
    </w:p>
    <w:p w14:paraId="3E1587C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a)</w:t>
      </w:r>
    </w:p>
    <w:p w14:paraId="5B078AE1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data(</w:t>
      </w:r>
      <w:proofErr w:type="gramEnd"/>
      <w:r w:rsidRPr="00E36A4D">
        <w:rPr>
          <w:sz w:val="20"/>
          <w:szCs w:val="20"/>
        </w:rPr>
        <w:t>OJ)</w:t>
      </w:r>
    </w:p>
    <w:p w14:paraId="4B67B78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index = </w:t>
      </w:r>
      <w:proofErr w:type="gramStart"/>
      <w:r w:rsidRPr="00E36A4D">
        <w:rPr>
          <w:sz w:val="20"/>
          <w:szCs w:val="20"/>
        </w:rPr>
        <w:t>sample(</w:t>
      </w:r>
      <w:proofErr w:type="gramEnd"/>
      <w:r w:rsidRPr="00E36A4D">
        <w:rPr>
          <w:sz w:val="20"/>
          <w:szCs w:val="20"/>
        </w:rPr>
        <w:t>1:1070,800,replace = F)</w:t>
      </w:r>
    </w:p>
    <w:p w14:paraId="64F95F9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rain = </w:t>
      </w:r>
      <w:proofErr w:type="gramStart"/>
      <w:r w:rsidRPr="00E36A4D">
        <w:rPr>
          <w:sz w:val="20"/>
          <w:szCs w:val="20"/>
        </w:rPr>
        <w:t>OJ[</w:t>
      </w:r>
      <w:proofErr w:type="gramEnd"/>
      <w:r w:rsidRPr="00E36A4D">
        <w:rPr>
          <w:sz w:val="20"/>
          <w:szCs w:val="20"/>
        </w:rPr>
        <w:t>index,]</w:t>
      </w:r>
    </w:p>
    <w:p w14:paraId="4DD4BC4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test = OJ[-index,]</w:t>
      </w:r>
    </w:p>
    <w:p w14:paraId="7547F83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b)</w:t>
      </w:r>
    </w:p>
    <w:p w14:paraId="650B0D1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ree = </w:t>
      </w:r>
      <w:proofErr w:type="gramStart"/>
      <w:r w:rsidRPr="00E36A4D">
        <w:rPr>
          <w:sz w:val="20"/>
          <w:szCs w:val="20"/>
        </w:rPr>
        <w:t>tree(</w:t>
      </w:r>
      <w:proofErr w:type="spellStart"/>
      <w:proofErr w:type="gramEnd"/>
      <w:r w:rsidRPr="00E36A4D">
        <w:rPr>
          <w:sz w:val="20"/>
          <w:szCs w:val="20"/>
        </w:rPr>
        <w:t>Purchase~.,data</w:t>
      </w:r>
      <w:proofErr w:type="spellEnd"/>
      <w:r w:rsidRPr="00E36A4D">
        <w:rPr>
          <w:sz w:val="20"/>
          <w:szCs w:val="20"/>
        </w:rPr>
        <w:t xml:space="preserve"> = train)</w:t>
      </w:r>
    </w:p>
    <w:p w14:paraId="020B99E4" w14:textId="51C9F73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summary(tree)</w:t>
      </w:r>
    </w:p>
    <w:p w14:paraId="121B61A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c)</w:t>
      </w:r>
    </w:p>
    <w:p w14:paraId="4D2DF491" w14:textId="4C1DE374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tree</w:t>
      </w:r>
    </w:p>
    <w:p w14:paraId="770C44B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d)</w:t>
      </w:r>
    </w:p>
    <w:p w14:paraId="2CB57C8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plot(tree)</w:t>
      </w:r>
    </w:p>
    <w:p w14:paraId="13F7671A" w14:textId="31ABB740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text(tree)</w:t>
      </w:r>
    </w:p>
    <w:p w14:paraId="153B198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e)</w:t>
      </w:r>
    </w:p>
    <w:p w14:paraId="174E212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</w:t>
      </w:r>
      <w:proofErr w:type="gramStart"/>
      <w:r w:rsidRPr="00E36A4D">
        <w:rPr>
          <w:sz w:val="20"/>
          <w:szCs w:val="20"/>
        </w:rPr>
        <w:t>predict(</w:t>
      </w:r>
      <w:proofErr w:type="spellStart"/>
      <w:proofErr w:type="gramEnd"/>
      <w:r w:rsidRPr="00E36A4D">
        <w:rPr>
          <w:sz w:val="20"/>
          <w:szCs w:val="20"/>
        </w:rPr>
        <w:t>tree,test,type</w:t>
      </w:r>
      <w:proofErr w:type="spellEnd"/>
      <w:r w:rsidRPr="00E36A4D">
        <w:rPr>
          <w:sz w:val="20"/>
          <w:szCs w:val="20"/>
        </w:rPr>
        <w:t xml:space="preserve"> = "class")</w:t>
      </w:r>
    </w:p>
    <w:p w14:paraId="2B5AFDAF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 xml:space="preserve">predicted = fit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</w:t>
      </w:r>
    </w:p>
    <w:p w14:paraId="3C88C0A4" w14:textId="23A1F17C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1- 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 xml:space="preserve">predicted = fit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</w:t>
      </w:r>
    </w:p>
    <w:p w14:paraId="65532B8B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f)</w:t>
      </w:r>
    </w:p>
    <w:p w14:paraId="6D05E19E" w14:textId="16B9F6B8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cv_tree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proofErr w:type="gramStart"/>
      <w:r w:rsidRPr="00E36A4D">
        <w:rPr>
          <w:sz w:val="20"/>
          <w:szCs w:val="20"/>
        </w:rPr>
        <w:t>cv.tree</w:t>
      </w:r>
      <w:proofErr w:type="spellEnd"/>
      <w:proofErr w:type="gramEnd"/>
      <w:r w:rsidRPr="00E36A4D">
        <w:rPr>
          <w:sz w:val="20"/>
          <w:szCs w:val="20"/>
        </w:rPr>
        <w:t xml:space="preserve">(tree, FUN = </w:t>
      </w:r>
      <w:proofErr w:type="spellStart"/>
      <w:r w:rsidRPr="00E36A4D">
        <w:rPr>
          <w:sz w:val="20"/>
          <w:szCs w:val="20"/>
        </w:rPr>
        <w:t>prune.misclass</w:t>
      </w:r>
      <w:proofErr w:type="spellEnd"/>
      <w:r w:rsidRPr="00E36A4D">
        <w:rPr>
          <w:sz w:val="20"/>
          <w:szCs w:val="20"/>
        </w:rPr>
        <w:t>)</w:t>
      </w:r>
    </w:p>
    <w:p w14:paraId="15AD67D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g)</w:t>
      </w:r>
    </w:p>
    <w:p w14:paraId="7F244FEA" w14:textId="503ED1C3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plot(</w:t>
      </w:r>
      <w:proofErr w:type="spellStart"/>
      <w:r w:rsidRPr="00E36A4D">
        <w:rPr>
          <w:sz w:val="20"/>
          <w:szCs w:val="20"/>
        </w:rPr>
        <w:t>cv_tree</w:t>
      </w:r>
      <w:proofErr w:type="spellEnd"/>
      <w:r w:rsidRPr="00E36A4D">
        <w:rPr>
          <w:sz w:val="20"/>
          <w:szCs w:val="20"/>
        </w:rPr>
        <w:t>)</w:t>
      </w:r>
    </w:p>
    <w:p w14:paraId="2F1ABC45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lastRenderedPageBreak/>
        <w:t>#(h)</w:t>
      </w:r>
    </w:p>
    <w:p w14:paraId="2FB56B13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r w:rsidRPr="00E36A4D">
        <w:rPr>
          <w:sz w:val="20"/>
          <w:szCs w:val="20"/>
        </w:rPr>
        <w:t>which.min</w:t>
      </w:r>
      <w:proofErr w:type="spell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cv_tree$dev</w:t>
      </w:r>
      <w:proofErr w:type="spellEnd"/>
      <w:r w:rsidRPr="00E36A4D">
        <w:rPr>
          <w:sz w:val="20"/>
          <w:szCs w:val="20"/>
        </w:rPr>
        <w:t>)</w:t>
      </w:r>
    </w:p>
    <w:p w14:paraId="7C2C750D" w14:textId="15020693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cv_tree$size</w:t>
      </w:r>
      <w:proofErr w:type="spellEnd"/>
      <w:r w:rsidRPr="00E36A4D">
        <w:rPr>
          <w:sz w:val="20"/>
          <w:szCs w:val="20"/>
        </w:rPr>
        <w:t>[</w:t>
      </w: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>]</w:t>
      </w:r>
    </w:p>
    <w:p w14:paraId="50935BD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i)</w:t>
      </w:r>
    </w:p>
    <w:p w14:paraId="4038666F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tree_prune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proofErr w:type="gramStart"/>
      <w:r w:rsidRPr="00E36A4D">
        <w:rPr>
          <w:sz w:val="20"/>
          <w:szCs w:val="20"/>
        </w:rPr>
        <w:t>prune.tree</w:t>
      </w:r>
      <w:proofErr w:type="spellEnd"/>
      <w:proofErr w:type="gramEnd"/>
      <w:r w:rsidRPr="00E36A4D">
        <w:rPr>
          <w:sz w:val="20"/>
          <w:szCs w:val="20"/>
        </w:rPr>
        <w:t>(</w:t>
      </w:r>
      <w:proofErr w:type="spellStart"/>
      <w:r w:rsidRPr="00E36A4D">
        <w:rPr>
          <w:sz w:val="20"/>
          <w:szCs w:val="20"/>
        </w:rPr>
        <w:t>tree,best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r w:rsidRPr="00E36A4D">
        <w:rPr>
          <w:sz w:val="20"/>
          <w:szCs w:val="20"/>
        </w:rPr>
        <w:t>cv_tree$size</w:t>
      </w:r>
      <w:proofErr w:type="spellEnd"/>
      <w:r w:rsidRPr="00E36A4D">
        <w:rPr>
          <w:sz w:val="20"/>
          <w:szCs w:val="20"/>
        </w:rPr>
        <w:t>[</w:t>
      </w:r>
      <w:proofErr w:type="spellStart"/>
      <w:r w:rsidRPr="00E36A4D">
        <w:rPr>
          <w:sz w:val="20"/>
          <w:szCs w:val="20"/>
        </w:rPr>
        <w:t>min_idx</w:t>
      </w:r>
      <w:proofErr w:type="spellEnd"/>
      <w:r w:rsidRPr="00E36A4D">
        <w:rPr>
          <w:sz w:val="20"/>
          <w:szCs w:val="20"/>
        </w:rPr>
        <w:t>])</w:t>
      </w:r>
    </w:p>
    <w:p w14:paraId="4EBE83CB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r w:rsidRPr="00E36A4D">
        <w:rPr>
          <w:sz w:val="20"/>
          <w:szCs w:val="20"/>
        </w:rPr>
        <w:t>tree_</w:t>
      </w:r>
      <w:proofErr w:type="gramStart"/>
      <w:r w:rsidRPr="00E36A4D">
        <w:rPr>
          <w:sz w:val="20"/>
          <w:szCs w:val="20"/>
        </w:rPr>
        <w:t>prune,test</w:t>
      </w:r>
      <w:proofErr w:type="gramEnd"/>
      <w:r w:rsidRPr="00E36A4D">
        <w:rPr>
          <w:sz w:val="20"/>
          <w:szCs w:val="20"/>
        </w:rPr>
        <w:t>,type</w:t>
      </w:r>
      <w:proofErr w:type="spellEnd"/>
      <w:r w:rsidRPr="00E36A4D">
        <w:rPr>
          <w:sz w:val="20"/>
          <w:szCs w:val="20"/>
        </w:rPr>
        <w:t>="class")</w:t>
      </w:r>
    </w:p>
    <w:p w14:paraId="7DD2E9EB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table(</w:t>
      </w:r>
      <w:proofErr w:type="gramEnd"/>
      <w:r w:rsidRPr="00E36A4D">
        <w:rPr>
          <w:sz w:val="20"/>
          <w:szCs w:val="20"/>
        </w:rPr>
        <w:t xml:space="preserve">predicted = fit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</w:t>
      </w:r>
    </w:p>
    <w:p w14:paraId="7C1E1D2F" w14:textId="09C2FBFD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1- </w:t>
      </w:r>
      <w:proofErr w:type="gramStart"/>
      <w:r w:rsidRPr="00E36A4D">
        <w:rPr>
          <w:sz w:val="20"/>
          <w:szCs w:val="20"/>
        </w:rPr>
        <w:t>accuracy(</w:t>
      </w:r>
      <w:proofErr w:type="gramEnd"/>
      <w:r w:rsidRPr="00E36A4D">
        <w:rPr>
          <w:sz w:val="20"/>
          <w:szCs w:val="20"/>
        </w:rPr>
        <w:t xml:space="preserve">predicted = fit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</w:t>
      </w:r>
    </w:p>
    <w:p w14:paraId="2A527EA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j)</w:t>
      </w:r>
    </w:p>
    <w:p w14:paraId="39D07EFE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proofErr w:type="gramStart"/>
      <w:r w:rsidRPr="00E36A4D">
        <w:rPr>
          <w:sz w:val="20"/>
          <w:szCs w:val="20"/>
        </w:rPr>
        <w:t>tree,train</w:t>
      </w:r>
      <w:proofErr w:type="gramEnd"/>
      <w:r w:rsidRPr="00E36A4D">
        <w:rPr>
          <w:sz w:val="20"/>
          <w:szCs w:val="20"/>
        </w:rPr>
        <w:t>,type</w:t>
      </w:r>
      <w:proofErr w:type="spellEnd"/>
      <w:r w:rsidRPr="00E36A4D">
        <w:rPr>
          <w:sz w:val="20"/>
          <w:szCs w:val="20"/>
        </w:rPr>
        <w:t>="class")</w:t>
      </w:r>
    </w:p>
    <w:p w14:paraId="5B8CE22B" w14:textId="1849D06F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_1= predict(</w:t>
      </w:r>
      <w:proofErr w:type="spellStart"/>
      <w:r w:rsidRPr="00E36A4D">
        <w:rPr>
          <w:sz w:val="20"/>
          <w:szCs w:val="20"/>
        </w:rPr>
        <w:t>tree_</w:t>
      </w:r>
      <w:proofErr w:type="gramStart"/>
      <w:r w:rsidRPr="00E36A4D">
        <w:rPr>
          <w:sz w:val="20"/>
          <w:szCs w:val="20"/>
        </w:rPr>
        <w:t>prune,train</w:t>
      </w:r>
      <w:proofErr w:type="gramEnd"/>
      <w:r w:rsidRPr="00E36A4D">
        <w:rPr>
          <w:sz w:val="20"/>
          <w:szCs w:val="20"/>
        </w:rPr>
        <w:t>,type</w:t>
      </w:r>
      <w:proofErr w:type="spellEnd"/>
      <w:r w:rsidRPr="00E36A4D">
        <w:rPr>
          <w:sz w:val="20"/>
          <w:szCs w:val="20"/>
        </w:rPr>
        <w:t>="class")</w:t>
      </w:r>
    </w:p>
    <w:p w14:paraId="46CD6C6E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cat(</w:t>
      </w:r>
      <w:proofErr w:type="gramEnd"/>
      <w:r w:rsidRPr="00E36A4D">
        <w:rPr>
          <w:sz w:val="20"/>
          <w:szCs w:val="20"/>
        </w:rPr>
        <w:t>"</w:t>
      </w:r>
      <w:proofErr w:type="spellStart"/>
      <w:r w:rsidRPr="00E36A4D">
        <w:rPr>
          <w:sz w:val="20"/>
          <w:szCs w:val="20"/>
        </w:rPr>
        <w:t>Train_Unpruned</w:t>
      </w:r>
      <w:proofErr w:type="spellEnd"/>
      <w:r w:rsidRPr="00E36A4D">
        <w:rPr>
          <w:sz w:val="20"/>
          <w:szCs w:val="20"/>
        </w:rPr>
        <w:t xml:space="preserve"> Error Rate: ",1- accuracy(predicted = fit, actual = </w:t>
      </w:r>
      <w:proofErr w:type="spellStart"/>
      <w:r w:rsidRPr="00E36A4D">
        <w:rPr>
          <w:sz w:val="20"/>
          <w:szCs w:val="20"/>
        </w:rPr>
        <w:t>train$Purchase</w:t>
      </w:r>
      <w:proofErr w:type="spellEnd"/>
      <w:r w:rsidRPr="00E36A4D">
        <w:rPr>
          <w:sz w:val="20"/>
          <w:szCs w:val="20"/>
        </w:rPr>
        <w:t>))</w:t>
      </w:r>
    </w:p>
    <w:p w14:paraId="219FCC5B" w14:textId="5FA2FD9A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cat(</w:t>
      </w:r>
      <w:proofErr w:type="gramEnd"/>
      <w:r w:rsidRPr="00E36A4D">
        <w:rPr>
          <w:sz w:val="20"/>
          <w:szCs w:val="20"/>
        </w:rPr>
        <w:t>"</w:t>
      </w:r>
      <w:proofErr w:type="spellStart"/>
      <w:r w:rsidRPr="00E36A4D">
        <w:rPr>
          <w:sz w:val="20"/>
          <w:szCs w:val="20"/>
        </w:rPr>
        <w:t>Train_Pruned</w:t>
      </w:r>
      <w:proofErr w:type="spellEnd"/>
      <w:r w:rsidRPr="00E36A4D">
        <w:rPr>
          <w:sz w:val="20"/>
          <w:szCs w:val="20"/>
        </w:rPr>
        <w:t xml:space="preserve"> Error Rate: ",1- accuracy(predicted = fit_1, actual = </w:t>
      </w:r>
      <w:proofErr w:type="spellStart"/>
      <w:r w:rsidRPr="00E36A4D">
        <w:rPr>
          <w:sz w:val="20"/>
          <w:szCs w:val="20"/>
        </w:rPr>
        <w:t>train$Purchase</w:t>
      </w:r>
      <w:proofErr w:type="spellEnd"/>
      <w:r w:rsidRPr="00E36A4D">
        <w:rPr>
          <w:sz w:val="20"/>
          <w:szCs w:val="20"/>
        </w:rPr>
        <w:t>))</w:t>
      </w:r>
    </w:p>
    <w:p w14:paraId="0A6F89C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k)</w:t>
      </w:r>
    </w:p>
    <w:p w14:paraId="7404DB5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= predict(</w:t>
      </w:r>
      <w:proofErr w:type="spellStart"/>
      <w:proofErr w:type="gramStart"/>
      <w:r w:rsidRPr="00E36A4D">
        <w:rPr>
          <w:sz w:val="20"/>
          <w:szCs w:val="20"/>
        </w:rPr>
        <w:t>tree,test</w:t>
      </w:r>
      <w:proofErr w:type="gramEnd"/>
      <w:r w:rsidRPr="00E36A4D">
        <w:rPr>
          <w:sz w:val="20"/>
          <w:szCs w:val="20"/>
        </w:rPr>
        <w:t>,type</w:t>
      </w:r>
      <w:proofErr w:type="spellEnd"/>
      <w:r w:rsidRPr="00E36A4D">
        <w:rPr>
          <w:sz w:val="20"/>
          <w:szCs w:val="20"/>
        </w:rPr>
        <w:t>="class")</w:t>
      </w:r>
    </w:p>
    <w:p w14:paraId="6D299F35" w14:textId="0AE7F642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_1= predict(</w:t>
      </w:r>
      <w:proofErr w:type="spellStart"/>
      <w:r w:rsidRPr="00E36A4D">
        <w:rPr>
          <w:sz w:val="20"/>
          <w:szCs w:val="20"/>
        </w:rPr>
        <w:t>tree_</w:t>
      </w:r>
      <w:proofErr w:type="gramStart"/>
      <w:r w:rsidRPr="00E36A4D">
        <w:rPr>
          <w:sz w:val="20"/>
          <w:szCs w:val="20"/>
        </w:rPr>
        <w:t>prune,test</w:t>
      </w:r>
      <w:proofErr w:type="gramEnd"/>
      <w:r w:rsidRPr="00E36A4D">
        <w:rPr>
          <w:sz w:val="20"/>
          <w:szCs w:val="20"/>
        </w:rPr>
        <w:t>,type</w:t>
      </w:r>
      <w:proofErr w:type="spellEnd"/>
      <w:r w:rsidRPr="00E36A4D">
        <w:rPr>
          <w:sz w:val="20"/>
          <w:szCs w:val="20"/>
        </w:rPr>
        <w:t>="class")</w:t>
      </w:r>
    </w:p>
    <w:p w14:paraId="70CD9BE1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cat(</w:t>
      </w:r>
      <w:proofErr w:type="gramEnd"/>
      <w:r w:rsidRPr="00E36A4D">
        <w:rPr>
          <w:sz w:val="20"/>
          <w:szCs w:val="20"/>
        </w:rPr>
        <w:t>"</w:t>
      </w:r>
      <w:proofErr w:type="spellStart"/>
      <w:r w:rsidRPr="00E36A4D">
        <w:rPr>
          <w:sz w:val="20"/>
          <w:szCs w:val="20"/>
        </w:rPr>
        <w:t>Test_Unpruned</w:t>
      </w:r>
      <w:proofErr w:type="spellEnd"/>
      <w:r w:rsidRPr="00E36A4D">
        <w:rPr>
          <w:sz w:val="20"/>
          <w:szCs w:val="20"/>
        </w:rPr>
        <w:t xml:space="preserve"> Error Rate: ",1- accuracy(predicted = fit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)</w:t>
      </w:r>
    </w:p>
    <w:p w14:paraId="2C1EB124" w14:textId="7FDEF85F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cat(</w:t>
      </w:r>
      <w:proofErr w:type="gramEnd"/>
      <w:r w:rsidRPr="00E36A4D">
        <w:rPr>
          <w:sz w:val="20"/>
          <w:szCs w:val="20"/>
        </w:rPr>
        <w:t>"</w:t>
      </w:r>
      <w:proofErr w:type="spellStart"/>
      <w:r w:rsidRPr="00E36A4D">
        <w:rPr>
          <w:sz w:val="20"/>
          <w:szCs w:val="20"/>
        </w:rPr>
        <w:t>Test_Pruned</w:t>
      </w:r>
      <w:proofErr w:type="spellEnd"/>
      <w:r w:rsidRPr="00E36A4D">
        <w:rPr>
          <w:sz w:val="20"/>
          <w:szCs w:val="20"/>
        </w:rPr>
        <w:t xml:space="preserve"> Error Rate: ",1- accuracy(predicted = fit_1, actual = </w:t>
      </w:r>
      <w:proofErr w:type="spellStart"/>
      <w:r w:rsidRPr="00E36A4D">
        <w:rPr>
          <w:sz w:val="20"/>
          <w:szCs w:val="20"/>
        </w:rPr>
        <w:t>test$Purchase</w:t>
      </w:r>
      <w:proofErr w:type="spellEnd"/>
      <w:r w:rsidRPr="00E36A4D">
        <w:rPr>
          <w:sz w:val="20"/>
          <w:szCs w:val="20"/>
        </w:rPr>
        <w:t>))</w:t>
      </w:r>
    </w:p>
    <w:p w14:paraId="307E7E48" w14:textId="77777777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#(</w:t>
      </w:r>
      <w:proofErr w:type="gramEnd"/>
      <w:r w:rsidRPr="00E36A4D">
        <w:rPr>
          <w:sz w:val="20"/>
          <w:szCs w:val="20"/>
        </w:rPr>
        <w:t>10)</w:t>
      </w:r>
    </w:p>
    <w:p w14:paraId="7FBF5F9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a)</w:t>
      </w:r>
    </w:p>
    <w:p w14:paraId="6BC29F4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data("Hitters")</w:t>
      </w:r>
    </w:p>
    <w:p w14:paraId="24658A5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Hitters = </w:t>
      </w:r>
      <w:proofErr w:type="spellStart"/>
      <w:proofErr w:type="gramStart"/>
      <w:r w:rsidRPr="00E36A4D">
        <w:rPr>
          <w:sz w:val="20"/>
          <w:szCs w:val="20"/>
        </w:rPr>
        <w:t>na.omit</w:t>
      </w:r>
      <w:proofErr w:type="spellEnd"/>
      <w:proofErr w:type="gramEnd"/>
      <w:r w:rsidRPr="00E36A4D">
        <w:rPr>
          <w:sz w:val="20"/>
          <w:szCs w:val="20"/>
        </w:rPr>
        <w:t>(Hitters)</w:t>
      </w:r>
    </w:p>
    <w:p w14:paraId="6B93CA5A" w14:textId="27EB4FC5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Hitters$Salary</w:t>
      </w:r>
      <w:proofErr w:type="spellEnd"/>
      <w:r w:rsidRPr="00E36A4D">
        <w:rPr>
          <w:sz w:val="20"/>
          <w:szCs w:val="20"/>
        </w:rPr>
        <w:t xml:space="preserve"> = </w:t>
      </w:r>
      <w:proofErr w:type="gramStart"/>
      <w:r w:rsidRPr="00E36A4D">
        <w:rPr>
          <w:sz w:val="20"/>
          <w:szCs w:val="20"/>
        </w:rPr>
        <w:t>log(</w:t>
      </w:r>
      <w:proofErr w:type="spellStart"/>
      <w:proofErr w:type="gramEnd"/>
      <w:r w:rsidRPr="00E36A4D">
        <w:rPr>
          <w:sz w:val="20"/>
          <w:szCs w:val="20"/>
        </w:rPr>
        <w:t>Hitters$Salary</w:t>
      </w:r>
      <w:proofErr w:type="spellEnd"/>
      <w:r w:rsidRPr="00E36A4D">
        <w:rPr>
          <w:sz w:val="20"/>
          <w:szCs w:val="20"/>
        </w:rPr>
        <w:t>)</w:t>
      </w:r>
    </w:p>
    <w:p w14:paraId="1FC6C02E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b)</w:t>
      </w:r>
    </w:p>
    <w:p w14:paraId="26C7645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rain = </w:t>
      </w:r>
      <w:proofErr w:type="gramStart"/>
      <w:r w:rsidRPr="00E36A4D">
        <w:rPr>
          <w:sz w:val="20"/>
          <w:szCs w:val="20"/>
        </w:rPr>
        <w:t>Hitters[</w:t>
      </w:r>
      <w:proofErr w:type="gramEnd"/>
      <w:r w:rsidRPr="00E36A4D">
        <w:rPr>
          <w:sz w:val="20"/>
          <w:szCs w:val="20"/>
        </w:rPr>
        <w:t>1:200,]</w:t>
      </w:r>
    </w:p>
    <w:p w14:paraId="78D33CD8" w14:textId="09600AC4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est = </w:t>
      </w:r>
      <w:proofErr w:type="gramStart"/>
      <w:r w:rsidRPr="00E36A4D">
        <w:rPr>
          <w:sz w:val="20"/>
          <w:szCs w:val="20"/>
        </w:rPr>
        <w:t>Hitters[</w:t>
      </w:r>
      <w:proofErr w:type="gramEnd"/>
      <w:r w:rsidRPr="00E36A4D">
        <w:rPr>
          <w:sz w:val="20"/>
          <w:szCs w:val="20"/>
        </w:rPr>
        <w:t>201:263,]</w:t>
      </w:r>
    </w:p>
    <w:p w14:paraId="5AD2356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c)</w:t>
      </w:r>
    </w:p>
    <w:p w14:paraId="4D56E7D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</w:t>
      </w:r>
      <w:proofErr w:type="spellStart"/>
      <w:r w:rsidRPr="00E36A4D">
        <w:rPr>
          <w:sz w:val="20"/>
          <w:szCs w:val="20"/>
        </w:rPr>
        <w:t>gbm</w:t>
      </w:r>
      <w:proofErr w:type="spellEnd"/>
      <w:r w:rsidRPr="00E36A4D">
        <w:rPr>
          <w:sz w:val="20"/>
          <w:szCs w:val="20"/>
        </w:rPr>
        <w:t>)</w:t>
      </w:r>
    </w:p>
    <w:p w14:paraId="3D9011BD" w14:textId="4489BEA5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s = </w:t>
      </w:r>
      <w:proofErr w:type="gramStart"/>
      <w:r w:rsidRPr="00E36A4D">
        <w:rPr>
          <w:sz w:val="20"/>
          <w:szCs w:val="20"/>
        </w:rPr>
        <w:t>seq(</w:t>
      </w:r>
      <w:proofErr w:type="gramEnd"/>
      <w:r w:rsidRPr="00E36A4D">
        <w:rPr>
          <w:sz w:val="20"/>
          <w:szCs w:val="20"/>
        </w:rPr>
        <w:t>0.001,0.01,by = 0.001)</w:t>
      </w:r>
    </w:p>
    <w:p w14:paraId="5B05474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 = </w:t>
      </w:r>
      <w:proofErr w:type="spellStart"/>
      <w:proofErr w:type="gramStart"/>
      <w:r w:rsidRPr="00E36A4D">
        <w:rPr>
          <w:sz w:val="20"/>
          <w:szCs w:val="20"/>
        </w:rPr>
        <w:t>sapply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1:10, function(a){</w:t>
      </w:r>
    </w:p>
    <w:p w14:paraId="748CD49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boost = </w:t>
      </w:r>
      <w:proofErr w:type="spellStart"/>
      <w:proofErr w:type="gramStart"/>
      <w:r w:rsidRPr="00E36A4D">
        <w:rPr>
          <w:sz w:val="20"/>
          <w:szCs w:val="20"/>
        </w:rPr>
        <w:t>gbm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 xml:space="preserve">Salary ~ ., data = train, distribution = "gaussian", </w:t>
      </w:r>
    </w:p>
    <w:p w14:paraId="59C4CEF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                  </w:t>
      </w:r>
      <w:proofErr w:type="spellStart"/>
      <w:proofErr w:type="gramStart"/>
      <w:r w:rsidRPr="00E36A4D">
        <w:rPr>
          <w:sz w:val="20"/>
          <w:szCs w:val="20"/>
        </w:rPr>
        <w:t>n.trees</w:t>
      </w:r>
      <w:proofErr w:type="spellEnd"/>
      <w:proofErr w:type="gramEnd"/>
      <w:r w:rsidRPr="00E36A4D">
        <w:rPr>
          <w:sz w:val="20"/>
          <w:szCs w:val="20"/>
        </w:rPr>
        <w:t xml:space="preserve"> = 1000, </w:t>
      </w:r>
      <w:proofErr w:type="spellStart"/>
      <w:r w:rsidRPr="00E36A4D">
        <w:rPr>
          <w:sz w:val="20"/>
          <w:szCs w:val="20"/>
        </w:rPr>
        <w:t>interaction.depth</w:t>
      </w:r>
      <w:proofErr w:type="spellEnd"/>
      <w:r w:rsidRPr="00E36A4D">
        <w:rPr>
          <w:sz w:val="20"/>
          <w:szCs w:val="20"/>
        </w:rPr>
        <w:t xml:space="preserve"> = 4, shrinkage = s[a])</w:t>
      </w:r>
    </w:p>
    <w:p w14:paraId="6E43D9F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c(</w:t>
      </w:r>
      <w:proofErr w:type="spellStart"/>
      <w:r w:rsidRPr="00E36A4D">
        <w:rPr>
          <w:sz w:val="20"/>
          <w:szCs w:val="20"/>
        </w:rPr>
        <w:t>boost$</w:t>
      </w:r>
      <w:proofErr w:type="gramStart"/>
      <w:r w:rsidRPr="00E36A4D">
        <w:rPr>
          <w:sz w:val="20"/>
          <w:szCs w:val="20"/>
        </w:rPr>
        <w:t>shrinkage,tail</w:t>
      </w:r>
      <w:proofErr w:type="spellEnd"/>
      <w:proofErr w:type="gramEnd"/>
      <w:r w:rsidRPr="00E36A4D">
        <w:rPr>
          <w:sz w:val="20"/>
          <w:szCs w:val="20"/>
        </w:rPr>
        <w:t>(boost$train.error,1))</w:t>
      </w:r>
    </w:p>
    <w:p w14:paraId="3C0E3146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lastRenderedPageBreak/>
        <w:t>})</w:t>
      </w:r>
    </w:p>
    <w:p w14:paraId="0785222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 = t(t) %&gt;% </w:t>
      </w:r>
      <w:proofErr w:type="spellStart"/>
      <w:r w:rsidRPr="00E36A4D">
        <w:rPr>
          <w:sz w:val="20"/>
          <w:szCs w:val="20"/>
        </w:rPr>
        <w:t>as.</w:t>
      </w:r>
      <w:proofErr w:type="gramStart"/>
      <w:r w:rsidRPr="00E36A4D">
        <w:rPr>
          <w:sz w:val="20"/>
          <w:szCs w:val="20"/>
        </w:rPr>
        <w:t>data.frame</w:t>
      </w:r>
      <w:proofErr w:type="spellEnd"/>
      <w:proofErr w:type="gramEnd"/>
      <w:r w:rsidRPr="00E36A4D">
        <w:rPr>
          <w:sz w:val="20"/>
          <w:szCs w:val="20"/>
        </w:rPr>
        <w:t>()</w:t>
      </w:r>
    </w:p>
    <w:p w14:paraId="197CC05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names(t)= c("shrinkage","</w:t>
      </w:r>
      <w:proofErr w:type="spellStart"/>
      <w:r w:rsidRPr="00E36A4D">
        <w:rPr>
          <w:sz w:val="20"/>
          <w:szCs w:val="20"/>
        </w:rPr>
        <w:t>train_error</w:t>
      </w:r>
      <w:proofErr w:type="spellEnd"/>
      <w:r w:rsidRPr="00E36A4D">
        <w:rPr>
          <w:sz w:val="20"/>
          <w:szCs w:val="20"/>
        </w:rPr>
        <w:t>")</w:t>
      </w:r>
    </w:p>
    <w:p w14:paraId="44A31345" w14:textId="736397AE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plot(</w:t>
      </w:r>
      <w:proofErr w:type="gramEnd"/>
      <w:r w:rsidRPr="00E36A4D">
        <w:rPr>
          <w:sz w:val="20"/>
          <w:szCs w:val="20"/>
        </w:rPr>
        <w:t>x=</w:t>
      </w:r>
      <w:proofErr w:type="spellStart"/>
      <w:r w:rsidRPr="00E36A4D">
        <w:rPr>
          <w:sz w:val="20"/>
          <w:szCs w:val="20"/>
        </w:rPr>
        <w:t>t$shrinkage,y</w:t>
      </w:r>
      <w:proofErr w:type="spellEnd"/>
      <w:r w:rsidRPr="00E36A4D">
        <w:rPr>
          <w:sz w:val="20"/>
          <w:szCs w:val="20"/>
        </w:rPr>
        <w:t>=</w:t>
      </w:r>
      <w:proofErr w:type="spellStart"/>
      <w:r w:rsidRPr="00E36A4D">
        <w:rPr>
          <w:sz w:val="20"/>
          <w:szCs w:val="20"/>
        </w:rPr>
        <w:t>t$train_error,type</w:t>
      </w:r>
      <w:proofErr w:type="spellEnd"/>
      <w:r w:rsidRPr="00E36A4D">
        <w:rPr>
          <w:sz w:val="20"/>
          <w:szCs w:val="20"/>
        </w:rPr>
        <w:t>="l",</w:t>
      </w:r>
      <w:proofErr w:type="spellStart"/>
      <w:r w:rsidRPr="00E36A4D">
        <w:rPr>
          <w:sz w:val="20"/>
          <w:szCs w:val="20"/>
        </w:rPr>
        <w:t>xlab</w:t>
      </w:r>
      <w:proofErr w:type="spellEnd"/>
      <w:r w:rsidRPr="00E36A4D">
        <w:rPr>
          <w:sz w:val="20"/>
          <w:szCs w:val="20"/>
        </w:rPr>
        <w:t xml:space="preserve"> = "shrinkage",</w:t>
      </w:r>
      <w:proofErr w:type="spellStart"/>
      <w:r w:rsidRPr="00E36A4D">
        <w:rPr>
          <w:sz w:val="20"/>
          <w:szCs w:val="20"/>
        </w:rPr>
        <w:t>ylab</w:t>
      </w:r>
      <w:proofErr w:type="spellEnd"/>
      <w:r w:rsidRPr="00E36A4D">
        <w:rPr>
          <w:sz w:val="20"/>
          <w:szCs w:val="20"/>
        </w:rPr>
        <w:t xml:space="preserve"> = "Train Error")</w:t>
      </w:r>
    </w:p>
    <w:p w14:paraId="3F271FB3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# (d)</w:t>
      </w:r>
    </w:p>
    <w:p w14:paraId="5AF7E38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s = </w:t>
      </w:r>
      <w:proofErr w:type="gramStart"/>
      <w:r w:rsidRPr="00E36A4D">
        <w:rPr>
          <w:sz w:val="20"/>
          <w:szCs w:val="20"/>
        </w:rPr>
        <w:t>seq(</w:t>
      </w:r>
      <w:proofErr w:type="gramEnd"/>
      <w:r w:rsidRPr="00E36A4D">
        <w:rPr>
          <w:sz w:val="20"/>
          <w:szCs w:val="20"/>
        </w:rPr>
        <w:t>0.001,0.01,by = 0.001)</w:t>
      </w:r>
    </w:p>
    <w:p w14:paraId="72DF9EA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 = </w:t>
      </w:r>
      <w:proofErr w:type="spellStart"/>
      <w:proofErr w:type="gramStart"/>
      <w:r w:rsidRPr="00E36A4D">
        <w:rPr>
          <w:sz w:val="20"/>
          <w:szCs w:val="20"/>
        </w:rPr>
        <w:t>sapply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1:10, function(a){</w:t>
      </w:r>
    </w:p>
    <w:p w14:paraId="07D6883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boost = </w:t>
      </w:r>
      <w:proofErr w:type="spellStart"/>
      <w:proofErr w:type="gramStart"/>
      <w:r w:rsidRPr="00E36A4D">
        <w:rPr>
          <w:sz w:val="20"/>
          <w:szCs w:val="20"/>
        </w:rPr>
        <w:t>gbm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 xml:space="preserve">Salary ~ ., data = train, distribution = "gaussian", </w:t>
      </w:r>
    </w:p>
    <w:p w14:paraId="4C34A97B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            </w:t>
      </w:r>
      <w:proofErr w:type="spellStart"/>
      <w:proofErr w:type="gramStart"/>
      <w:r w:rsidRPr="00E36A4D">
        <w:rPr>
          <w:sz w:val="20"/>
          <w:szCs w:val="20"/>
        </w:rPr>
        <w:t>n.trees</w:t>
      </w:r>
      <w:proofErr w:type="spellEnd"/>
      <w:proofErr w:type="gramEnd"/>
      <w:r w:rsidRPr="00E36A4D">
        <w:rPr>
          <w:sz w:val="20"/>
          <w:szCs w:val="20"/>
        </w:rPr>
        <w:t xml:space="preserve"> = 1000, </w:t>
      </w:r>
      <w:proofErr w:type="spellStart"/>
      <w:r w:rsidRPr="00E36A4D">
        <w:rPr>
          <w:sz w:val="20"/>
          <w:szCs w:val="20"/>
        </w:rPr>
        <w:t>interaction.depth</w:t>
      </w:r>
      <w:proofErr w:type="spellEnd"/>
      <w:r w:rsidRPr="00E36A4D">
        <w:rPr>
          <w:sz w:val="20"/>
          <w:szCs w:val="20"/>
        </w:rPr>
        <w:t xml:space="preserve"> = 4, shrinkage = s[a])</w:t>
      </w:r>
    </w:p>
    <w:p w14:paraId="1B56A50F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fit = predict(</w:t>
      </w:r>
      <w:proofErr w:type="spellStart"/>
      <w:proofErr w:type="gramStart"/>
      <w:r w:rsidRPr="00E36A4D">
        <w:rPr>
          <w:sz w:val="20"/>
          <w:szCs w:val="20"/>
        </w:rPr>
        <w:t>boost,test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6606EDF7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</w:t>
      </w:r>
      <w:proofErr w:type="spellStart"/>
      <w:r w:rsidRPr="00E36A4D">
        <w:rPr>
          <w:sz w:val="20"/>
          <w:szCs w:val="20"/>
        </w:rPr>
        <w:t>mse</w:t>
      </w:r>
      <w:proofErr w:type="spellEnd"/>
      <w:r w:rsidRPr="00E36A4D">
        <w:rPr>
          <w:sz w:val="20"/>
          <w:szCs w:val="20"/>
        </w:rPr>
        <w:t xml:space="preserve"> = mean((</w:t>
      </w:r>
      <w:proofErr w:type="spellStart"/>
      <w:r w:rsidRPr="00E36A4D">
        <w:rPr>
          <w:sz w:val="20"/>
          <w:szCs w:val="20"/>
        </w:rPr>
        <w:t>fit-test$</w:t>
      </w:r>
      <w:proofErr w:type="gramStart"/>
      <w:r w:rsidRPr="00E36A4D">
        <w:rPr>
          <w:sz w:val="20"/>
          <w:szCs w:val="20"/>
        </w:rPr>
        <w:t>Salary</w:t>
      </w:r>
      <w:proofErr w:type="spellEnd"/>
      <w:r w:rsidRPr="00E36A4D">
        <w:rPr>
          <w:sz w:val="20"/>
          <w:szCs w:val="20"/>
        </w:rPr>
        <w:t>)^</w:t>
      </w:r>
      <w:proofErr w:type="gramEnd"/>
      <w:r w:rsidRPr="00E36A4D">
        <w:rPr>
          <w:sz w:val="20"/>
          <w:szCs w:val="20"/>
        </w:rPr>
        <w:t>2)</w:t>
      </w:r>
    </w:p>
    <w:p w14:paraId="32E3FB7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  c(</w:t>
      </w:r>
      <w:proofErr w:type="spellStart"/>
      <w:r w:rsidRPr="00E36A4D">
        <w:rPr>
          <w:sz w:val="20"/>
          <w:szCs w:val="20"/>
        </w:rPr>
        <w:t>boost$</w:t>
      </w:r>
      <w:proofErr w:type="gramStart"/>
      <w:r w:rsidRPr="00E36A4D">
        <w:rPr>
          <w:sz w:val="20"/>
          <w:szCs w:val="20"/>
        </w:rPr>
        <w:t>shrinkage,mse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6F31E84D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})</w:t>
      </w:r>
    </w:p>
    <w:p w14:paraId="68A9D266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 = t(t) %&gt;% </w:t>
      </w:r>
      <w:proofErr w:type="spellStart"/>
      <w:r w:rsidRPr="00E36A4D">
        <w:rPr>
          <w:sz w:val="20"/>
          <w:szCs w:val="20"/>
        </w:rPr>
        <w:t>as.</w:t>
      </w:r>
      <w:proofErr w:type="gramStart"/>
      <w:r w:rsidRPr="00E36A4D">
        <w:rPr>
          <w:sz w:val="20"/>
          <w:szCs w:val="20"/>
        </w:rPr>
        <w:t>data.frame</w:t>
      </w:r>
      <w:proofErr w:type="spellEnd"/>
      <w:proofErr w:type="gramEnd"/>
      <w:r w:rsidRPr="00E36A4D">
        <w:rPr>
          <w:sz w:val="20"/>
          <w:szCs w:val="20"/>
        </w:rPr>
        <w:t>()</w:t>
      </w:r>
    </w:p>
    <w:p w14:paraId="55F979C8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names(t)= c("shrinkage","</w:t>
      </w:r>
      <w:proofErr w:type="spellStart"/>
      <w:r w:rsidRPr="00E36A4D">
        <w:rPr>
          <w:sz w:val="20"/>
          <w:szCs w:val="20"/>
        </w:rPr>
        <w:t>test_error</w:t>
      </w:r>
      <w:proofErr w:type="spellEnd"/>
      <w:r w:rsidRPr="00E36A4D">
        <w:rPr>
          <w:sz w:val="20"/>
          <w:szCs w:val="20"/>
        </w:rPr>
        <w:t>")</w:t>
      </w:r>
    </w:p>
    <w:p w14:paraId="4B3A42DE" w14:textId="4EBEE2F3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plot(</w:t>
      </w:r>
      <w:proofErr w:type="gramEnd"/>
      <w:r w:rsidRPr="00E36A4D">
        <w:rPr>
          <w:sz w:val="20"/>
          <w:szCs w:val="20"/>
        </w:rPr>
        <w:t>x=</w:t>
      </w:r>
      <w:proofErr w:type="spellStart"/>
      <w:r w:rsidRPr="00E36A4D">
        <w:rPr>
          <w:sz w:val="20"/>
          <w:szCs w:val="20"/>
        </w:rPr>
        <w:t>t$shrinkage,y</w:t>
      </w:r>
      <w:proofErr w:type="spellEnd"/>
      <w:r w:rsidRPr="00E36A4D">
        <w:rPr>
          <w:sz w:val="20"/>
          <w:szCs w:val="20"/>
        </w:rPr>
        <w:t>=</w:t>
      </w:r>
      <w:proofErr w:type="spellStart"/>
      <w:r w:rsidRPr="00E36A4D">
        <w:rPr>
          <w:sz w:val="20"/>
          <w:szCs w:val="20"/>
        </w:rPr>
        <w:t>t$test_error,type</w:t>
      </w:r>
      <w:proofErr w:type="spellEnd"/>
      <w:r w:rsidRPr="00E36A4D">
        <w:rPr>
          <w:sz w:val="20"/>
          <w:szCs w:val="20"/>
        </w:rPr>
        <w:t>="l",</w:t>
      </w:r>
      <w:proofErr w:type="spellStart"/>
      <w:r w:rsidRPr="00E36A4D">
        <w:rPr>
          <w:sz w:val="20"/>
          <w:szCs w:val="20"/>
        </w:rPr>
        <w:t>xlab</w:t>
      </w:r>
      <w:proofErr w:type="spellEnd"/>
      <w:r w:rsidRPr="00E36A4D">
        <w:rPr>
          <w:sz w:val="20"/>
          <w:szCs w:val="20"/>
        </w:rPr>
        <w:t xml:space="preserve"> = "shrinkage",</w:t>
      </w:r>
      <w:proofErr w:type="spellStart"/>
      <w:r w:rsidRPr="00E36A4D">
        <w:rPr>
          <w:sz w:val="20"/>
          <w:szCs w:val="20"/>
        </w:rPr>
        <w:t>ylab</w:t>
      </w:r>
      <w:proofErr w:type="spellEnd"/>
      <w:r w:rsidRPr="00E36A4D">
        <w:rPr>
          <w:sz w:val="20"/>
          <w:szCs w:val="20"/>
        </w:rPr>
        <w:t xml:space="preserve"> = "Test Error")</w:t>
      </w:r>
    </w:p>
    <w:p w14:paraId="152426F4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e)</w:t>
      </w:r>
    </w:p>
    <w:p w14:paraId="26F70C2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library(</w:t>
      </w:r>
      <w:proofErr w:type="spellStart"/>
      <w:r w:rsidRPr="00E36A4D">
        <w:rPr>
          <w:sz w:val="20"/>
          <w:szCs w:val="20"/>
        </w:rPr>
        <w:t>glmnet</w:t>
      </w:r>
      <w:proofErr w:type="spellEnd"/>
      <w:r w:rsidRPr="00E36A4D">
        <w:rPr>
          <w:sz w:val="20"/>
          <w:szCs w:val="20"/>
        </w:rPr>
        <w:t>)</w:t>
      </w:r>
    </w:p>
    <w:p w14:paraId="6E98E4EA" w14:textId="77777777" w:rsidR="00E36A4D" w:rsidRPr="00E36A4D" w:rsidRDefault="00E36A4D" w:rsidP="00E36A4D">
      <w:pPr>
        <w:rPr>
          <w:sz w:val="20"/>
          <w:szCs w:val="20"/>
        </w:rPr>
      </w:pPr>
      <w:proofErr w:type="spellStart"/>
      <w:r w:rsidRPr="00E36A4D">
        <w:rPr>
          <w:sz w:val="20"/>
          <w:szCs w:val="20"/>
        </w:rPr>
        <w:t>lm</w:t>
      </w:r>
      <w:proofErr w:type="spellEnd"/>
      <w:r w:rsidRPr="00E36A4D">
        <w:rPr>
          <w:sz w:val="20"/>
          <w:szCs w:val="20"/>
        </w:rPr>
        <w:t xml:space="preserve"> = </w:t>
      </w:r>
      <w:proofErr w:type="spellStart"/>
      <w:proofErr w:type="gramStart"/>
      <w:r w:rsidRPr="00E36A4D">
        <w:rPr>
          <w:sz w:val="20"/>
          <w:szCs w:val="20"/>
        </w:rPr>
        <w:t>lm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Salary ~ ., data = train)</w:t>
      </w:r>
    </w:p>
    <w:p w14:paraId="7A92D52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fit = predict(</w:t>
      </w:r>
      <w:proofErr w:type="spellStart"/>
      <w:proofErr w:type="gramStart"/>
      <w:r w:rsidRPr="00E36A4D">
        <w:rPr>
          <w:sz w:val="20"/>
          <w:szCs w:val="20"/>
        </w:rPr>
        <w:t>lm,test</w:t>
      </w:r>
      <w:proofErr w:type="spellEnd"/>
      <w:proofErr w:type="gramEnd"/>
      <w:r w:rsidRPr="00E36A4D">
        <w:rPr>
          <w:sz w:val="20"/>
          <w:szCs w:val="20"/>
        </w:rPr>
        <w:t>)</w:t>
      </w:r>
    </w:p>
    <w:p w14:paraId="68D3BD9D" w14:textId="0C155E1F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mean(</w:t>
      </w:r>
      <w:proofErr w:type="gramEnd"/>
      <w:r w:rsidRPr="00E36A4D">
        <w:rPr>
          <w:sz w:val="20"/>
          <w:szCs w:val="20"/>
        </w:rPr>
        <w:t xml:space="preserve">(fit - </w:t>
      </w:r>
      <w:proofErr w:type="spellStart"/>
      <w:r w:rsidRPr="00E36A4D">
        <w:rPr>
          <w:sz w:val="20"/>
          <w:szCs w:val="20"/>
        </w:rPr>
        <w:t>test$Salary</w:t>
      </w:r>
      <w:proofErr w:type="spellEnd"/>
      <w:r w:rsidRPr="00E36A4D">
        <w:rPr>
          <w:sz w:val="20"/>
          <w:szCs w:val="20"/>
        </w:rPr>
        <w:t>)^2)</w:t>
      </w:r>
    </w:p>
    <w:p w14:paraId="1E1E241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rain_1 = </w:t>
      </w:r>
      <w:proofErr w:type="spellStart"/>
      <w:proofErr w:type="gramStart"/>
      <w:r w:rsidRPr="00E36A4D">
        <w:rPr>
          <w:sz w:val="20"/>
          <w:szCs w:val="20"/>
        </w:rPr>
        <w:t>model.matrix</w:t>
      </w:r>
      <w:proofErr w:type="spellEnd"/>
      <w:proofErr w:type="gramEnd"/>
      <w:r w:rsidRPr="00E36A4D">
        <w:rPr>
          <w:sz w:val="20"/>
          <w:szCs w:val="20"/>
        </w:rPr>
        <w:t>(Salary ~ ., data = train)</w:t>
      </w:r>
    </w:p>
    <w:p w14:paraId="055BBAC9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test_1 = </w:t>
      </w:r>
      <w:proofErr w:type="spellStart"/>
      <w:proofErr w:type="gramStart"/>
      <w:r w:rsidRPr="00E36A4D">
        <w:rPr>
          <w:sz w:val="20"/>
          <w:szCs w:val="20"/>
        </w:rPr>
        <w:t>model.matrix</w:t>
      </w:r>
      <w:proofErr w:type="spellEnd"/>
      <w:proofErr w:type="gramEnd"/>
      <w:r w:rsidRPr="00E36A4D">
        <w:rPr>
          <w:sz w:val="20"/>
          <w:szCs w:val="20"/>
        </w:rPr>
        <w:t>(Salary ~ ., data = test)</w:t>
      </w:r>
    </w:p>
    <w:p w14:paraId="2B19737C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y = </w:t>
      </w:r>
      <w:proofErr w:type="spellStart"/>
      <w:r w:rsidRPr="00E36A4D">
        <w:rPr>
          <w:sz w:val="20"/>
          <w:szCs w:val="20"/>
        </w:rPr>
        <w:t>train$Salary</w:t>
      </w:r>
      <w:proofErr w:type="spellEnd"/>
    </w:p>
    <w:p w14:paraId="0A7013F2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lasso = </w:t>
      </w:r>
      <w:proofErr w:type="spellStart"/>
      <w:proofErr w:type="gramStart"/>
      <w:r w:rsidRPr="00E36A4D">
        <w:rPr>
          <w:sz w:val="20"/>
          <w:szCs w:val="20"/>
        </w:rPr>
        <w:t>glmne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>train_1, y, alpha = 0)</w:t>
      </w:r>
    </w:p>
    <w:p w14:paraId="08B9F1BA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= </w:t>
      </w:r>
      <w:proofErr w:type="gramStart"/>
      <w:r w:rsidRPr="00E36A4D">
        <w:rPr>
          <w:sz w:val="20"/>
          <w:szCs w:val="20"/>
        </w:rPr>
        <w:t>predict(</w:t>
      </w:r>
      <w:proofErr w:type="gramEnd"/>
      <w:r w:rsidRPr="00E36A4D">
        <w:rPr>
          <w:sz w:val="20"/>
          <w:szCs w:val="20"/>
        </w:rPr>
        <w:t xml:space="preserve">lasso, s = 0.01, </w:t>
      </w:r>
      <w:proofErr w:type="spellStart"/>
      <w:r w:rsidRPr="00E36A4D">
        <w:rPr>
          <w:sz w:val="20"/>
          <w:szCs w:val="20"/>
        </w:rPr>
        <w:t>newx</w:t>
      </w:r>
      <w:proofErr w:type="spellEnd"/>
      <w:r w:rsidRPr="00E36A4D">
        <w:rPr>
          <w:sz w:val="20"/>
          <w:szCs w:val="20"/>
        </w:rPr>
        <w:t xml:space="preserve"> = test_1)</w:t>
      </w:r>
    </w:p>
    <w:p w14:paraId="06E187DF" w14:textId="2AC87692" w:rsidR="00E36A4D" w:rsidRPr="00E36A4D" w:rsidRDefault="00E36A4D" w:rsidP="00E36A4D">
      <w:pPr>
        <w:rPr>
          <w:sz w:val="20"/>
          <w:szCs w:val="20"/>
        </w:rPr>
      </w:pPr>
      <w:proofErr w:type="gramStart"/>
      <w:r w:rsidRPr="00E36A4D">
        <w:rPr>
          <w:sz w:val="20"/>
          <w:szCs w:val="20"/>
        </w:rPr>
        <w:t>mean(</w:t>
      </w:r>
      <w:proofErr w:type="gramEnd"/>
      <w:r w:rsidRPr="00E36A4D">
        <w:rPr>
          <w:sz w:val="20"/>
          <w:szCs w:val="20"/>
        </w:rPr>
        <w:t xml:space="preserve">(fit - </w:t>
      </w:r>
      <w:proofErr w:type="spellStart"/>
      <w:r w:rsidRPr="00E36A4D">
        <w:rPr>
          <w:sz w:val="20"/>
          <w:szCs w:val="20"/>
        </w:rPr>
        <w:t>test$Salary</w:t>
      </w:r>
      <w:proofErr w:type="spellEnd"/>
      <w:r w:rsidRPr="00E36A4D">
        <w:rPr>
          <w:sz w:val="20"/>
          <w:szCs w:val="20"/>
        </w:rPr>
        <w:t>)^2)</w:t>
      </w:r>
    </w:p>
    <w:p w14:paraId="152627B1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f)</w:t>
      </w:r>
    </w:p>
    <w:p w14:paraId="2C157BA5" w14:textId="6779986D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summary(boost)</w:t>
      </w:r>
    </w:p>
    <w:p w14:paraId="4F352E40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>#(g)</w:t>
      </w:r>
    </w:p>
    <w:p w14:paraId="463C27C3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bag &lt;- </w:t>
      </w:r>
      <w:proofErr w:type="spellStart"/>
      <w:proofErr w:type="gramStart"/>
      <w:r w:rsidRPr="00E36A4D">
        <w:rPr>
          <w:sz w:val="20"/>
          <w:szCs w:val="20"/>
        </w:rPr>
        <w:t>randomForest</w:t>
      </w:r>
      <w:proofErr w:type="spellEnd"/>
      <w:r w:rsidRPr="00E36A4D">
        <w:rPr>
          <w:sz w:val="20"/>
          <w:szCs w:val="20"/>
        </w:rPr>
        <w:t>(</w:t>
      </w:r>
      <w:proofErr w:type="gramEnd"/>
      <w:r w:rsidRPr="00E36A4D">
        <w:rPr>
          <w:sz w:val="20"/>
          <w:szCs w:val="20"/>
        </w:rPr>
        <w:t xml:space="preserve">Salary ~ ., data = train, </w:t>
      </w:r>
      <w:proofErr w:type="spellStart"/>
      <w:r w:rsidRPr="00E36A4D">
        <w:rPr>
          <w:sz w:val="20"/>
          <w:szCs w:val="20"/>
        </w:rPr>
        <w:t>mtry</w:t>
      </w:r>
      <w:proofErr w:type="spellEnd"/>
      <w:r w:rsidRPr="00E36A4D">
        <w:rPr>
          <w:sz w:val="20"/>
          <w:szCs w:val="20"/>
        </w:rPr>
        <w:t xml:space="preserve"> = 19, </w:t>
      </w:r>
      <w:proofErr w:type="spellStart"/>
      <w:r w:rsidRPr="00E36A4D">
        <w:rPr>
          <w:sz w:val="20"/>
          <w:szCs w:val="20"/>
        </w:rPr>
        <w:t>ntree</w:t>
      </w:r>
      <w:proofErr w:type="spellEnd"/>
      <w:r w:rsidRPr="00E36A4D">
        <w:rPr>
          <w:sz w:val="20"/>
          <w:szCs w:val="20"/>
        </w:rPr>
        <w:t xml:space="preserve"> = 500)</w:t>
      </w:r>
    </w:p>
    <w:p w14:paraId="0CCE4DDE" w14:textId="77777777" w:rsidR="00E36A4D" w:rsidRPr="00E36A4D" w:rsidRDefault="00E36A4D" w:rsidP="00E36A4D">
      <w:pPr>
        <w:rPr>
          <w:sz w:val="20"/>
          <w:szCs w:val="20"/>
        </w:rPr>
      </w:pPr>
      <w:r w:rsidRPr="00E36A4D">
        <w:rPr>
          <w:sz w:val="20"/>
          <w:szCs w:val="20"/>
        </w:rPr>
        <w:t xml:space="preserve">fit &lt;- </w:t>
      </w:r>
      <w:proofErr w:type="gramStart"/>
      <w:r w:rsidRPr="00E36A4D">
        <w:rPr>
          <w:sz w:val="20"/>
          <w:szCs w:val="20"/>
        </w:rPr>
        <w:t>predict(</w:t>
      </w:r>
      <w:proofErr w:type="gramEnd"/>
      <w:r w:rsidRPr="00E36A4D">
        <w:rPr>
          <w:sz w:val="20"/>
          <w:szCs w:val="20"/>
        </w:rPr>
        <w:t xml:space="preserve">bag, </w:t>
      </w:r>
      <w:proofErr w:type="spellStart"/>
      <w:r w:rsidRPr="00E36A4D">
        <w:rPr>
          <w:sz w:val="20"/>
          <w:szCs w:val="20"/>
        </w:rPr>
        <w:t>newdata</w:t>
      </w:r>
      <w:proofErr w:type="spellEnd"/>
      <w:r w:rsidRPr="00E36A4D">
        <w:rPr>
          <w:sz w:val="20"/>
          <w:szCs w:val="20"/>
        </w:rPr>
        <w:t xml:space="preserve"> = test)</w:t>
      </w:r>
    </w:p>
    <w:p w14:paraId="18626398" w14:textId="3ED98230" w:rsidR="00E36A4D" w:rsidRPr="00E36A4D" w:rsidRDefault="00E36A4D" w:rsidP="00E36A4D">
      <w:pPr>
        <w:rPr>
          <w:rFonts w:hint="eastAsia"/>
          <w:sz w:val="20"/>
          <w:szCs w:val="20"/>
        </w:rPr>
      </w:pPr>
      <w:proofErr w:type="gramStart"/>
      <w:r w:rsidRPr="00E36A4D">
        <w:rPr>
          <w:sz w:val="20"/>
          <w:szCs w:val="20"/>
        </w:rPr>
        <w:t>mean(</w:t>
      </w:r>
      <w:proofErr w:type="gramEnd"/>
      <w:r w:rsidRPr="00E36A4D">
        <w:rPr>
          <w:sz w:val="20"/>
          <w:szCs w:val="20"/>
        </w:rPr>
        <w:t xml:space="preserve">(fit - </w:t>
      </w:r>
      <w:proofErr w:type="spellStart"/>
      <w:r w:rsidRPr="00E36A4D">
        <w:rPr>
          <w:sz w:val="20"/>
          <w:szCs w:val="20"/>
        </w:rPr>
        <w:t>test$Salary</w:t>
      </w:r>
      <w:proofErr w:type="spellEnd"/>
      <w:r w:rsidRPr="00E36A4D">
        <w:rPr>
          <w:sz w:val="20"/>
          <w:szCs w:val="20"/>
        </w:rPr>
        <w:t>)^2)</w:t>
      </w:r>
    </w:p>
    <w:sectPr w:rsidR="00E36A4D" w:rsidRPr="00E36A4D" w:rsidSect="00E36A4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98954" w14:textId="77777777" w:rsidR="008A6DCE" w:rsidRDefault="008A6DCE">
      <w:pPr>
        <w:spacing w:after="0"/>
      </w:pPr>
      <w:r>
        <w:separator/>
      </w:r>
    </w:p>
  </w:endnote>
  <w:endnote w:type="continuationSeparator" w:id="0">
    <w:p w14:paraId="413B3B6C" w14:textId="77777777" w:rsidR="008A6DCE" w:rsidRDefault="008A6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793AC" w14:textId="77777777" w:rsidR="008A6DCE" w:rsidRDefault="008A6DCE">
      <w:r>
        <w:separator/>
      </w:r>
    </w:p>
  </w:footnote>
  <w:footnote w:type="continuationSeparator" w:id="0">
    <w:p w14:paraId="63D89918" w14:textId="77777777" w:rsidR="008A6DCE" w:rsidRDefault="008A6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C2AC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6DCE"/>
    <w:rsid w:val="008D6863"/>
    <w:rsid w:val="00B86B75"/>
    <w:rsid w:val="00BC48D5"/>
    <w:rsid w:val="00C36279"/>
    <w:rsid w:val="00DE4E2D"/>
    <w:rsid w:val="00E315A3"/>
    <w:rsid w:val="00E36A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F0DD38"/>
  <w15:docId w15:val="{96959B5C-5F94-4E6E-8385-D345472BE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36A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36A4D"/>
    <w:rPr>
      <w:sz w:val="20"/>
      <w:szCs w:val="20"/>
    </w:rPr>
  </w:style>
  <w:style w:type="paragraph" w:styleId="af1">
    <w:name w:val="footer"/>
    <w:basedOn w:val="a"/>
    <w:link w:val="af2"/>
    <w:unhideWhenUsed/>
    <w:rsid w:val="00E36A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36A4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2203</Words>
  <Characters>12563</Characters>
  <Application>Microsoft Office Word</Application>
  <DocSecurity>0</DocSecurity>
  <Lines>104</Lines>
  <Paragraphs>29</Paragraphs>
  <ScaleCrop>false</ScaleCrop>
  <Company/>
  <LinksUpToDate>false</LinksUpToDate>
  <CharactersWithSpaces>1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賴冠維</dc:creator>
  <cp:keywords/>
  <cp:lastModifiedBy>冠維 賴</cp:lastModifiedBy>
  <cp:revision>2</cp:revision>
  <dcterms:created xsi:type="dcterms:W3CDTF">2020-12-22T03:22:00Z</dcterms:created>
  <dcterms:modified xsi:type="dcterms:W3CDTF">2020-12-22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22</vt:lpwstr>
  </property>
  <property fmtid="{D5CDD505-2E9C-101B-9397-08002B2CF9AE}" pid="3" name="output">
    <vt:lpwstr/>
  </property>
</Properties>
</file>